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9E347D2" w14:textId="0B89E932" w:rsidR="00681862" w:rsidRPr="00BA14D1" w:rsidRDefault="00AE328D" w:rsidP="003D7A37">
      <w:pPr>
        <w:pStyle w:val="NASLOVRADA"/>
      </w:pPr>
      <w:r>
        <w:t>NASLOV</w:t>
      </w:r>
    </w:p>
    <w:p w14:paraId="1F473A6D" w14:textId="0E9BEDBA" w:rsidR="00FA4646" w:rsidRPr="007963F0" w:rsidRDefault="007401DB" w:rsidP="003D7A37">
      <w:pPr>
        <w:pStyle w:val="NASLOVRADA"/>
        <w:rPr>
          <w:rStyle w:val="Emphasis"/>
          <w:bCs w:val="0"/>
          <w:caps w:val="0"/>
        </w:rPr>
      </w:pPr>
      <w:r>
        <w:rPr>
          <w:rStyle w:val="Emphasis"/>
          <w:bCs w:val="0"/>
          <w:caps w:val="0"/>
        </w:rPr>
        <w:t>Ime i Prezime</w:t>
      </w:r>
      <w:r w:rsidR="00714542" w:rsidRPr="007E4F42">
        <w:rPr>
          <w:rStyle w:val="Emphasis"/>
          <w:bCs w:val="0"/>
          <w:i w:val="0"/>
          <w:caps w:val="0"/>
        </w:rPr>
        <w:t>,</w:t>
      </w:r>
      <w:r w:rsidR="007A42C8" w:rsidRPr="007E4F42">
        <w:rPr>
          <w:rStyle w:val="Emphasis"/>
          <w:bCs w:val="0"/>
          <w:i w:val="0"/>
          <w:caps w:val="0"/>
        </w:rPr>
        <w:t xml:space="preserve"> </w:t>
      </w:r>
      <w:r w:rsidRPr="007E4F42">
        <w:rPr>
          <w:rStyle w:val="Emphasis"/>
          <w:bCs w:val="0"/>
          <w:i w:val="0"/>
          <w:caps w:val="0"/>
        </w:rPr>
        <w:t>X</w:t>
      </w:r>
      <w:r w:rsidR="00EA01FE" w:rsidRPr="007E4F42">
        <w:rPr>
          <w:rStyle w:val="Emphasis"/>
          <w:bCs w:val="0"/>
          <w:i w:val="0"/>
          <w:caps w:val="0"/>
        </w:rPr>
        <w:t>. razred</w:t>
      </w:r>
    </w:p>
    <w:p w14:paraId="335C43C7" w14:textId="583FFBD9" w:rsidR="007963F0" w:rsidRPr="007E4F42" w:rsidRDefault="007401DB" w:rsidP="003D7A37">
      <w:pPr>
        <w:pStyle w:val="kolaimentor"/>
        <w:rPr>
          <w:rStyle w:val="Emphasis"/>
        </w:rPr>
      </w:pPr>
      <w:r w:rsidRPr="007E4F42">
        <w:rPr>
          <w:rStyle w:val="Emphasis"/>
        </w:rPr>
        <w:t>Škola</w:t>
      </w:r>
      <w:r w:rsidR="00EA01FE" w:rsidRPr="007E4F42">
        <w:rPr>
          <w:rStyle w:val="Emphasis"/>
        </w:rPr>
        <w:t xml:space="preserve">, </w:t>
      </w:r>
      <w:r w:rsidRPr="007E4F42">
        <w:rPr>
          <w:rStyle w:val="Emphasis"/>
        </w:rPr>
        <w:t>Mjesto</w:t>
      </w:r>
    </w:p>
    <w:p w14:paraId="75A0E84E" w14:textId="65AA8074" w:rsidR="008367E8" w:rsidRDefault="008367E8" w:rsidP="003D7A37">
      <w:pPr>
        <w:pStyle w:val="kolaimentor"/>
        <w:rPr>
          <w:rStyle w:val="Emphasis"/>
          <w:i/>
        </w:rPr>
      </w:pPr>
      <w:r w:rsidRPr="007E4F42">
        <w:rPr>
          <w:rStyle w:val="Emphasis"/>
          <w:color w:val="006600"/>
        </w:rPr>
        <w:t>Mentor:</w:t>
      </w:r>
      <w:r w:rsidR="00283B53" w:rsidRPr="00B00750">
        <w:rPr>
          <w:rStyle w:val="Emphasis"/>
          <w:i/>
        </w:rPr>
        <w:t xml:space="preserve"> </w:t>
      </w:r>
      <w:r w:rsidR="00EA01FE" w:rsidRPr="00EA01FE">
        <w:rPr>
          <w:rStyle w:val="Emphasis"/>
          <w:i/>
        </w:rPr>
        <w:t xml:space="preserve"> </w:t>
      </w:r>
      <w:r w:rsidR="007401DB">
        <w:rPr>
          <w:rStyle w:val="Emphasis"/>
          <w:i/>
        </w:rPr>
        <w:t>Ime i Prezime</w:t>
      </w:r>
    </w:p>
    <w:p w14:paraId="38FCEF53" w14:textId="77777777" w:rsidR="009C068F" w:rsidRPr="00CC3F01" w:rsidRDefault="009C068F" w:rsidP="003D7A37">
      <w:pPr>
        <w:pStyle w:val="NaslovSAETAKiZAHVALA"/>
      </w:pPr>
      <w:r w:rsidRPr="00CC3F01">
        <w:t>SAŽETAK</w:t>
      </w:r>
    </w:p>
    <w:p w14:paraId="5A7607B6" w14:textId="60C9607C" w:rsidR="00440E61" w:rsidRPr="00CC3F01" w:rsidRDefault="009D62C5" w:rsidP="00CC3F01">
      <w:pPr>
        <w:pStyle w:val="NoSpacing"/>
      </w:pPr>
      <w:bookmarkStart w:id="0" w:name="_Hlk530513701"/>
      <w:r w:rsidRPr="00CC3F01">
        <w:t>Sažetak treba sadržavati najkraći opis projekta: cilj projekta, korištene metode, kratki prikaz rezultata i najvažniji zaključak projekta (kratke odgovore na pitanja što, zašto, kada, /gdje/, kako, uz bitne rezultate i zaključke) u oko 300 riječi</w:t>
      </w:r>
      <w:bookmarkEnd w:id="0"/>
      <w:r w:rsidRPr="00CC3F01">
        <w:t>.</w:t>
      </w:r>
      <w:r w:rsidR="00191130">
        <w:t xml:space="preserve"> Treba pripremiti </w:t>
      </w:r>
      <w:r w:rsidR="00191130" w:rsidRPr="00191130">
        <w:t>u</w:t>
      </w:r>
      <w:r w:rsidR="009D2EE1">
        <w:t>z</w:t>
      </w:r>
      <w:r w:rsidR="00191130" w:rsidRPr="00191130">
        <w:t xml:space="preserve"> font </w:t>
      </w:r>
      <w:proofErr w:type="spellStart"/>
      <w:r w:rsidR="00191130" w:rsidRPr="00191130">
        <w:t>Calibri</w:t>
      </w:r>
      <w:proofErr w:type="spellEnd"/>
      <w:r w:rsidR="00191130" w:rsidRPr="00191130">
        <w:t xml:space="preserve">, veličine </w:t>
      </w:r>
      <w:r w:rsidR="009D2EE1">
        <w:t>9</w:t>
      </w:r>
      <w:r w:rsidR="00191130" w:rsidRPr="00191130">
        <w:t xml:space="preserve"> i stil „</w:t>
      </w:r>
      <w:r w:rsidR="009D2EE1">
        <w:t>Sažetak i Zahvala“.</w:t>
      </w:r>
    </w:p>
    <w:p w14:paraId="7D12B2AC" w14:textId="20BE8CF4" w:rsidR="00681862" w:rsidRPr="009D62C5" w:rsidRDefault="00681862" w:rsidP="00856AD4">
      <w:pPr>
        <w:ind w:left="1276" w:hanging="1276"/>
        <w:rPr>
          <w:rFonts w:asciiTheme="minorHAnsi" w:hAnsiTheme="minorHAnsi"/>
          <w:b/>
          <w:bCs/>
          <w:caps/>
          <w:sz w:val="24"/>
          <w:szCs w:val="24"/>
          <w:lang w:val="en-US"/>
        </w:rPr>
      </w:pPr>
      <w:r w:rsidRPr="009D62C5">
        <w:rPr>
          <w:b/>
          <w:color w:val="808080" w:themeColor="background1" w:themeShade="80"/>
        </w:rPr>
        <w:t>K</w:t>
      </w:r>
      <w:r w:rsidR="009C068F" w:rsidRPr="009D62C5">
        <w:rPr>
          <w:b/>
          <w:color w:val="808080" w:themeColor="background1" w:themeShade="80"/>
        </w:rPr>
        <w:t>ljučne riječi</w:t>
      </w:r>
      <w:r w:rsidRPr="009D62C5">
        <w:rPr>
          <w:b/>
          <w:color w:val="808080" w:themeColor="background1" w:themeShade="80"/>
        </w:rPr>
        <w:t>:</w:t>
      </w:r>
      <w:r w:rsidR="009D62C5">
        <w:rPr>
          <w:rFonts w:asciiTheme="minorHAnsi" w:hAnsiTheme="minorHAnsi"/>
          <w:b/>
          <w:bCs/>
          <w:caps/>
          <w:sz w:val="24"/>
          <w:szCs w:val="24"/>
          <w:lang w:val="en-US"/>
        </w:rPr>
        <w:t xml:space="preserve"> </w:t>
      </w:r>
      <w:r w:rsidR="009D62C5" w:rsidRPr="002405F4">
        <w:rPr>
          <w:rStyle w:val="SubtleEmphasis"/>
        </w:rPr>
        <w:t xml:space="preserve">ključne riječi (3-5) treba </w:t>
      </w:r>
      <w:r w:rsidR="002457C7">
        <w:rPr>
          <w:rStyle w:val="SubtleEmphasis"/>
        </w:rPr>
        <w:t>odvajati</w:t>
      </w:r>
      <w:r w:rsidR="009D62C5">
        <w:rPr>
          <w:rStyle w:val="SubtleEmphasis"/>
        </w:rPr>
        <w:t xml:space="preserve"> </w:t>
      </w:r>
      <w:r w:rsidR="00856AD4">
        <w:rPr>
          <w:rStyle w:val="SubtleEmphasis"/>
        </w:rPr>
        <w:t xml:space="preserve">znakom </w:t>
      </w:r>
      <w:r w:rsidR="009236F2">
        <w:rPr>
          <w:rStyle w:val="SubtleEmphasis"/>
        </w:rPr>
        <w:t>točka-zarez (</w:t>
      </w:r>
      <w:r w:rsidR="00856AD4">
        <w:rPr>
          <w:rStyle w:val="SubtleEmphasis"/>
        </w:rPr>
        <w:t>;</w:t>
      </w:r>
      <w:r w:rsidR="009236F2">
        <w:rPr>
          <w:rStyle w:val="SubtleEmphasis"/>
        </w:rPr>
        <w:t>)</w:t>
      </w:r>
      <w:r w:rsidR="009D62C5">
        <w:rPr>
          <w:rStyle w:val="SubtleEmphasis"/>
        </w:rPr>
        <w:t xml:space="preserve"> i </w:t>
      </w:r>
      <w:r w:rsidR="009D62C5" w:rsidRPr="002405F4">
        <w:rPr>
          <w:rStyle w:val="SubtleEmphasis"/>
        </w:rPr>
        <w:t xml:space="preserve">pisati u fontu </w:t>
      </w:r>
      <w:proofErr w:type="spellStart"/>
      <w:r w:rsidR="009D62C5" w:rsidRPr="002405F4">
        <w:rPr>
          <w:rStyle w:val="SubtleEmphasis"/>
        </w:rPr>
        <w:t>Calibri</w:t>
      </w:r>
      <w:proofErr w:type="spellEnd"/>
      <w:r w:rsidR="009D62C5" w:rsidRPr="002405F4">
        <w:rPr>
          <w:rStyle w:val="SubtleEmphasis"/>
        </w:rPr>
        <w:t xml:space="preserve">, veličine 11 koristeći </w:t>
      </w:r>
      <w:proofErr w:type="spellStart"/>
      <w:r w:rsidR="009D62C5" w:rsidRPr="002405F4">
        <w:rPr>
          <w:rStyle w:val="SubtleEmphasis"/>
        </w:rPr>
        <w:t>italic</w:t>
      </w:r>
      <w:proofErr w:type="spellEnd"/>
      <w:r w:rsidR="009D62C5" w:rsidRPr="002405F4">
        <w:rPr>
          <w:rStyle w:val="SubtleEmphasis"/>
        </w:rPr>
        <w:t xml:space="preserve"> stil „Ključne riječi“</w:t>
      </w:r>
    </w:p>
    <w:p w14:paraId="515D5D5B" w14:textId="7947674A" w:rsidR="00E369F4" w:rsidRDefault="00E369F4" w:rsidP="003D7A37">
      <w:pPr>
        <w:pStyle w:val="NASLOV1"/>
      </w:pPr>
      <w:r w:rsidRPr="00E369F4">
        <w:t>UVOD</w:t>
      </w:r>
      <w:r w:rsidR="00FF2183">
        <w:t xml:space="preserve"> </w:t>
      </w:r>
    </w:p>
    <w:p w14:paraId="0891F511" w14:textId="77777777" w:rsidR="002457C7" w:rsidRDefault="0079548E" w:rsidP="003D7A37">
      <w:r>
        <w:t xml:space="preserve">Tekst treba pisati u fontu </w:t>
      </w:r>
      <w:proofErr w:type="spellStart"/>
      <w:r>
        <w:t>Calibri</w:t>
      </w:r>
      <w:proofErr w:type="spellEnd"/>
      <w:r>
        <w:t xml:space="preserve">, veličine 11, koristeći prored od 1,15 uz potpuno poravnanje i stil „Tekst“. </w:t>
      </w:r>
    </w:p>
    <w:p w14:paraId="5DDCD2F0" w14:textId="28D381A5" w:rsidR="0079548E" w:rsidRDefault="0079548E" w:rsidP="003D7A37">
      <w:r>
        <w:t xml:space="preserve">Cilj uvoda je čitatelja upoznati s tematikom koja se obrađuje u projektu. Ne oblikovati </w:t>
      </w:r>
      <w:proofErr w:type="spellStart"/>
      <w:r>
        <w:t>podpoglavlja</w:t>
      </w:r>
      <w:proofErr w:type="spellEnd"/>
      <w:r>
        <w:t xml:space="preserve"> u uvodnom dijelu, već tekst prikazati kao cjelinu koja uvodi čitatelja u istraživanje. </w:t>
      </w:r>
    </w:p>
    <w:p w14:paraId="1A77DD0A" w14:textId="38B652BE" w:rsidR="00CA66AE" w:rsidRDefault="0079548E" w:rsidP="003D7A37">
      <w:r>
        <w:t>Obrazloženje teme je neizostavan dio, ali ga ne treba pisati kao zasebno poglavlje, već ga treba pripremiti kao završni dio poglavlja UVOD, bez isticanja naziva. U obrazloženju se precizno i koncizno opisuje problem i daje prijedlog za njegovo rješenje, odnosno jasno se definira problem, predmet i ciljevi istraživanja te se obavezno postavlja hipoteza o očekivanim rezultatima.</w:t>
      </w:r>
    </w:p>
    <w:p w14:paraId="126EA47E" w14:textId="6FECD4AB" w:rsidR="00E369F4" w:rsidRDefault="003D7A37" w:rsidP="003D7A37">
      <w:pPr>
        <w:pStyle w:val="NASLOV1"/>
      </w:pPr>
      <w:r>
        <w:t>METODE</w:t>
      </w:r>
    </w:p>
    <w:p w14:paraId="0210151B" w14:textId="713C1689" w:rsidR="00CA66AE" w:rsidRPr="003D7A37" w:rsidRDefault="00D32577" w:rsidP="003D7A37">
      <w:r w:rsidRPr="003D7A37">
        <w:t xml:space="preserve">Ovo poglavlje daje detaljan opis materijala i postupaka koji se koriste u projektu, a ako su preuzete iz nekog izvora treba navesti </w:t>
      </w:r>
      <w:r w:rsidR="00FF5643" w:rsidRPr="003D7A37">
        <w:t xml:space="preserve">odgovarajući </w:t>
      </w:r>
      <w:r w:rsidRPr="003D7A37">
        <w:t xml:space="preserve">citat. U slučaju terenskog istraživanja flore ili faune nekog područja, u ovom se poglavlju pod posebnim pod </w:t>
      </w:r>
      <w:proofErr w:type="spellStart"/>
      <w:r w:rsidRPr="003D7A37">
        <w:t>podpoglavljem</w:t>
      </w:r>
      <w:proofErr w:type="spellEnd"/>
      <w:r w:rsidRPr="003D7A37">
        <w:t xml:space="preserve"> „Područje istraživanja“ mora prikazati lokacija istraživanja i njene osnovne značajke. Pribor se (ako je potrebno) spominje pri opisu metodologije. Ako se analizira ljudska populacija umjesto „materijal“, koristi se termin „uzorak“. Preporučuje se korištenje metodologije primjerene dobi učenika koji provode istraživanje. U metodama rukopisa neophodno je potpunije opisati barem osnovne metode analize rezultata koji osiguravaju vrijednost donesenih zaključaka (barem koristiti srednje vrijednosti i standardne devijacije te postotne vrijednosti, a poželjne su i jednostavnije statističke analize, poput korelacije, ovisno o učenikovom matematičkom obrazovanju).</w:t>
      </w:r>
    </w:p>
    <w:p w14:paraId="09D69CE5" w14:textId="6323F3F7" w:rsidR="00E369F4" w:rsidRDefault="00E369F4" w:rsidP="003D7A37">
      <w:pPr>
        <w:pStyle w:val="NASLOV1"/>
      </w:pPr>
      <w:r w:rsidRPr="004D2539">
        <w:t>REZULTATI</w:t>
      </w:r>
    </w:p>
    <w:p w14:paraId="63C8711E" w14:textId="5877AD42" w:rsidR="0017716C" w:rsidRDefault="0035005A" w:rsidP="00191130">
      <w:pPr>
        <w:rPr>
          <w:rFonts w:asciiTheme="minorHAnsi" w:hAnsiTheme="minorHAnsi" w:cstheme="minorHAnsi"/>
        </w:rPr>
      </w:pPr>
      <w:r>
        <w:t xml:space="preserve">U ovom se poglavlju iznose glavni rezultati istraživanja usklađeni s ciljem istraživanja i postavljenim hipotezama. Rezultate je </w:t>
      </w:r>
      <w:r w:rsidRPr="0083618A">
        <w:t>potrebno iznijeti jasno i sažeto ih opisati.</w:t>
      </w:r>
      <w:r>
        <w:t xml:space="preserve"> Obogaćuju ih tablice i slike koje su povezane s tekstom poveznicama [npr. (slika 1) ili tablica 2].</w:t>
      </w:r>
      <w:r w:rsidR="0017716C">
        <w:t xml:space="preserve"> </w:t>
      </w:r>
      <w:r w:rsidR="0017716C" w:rsidRPr="002405F4">
        <w:rPr>
          <w:rFonts w:asciiTheme="minorHAnsi" w:hAnsiTheme="minorHAnsi" w:cstheme="minorHAnsi"/>
        </w:rPr>
        <w:t>Svaka tablica</w:t>
      </w:r>
      <w:r w:rsidR="0017716C">
        <w:rPr>
          <w:rFonts w:asciiTheme="minorHAnsi" w:hAnsiTheme="minorHAnsi" w:cstheme="minorHAnsi"/>
        </w:rPr>
        <w:t>,</w:t>
      </w:r>
      <w:r w:rsidR="0017716C" w:rsidRPr="002405F4">
        <w:rPr>
          <w:rFonts w:asciiTheme="minorHAnsi" w:hAnsiTheme="minorHAnsi" w:cstheme="minorHAnsi"/>
        </w:rPr>
        <w:t xml:space="preserve"> slika</w:t>
      </w:r>
      <w:r w:rsidR="0017716C">
        <w:rPr>
          <w:rFonts w:asciiTheme="minorHAnsi" w:hAnsiTheme="minorHAnsi" w:cstheme="minorHAnsi"/>
        </w:rPr>
        <w:t xml:space="preserve"> i/ili prilog</w:t>
      </w:r>
      <w:r w:rsidR="0017716C" w:rsidRPr="002405F4">
        <w:rPr>
          <w:rFonts w:asciiTheme="minorHAnsi" w:hAnsiTheme="minorHAnsi" w:cstheme="minorHAnsi"/>
        </w:rPr>
        <w:t xml:space="preserve"> treba imati kompletan, opisni naslov, a svaki stupac i/ili redak tablice</w:t>
      </w:r>
      <w:r w:rsidR="0017716C">
        <w:rPr>
          <w:rFonts w:asciiTheme="minorHAnsi" w:hAnsiTheme="minorHAnsi" w:cstheme="minorHAnsi"/>
        </w:rPr>
        <w:t>/priloga</w:t>
      </w:r>
      <w:r w:rsidR="0017716C" w:rsidRPr="002405F4">
        <w:rPr>
          <w:rFonts w:asciiTheme="minorHAnsi" w:hAnsiTheme="minorHAnsi" w:cstheme="minorHAnsi"/>
        </w:rPr>
        <w:t xml:space="preserve"> odgovarajući naslov. </w:t>
      </w:r>
      <w:r w:rsidR="0017716C">
        <w:rPr>
          <w:rFonts w:asciiTheme="minorHAnsi" w:hAnsiTheme="minorHAnsi" w:cstheme="minorHAnsi"/>
        </w:rPr>
        <w:t xml:space="preserve">Izvore ili autore preuzetih ilustracija/materijala treba navesti u opisu. </w:t>
      </w:r>
      <w:r w:rsidR="0017716C" w:rsidRPr="002405F4">
        <w:rPr>
          <w:rFonts w:asciiTheme="minorHAnsi" w:hAnsiTheme="minorHAnsi" w:cstheme="minorHAnsi"/>
        </w:rPr>
        <w:t xml:space="preserve">Tablice i priloge treba </w:t>
      </w:r>
      <w:r w:rsidR="0017716C" w:rsidRPr="0083618A">
        <w:rPr>
          <w:rFonts w:asciiTheme="minorHAnsi" w:hAnsiTheme="minorHAnsi" w:cstheme="minorHAnsi"/>
        </w:rPr>
        <w:t xml:space="preserve">natpisati </w:t>
      </w:r>
      <w:r w:rsidR="0017716C" w:rsidRPr="00992F06">
        <w:rPr>
          <w:rFonts w:asciiTheme="minorHAnsi" w:hAnsiTheme="minorHAnsi" w:cstheme="minorHAnsi"/>
        </w:rPr>
        <w:t>slijedeći stil</w:t>
      </w:r>
      <w:r w:rsidR="0017716C" w:rsidRPr="0083618A">
        <w:rPr>
          <w:rFonts w:asciiTheme="minorHAnsi" w:hAnsiTheme="minorHAnsi" w:cstheme="minorHAnsi"/>
        </w:rPr>
        <w:t xml:space="preserve"> </w:t>
      </w:r>
      <w:r w:rsidR="0083618A" w:rsidRPr="0083618A">
        <w:rPr>
          <w:rFonts w:asciiTheme="minorHAnsi" w:hAnsiTheme="minorHAnsi" w:cstheme="minorHAnsi"/>
        </w:rPr>
        <w:t>„</w:t>
      </w:r>
      <w:r w:rsidR="0017716C" w:rsidRPr="0083618A">
        <w:rPr>
          <w:rFonts w:asciiTheme="minorHAnsi" w:hAnsiTheme="minorHAnsi" w:cstheme="minorHAnsi"/>
        </w:rPr>
        <w:t>Natpis tablice i priloga</w:t>
      </w:r>
      <w:r w:rsidR="0083618A" w:rsidRPr="0083618A">
        <w:rPr>
          <w:rFonts w:asciiTheme="minorHAnsi" w:hAnsiTheme="minorHAnsi" w:cstheme="minorHAnsi"/>
        </w:rPr>
        <w:t>“</w:t>
      </w:r>
      <w:r w:rsidR="0017716C" w:rsidRPr="002405F4">
        <w:rPr>
          <w:rFonts w:asciiTheme="minorHAnsi" w:hAnsiTheme="minorHAnsi" w:cstheme="minorHAnsi"/>
        </w:rPr>
        <w:t xml:space="preserve">, a slike </w:t>
      </w:r>
      <w:r w:rsidR="0017716C" w:rsidRPr="0083618A">
        <w:rPr>
          <w:rFonts w:asciiTheme="minorHAnsi" w:hAnsiTheme="minorHAnsi" w:cstheme="minorHAnsi"/>
        </w:rPr>
        <w:t>potpisati</w:t>
      </w:r>
      <w:r w:rsidR="0017716C" w:rsidRPr="002405F4">
        <w:rPr>
          <w:rFonts w:asciiTheme="minorHAnsi" w:hAnsiTheme="minorHAnsi" w:cstheme="minorHAnsi"/>
        </w:rPr>
        <w:t xml:space="preserve"> </w:t>
      </w:r>
      <w:r w:rsidR="0017716C">
        <w:rPr>
          <w:rFonts w:asciiTheme="minorHAnsi" w:hAnsiTheme="minorHAnsi" w:cstheme="minorHAnsi"/>
        </w:rPr>
        <w:t xml:space="preserve">slijedeći stil </w:t>
      </w:r>
      <w:r w:rsidR="0083618A">
        <w:rPr>
          <w:rFonts w:asciiTheme="minorHAnsi" w:hAnsiTheme="minorHAnsi" w:cstheme="minorHAnsi"/>
        </w:rPr>
        <w:t>„</w:t>
      </w:r>
      <w:r w:rsidR="0017716C" w:rsidRPr="0083618A">
        <w:rPr>
          <w:rFonts w:asciiTheme="minorHAnsi" w:hAnsiTheme="minorHAnsi" w:cstheme="minorHAnsi"/>
        </w:rPr>
        <w:t>Potpis slike</w:t>
      </w:r>
      <w:r w:rsidR="0083618A" w:rsidRPr="0083618A">
        <w:rPr>
          <w:rFonts w:asciiTheme="minorHAnsi" w:hAnsiTheme="minorHAnsi" w:cstheme="minorHAnsi"/>
        </w:rPr>
        <w:t>“</w:t>
      </w:r>
      <w:r w:rsidR="0017716C" w:rsidRPr="0083618A">
        <w:rPr>
          <w:rFonts w:asciiTheme="minorHAnsi" w:hAnsiTheme="minorHAnsi" w:cstheme="minorHAnsi"/>
        </w:rPr>
        <w:t xml:space="preserve"> </w:t>
      </w:r>
      <w:r w:rsidR="0017716C">
        <w:rPr>
          <w:rFonts w:asciiTheme="minorHAnsi" w:hAnsiTheme="minorHAnsi" w:cstheme="minorHAnsi"/>
        </w:rPr>
        <w:t xml:space="preserve">te </w:t>
      </w:r>
      <w:r w:rsidR="0017716C" w:rsidRPr="002405F4">
        <w:rPr>
          <w:rFonts w:asciiTheme="minorHAnsi" w:hAnsiTheme="minorHAnsi" w:cstheme="minorHAnsi"/>
        </w:rPr>
        <w:t xml:space="preserve">koristeći font </w:t>
      </w:r>
      <w:proofErr w:type="spellStart"/>
      <w:r w:rsidR="0017716C" w:rsidRPr="002405F4">
        <w:rPr>
          <w:rFonts w:asciiTheme="minorHAnsi" w:hAnsiTheme="minorHAnsi" w:cstheme="minorHAnsi"/>
        </w:rPr>
        <w:t>Calibri</w:t>
      </w:r>
      <w:proofErr w:type="spellEnd"/>
      <w:r w:rsidR="0017716C" w:rsidRPr="002405F4">
        <w:rPr>
          <w:rFonts w:asciiTheme="minorHAnsi" w:hAnsiTheme="minorHAnsi" w:cstheme="minorHAnsi"/>
        </w:rPr>
        <w:t xml:space="preserve"> veličine 9 u </w:t>
      </w:r>
      <w:proofErr w:type="spellStart"/>
      <w:r w:rsidR="0017716C" w:rsidRPr="002405F4">
        <w:rPr>
          <w:rFonts w:asciiTheme="minorHAnsi" w:hAnsiTheme="minorHAnsi" w:cstheme="minorHAnsi"/>
        </w:rPr>
        <w:t>bold</w:t>
      </w:r>
      <w:proofErr w:type="spellEnd"/>
      <w:r w:rsidR="0017716C" w:rsidRPr="002405F4">
        <w:rPr>
          <w:rFonts w:asciiTheme="minorHAnsi" w:hAnsiTheme="minorHAnsi" w:cstheme="minorHAnsi"/>
        </w:rPr>
        <w:t xml:space="preserve"> opciji</w:t>
      </w:r>
      <w:r w:rsidR="0017716C">
        <w:rPr>
          <w:rFonts w:asciiTheme="minorHAnsi" w:hAnsiTheme="minorHAnsi" w:cstheme="minorHAnsi"/>
        </w:rPr>
        <w:t xml:space="preserve"> </w:t>
      </w:r>
      <w:r w:rsidR="0017716C" w:rsidRPr="002405F4">
        <w:rPr>
          <w:rFonts w:asciiTheme="minorHAnsi" w:hAnsiTheme="minorHAnsi" w:cstheme="minorHAnsi"/>
        </w:rPr>
        <w:t>(tablica 1</w:t>
      </w:r>
      <w:r w:rsidR="0017716C">
        <w:rPr>
          <w:rFonts w:asciiTheme="minorHAnsi" w:hAnsiTheme="minorHAnsi" w:cstheme="minorHAnsi"/>
        </w:rPr>
        <w:t>, slika 1</w:t>
      </w:r>
      <w:r w:rsidR="0017716C" w:rsidRPr="002405F4">
        <w:rPr>
          <w:rFonts w:asciiTheme="minorHAnsi" w:hAnsiTheme="minorHAnsi" w:cstheme="minorHAnsi"/>
        </w:rPr>
        <w:t xml:space="preserve">). </w:t>
      </w:r>
      <w:r w:rsidR="007E4F42">
        <w:rPr>
          <w:rFonts w:asciiTheme="minorHAnsi" w:hAnsiTheme="minorHAnsi" w:cstheme="minorHAnsi"/>
        </w:rPr>
        <w:t>Grafički prikazi i slike</w:t>
      </w:r>
      <w:r w:rsidR="009236F2">
        <w:rPr>
          <w:rFonts w:asciiTheme="minorHAnsi" w:hAnsiTheme="minorHAnsi" w:cstheme="minorHAnsi"/>
        </w:rPr>
        <w:t xml:space="preserve">, </w:t>
      </w:r>
      <w:r w:rsidR="009236F2">
        <w:rPr>
          <w:rFonts w:asciiTheme="minorHAnsi" w:hAnsiTheme="minorHAnsi" w:cstheme="minorHAnsi"/>
        </w:rPr>
        <w:t xml:space="preserve">razlučivosti najmanje 300 </w:t>
      </w:r>
      <w:proofErr w:type="spellStart"/>
      <w:r w:rsidR="009236F2">
        <w:rPr>
          <w:rFonts w:asciiTheme="minorHAnsi" w:hAnsiTheme="minorHAnsi" w:cstheme="minorHAnsi"/>
        </w:rPr>
        <w:t>dpi</w:t>
      </w:r>
      <w:proofErr w:type="spellEnd"/>
      <w:r w:rsidR="009236F2">
        <w:rPr>
          <w:rFonts w:asciiTheme="minorHAnsi" w:hAnsiTheme="minorHAnsi" w:cstheme="minorHAnsi"/>
        </w:rPr>
        <w:t xml:space="preserve"> uz opise fonta </w:t>
      </w:r>
      <w:proofErr w:type="spellStart"/>
      <w:r w:rsidR="009236F2">
        <w:rPr>
          <w:rFonts w:asciiTheme="minorHAnsi" w:hAnsiTheme="minorHAnsi" w:cstheme="minorHAnsi"/>
        </w:rPr>
        <w:t>Calibri</w:t>
      </w:r>
      <w:proofErr w:type="spellEnd"/>
      <w:r w:rsidR="009236F2">
        <w:rPr>
          <w:rFonts w:asciiTheme="minorHAnsi" w:hAnsiTheme="minorHAnsi" w:cstheme="minorHAnsi"/>
        </w:rPr>
        <w:t xml:space="preserve"> (paziti da bude bodro čitljivo pri najmanjem dobro uočljivom prikazu)</w:t>
      </w:r>
      <w:r w:rsidR="007E4F42">
        <w:rPr>
          <w:rFonts w:asciiTheme="minorHAnsi" w:hAnsiTheme="minorHAnsi" w:cstheme="minorHAnsi"/>
        </w:rPr>
        <w:t xml:space="preserve"> trebaju biti u što manjim </w:t>
      </w:r>
      <w:r w:rsidR="007E4F42">
        <w:rPr>
          <w:rFonts w:asciiTheme="minorHAnsi" w:hAnsiTheme="minorHAnsi" w:cstheme="minorHAnsi"/>
        </w:rPr>
        <w:lastRenderedPageBreak/>
        <w:t xml:space="preserve">dimenzijama koje dobro </w:t>
      </w:r>
      <w:r w:rsidR="007E4F42" w:rsidRPr="00FF7F24">
        <w:rPr>
          <w:rFonts w:asciiTheme="minorHAnsi" w:hAnsiTheme="minorHAnsi" w:cstheme="minorHAnsi"/>
        </w:rPr>
        <w:t>pokazuju rezultate, a gra</w:t>
      </w:r>
      <w:r w:rsidR="00AA0255" w:rsidRPr="00FF7F24">
        <w:rPr>
          <w:rFonts w:asciiTheme="minorHAnsi" w:hAnsiTheme="minorHAnsi" w:cstheme="minorHAnsi"/>
        </w:rPr>
        <w:t>fikon</w:t>
      </w:r>
      <w:r w:rsidR="009236F2">
        <w:rPr>
          <w:rFonts w:asciiTheme="minorHAnsi" w:hAnsiTheme="minorHAnsi" w:cstheme="minorHAnsi"/>
        </w:rPr>
        <w:t>e</w:t>
      </w:r>
      <w:r w:rsidR="00AA0255" w:rsidRPr="00FF7F24">
        <w:rPr>
          <w:rFonts w:asciiTheme="minorHAnsi" w:hAnsiTheme="minorHAnsi" w:cstheme="minorHAnsi"/>
        </w:rPr>
        <w:t xml:space="preserve"> izrađen</w:t>
      </w:r>
      <w:r w:rsidR="009236F2">
        <w:rPr>
          <w:rFonts w:asciiTheme="minorHAnsi" w:hAnsiTheme="minorHAnsi" w:cstheme="minorHAnsi"/>
        </w:rPr>
        <w:t>e</w:t>
      </w:r>
      <w:r w:rsidR="00AA0255">
        <w:rPr>
          <w:rFonts w:asciiTheme="minorHAnsi" w:hAnsiTheme="minorHAnsi" w:cstheme="minorHAnsi"/>
        </w:rPr>
        <w:t xml:space="preserve"> u Excelu </w:t>
      </w:r>
      <w:r w:rsidR="00AA0255" w:rsidRPr="00FF7F24">
        <w:rPr>
          <w:rFonts w:asciiTheme="minorHAnsi" w:hAnsiTheme="minorHAnsi" w:cstheme="minorHAnsi"/>
        </w:rPr>
        <w:t>treba</w:t>
      </w:r>
      <w:r w:rsidR="00AA0255">
        <w:rPr>
          <w:rFonts w:asciiTheme="minorHAnsi" w:hAnsiTheme="minorHAnsi" w:cstheme="minorHAnsi"/>
        </w:rPr>
        <w:t xml:space="preserve"> dostaviti u obliku da se prema potrebi pri uređivanju članka mogu tehnički korigirati. </w:t>
      </w:r>
      <w:r w:rsidR="00191130">
        <w:rPr>
          <w:rFonts w:asciiTheme="minorHAnsi" w:hAnsiTheme="minorHAnsi" w:cstheme="minorHAnsi"/>
        </w:rPr>
        <w:t xml:space="preserve">Tablice treba pripremiti u fontu </w:t>
      </w:r>
      <w:proofErr w:type="spellStart"/>
      <w:r w:rsidR="00191130" w:rsidRPr="002405F4">
        <w:rPr>
          <w:rFonts w:asciiTheme="minorHAnsi" w:hAnsiTheme="minorHAnsi" w:cstheme="minorHAnsi"/>
        </w:rPr>
        <w:t>Calibri</w:t>
      </w:r>
      <w:proofErr w:type="spellEnd"/>
      <w:r w:rsidR="00191130" w:rsidRPr="002405F4">
        <w:rPr>
          <w:rFonts w:asciiTheme="minorHAnsi" w:hAnsiTheme="minorHAnsi" w:cstheme="minorHAnsi"/>
        </w:rPr>
        <w:t xml:space="preserve"> veličine 9</w:t>
      </w:r>
      <w:r w:rsidR="00191130">
        <w:rPr>
          <w:rFonts w:asciiTheme="minorHAnsi" w:hAnsiTheme="minorHAnsi" w:cstheme="minorHAnsi"/>
        </w:rPr>
        <w:t xml:space="preserve"> </w:t>
      </w:r>
      <w:r w:rsidR="00285503">
        <w:rPr>
          <w:rFonts w:asciiTheme="minorHAnsi" w:hAnsiTheme="minorHAnsi" w:cstheme="minorHAnsi"/>
        </w:rPr>
        <w:t xml:space="preserve">(ili 8) </w:t>
      </w:r>
      <w:r w:rsidR="00191130">
        <w:rPr>
          <w:rFonts w:asciiTheme="minorHAnsi" w:hAnsiTheme="minorHAnsi" w:cstheme="minorHAnsi"/>
        </w:rPr>
        <w:t>slijedeći stil „Tablica</w:t>
      </w:r>
      <w:r w:rsidR="00191130" w:rsidRPr="0083618A">
        <w:rPr>
          <w:rFonts w:asciiTheme="minorHAnsi" w:hAnsiTheme="minorHAnsi" w:cstheme="minorHAnsi"/>
        </w:rPr>
        <w:t xml:space="preserve">“ </w:t>
      </w:r>
      <w:r w:rsidR="00191130">
        <w:rPr>
          <w:rFonts w:asciiTheme="minorHAnsi" w:hAnsiTheme="minorHAnsi" w:cstheme="minorHAnsi"/>
        </w:rPr>
        <w:t xml:space="preserve">s jednostrukim proredom i bez razmaka prije i posije teksta, a može se koristiti neki od ponuđenih dizajna tablica. Priloge treba također pripremiti u fontu </w:t>
      </w:r>
      <w:proofErr w:type="spellStart"/>
      <w:r w:rsidR="00191130" w:rsidRPr="002405F4">
        <w:rPr>
          <w:rFonts w:asciiTheme="minorHAnsi" w:hAnsiTheme="minorHAnsi" w:cstheme="minorHAnsi"/>
        </w:rPr>
        <w:t>Calibri</w:t>
      </w:r>
      <w:proofErr w:type="spellEnd"/>
      <w:r w:rsidR="00191130" w:rsidRPr="002405F4">
        <w:rPr>
          <w:rFonts w:asciiTheme="minorHAnsi" w:hAnsiTheme="minorHAnsi" w:cstheme="minorHAnsi"/>
        </w:rPr>
        <w:t xml:space="preserve"> veličine 9</w:t>
      </w:r>
      <w:r w:rsidR="009236F2">
        <w:rPr>
          <w:rFonts w:asciiTheme="minorHAnsi" w:hAnsiTheme="minorHAnsi" w:cstheme="minorHAnsi"/>
        </w:rPr>
        <w:t xml:space="preserve"> </w:t>
      </w:r>
      <w:r w:rsidR="009236F2">
        <w:rPr>
          <w:rFonts w:asciiTheme="minorHAnsi" w:hAnsiTheme="minorHAnsi" w:cstheme="minorHAnsi"/>
        </w:rPr>
        <w:t>(ili 8)</w:t>
      </w:r>
      <w:r w:rsidR="00191130">
        <w:rPr>
          <w:rFonts w:asciiTheme="minorHAnsi" w:hAnsiTheme="minorHAnsi" w:cstheme="minorHAnsi"/>
        </w:rPr>
        <w:t xml:space="preserve"> i dodati ih iza literaturnog popisa korištenih izvora.</w:t>
      </w:r>
    </w:p>
    <w:p w14:paraId="22BBE562" w14:textId="73987510" w:rsidR="00E369F4" w:rsidRDefault="00E369F4" w:rsidP="003D7A37">
      <w:pPr>
        <w:pStyle w:val="NASLOV1"/>
      </w:pPr>
      <w:r w:rsidRPr="00C57420">
        <w:t xml:space="preserve">RASPRAVA </w:t>
      </w:r>
    </w:p>
    <w:p w14:paraId="3ACFDA94" w14:textId="2498DC93" w:rsidR="00CA66AE" w:rsidRPr="000A7D37" w:rsidRDefault="000A14A2" w:rsidP="003D7A37">
      <w:r>
        <w:t>U ovom poglavlju treba kritički usporediti dobivene rezultate s rezultatima sličnih istraživanja koje su objavili drugi autori. Neophodno je citirati literaturne izvore s kojom se uspoređuju rezultati vlastitih istraživanja.</w:t>
      </w:r>
    </w:p>
    <w:p w14:paraId="7BE86656" w14:textId="276F8E6E" w:rsidR="00E369F4" w:rsidRDefault="00E369F4" w:rsidP="00191130">
      <w:pPr>
        <w:pStyle w:val="NASLOV1"/>
      </w:pPr>
      <w:r w:rsidRPr="00335D33">
        <w:t>ZAKLJUČCI</w:t>
      </w:r>
    </w:p>
    <w:p w14:paraId="01C1D11D" w14:textId="71F68945" w:rsidR="00A752C1" w:rsidRDefault="00897E8D" w:rsidP="003D7A37">
      <w:r w:rsidRPr="002405F4">
        <w:t xml:space="preserve">Na temelju dobivenih rezultata donose se odgovarajući sažeti zaključci u skladu s ciljem istraživanja i postavljenim hipotezama. </w:t>
      </w:r>
      <w:r w:rsidR="00A752C1">
        <w:t>Mogu biti napisani u obliku teksta ili u obliku natuknica</w:t>
      </w:r>
      <w:r w:rsidR="007E4F42">
        <w:t xml:space="preserve"> kojima prethodi uvodna rečenica</w:t>
      </w:r>
      <w:r w:rsidR="00A752C1">
        <w:t>. Ovdje objašnjen primjer pripreme natuknica treba slijediti u cijelom rukopisu.</w:t>
      </w:r>
    </w:p>
    <w:p w14:paraId="25BD4FE8" w14:textId="42575409" w:rsidR="00BF4651" w:rsidRPr="002405F4" w:rsidRDefault="00A752C1" w:rsidP="00191130">
      <w:pPr>
        <w:spacing w:after="0"/>
      </w:pPr>
      <w:r>
        <w:t>P</w:t>
      </w:r>
      <w:r w:rsidRPr="00A752C1">
        <w:t>ri</w:t>
      </w:r>
      <w:r w:rsidR="00452818">
        <w:t xml:space="preserve"> pripremi zaključaka u obliku natuknica </w:t>
      </w:r>
      <w:r w:rsidR="00BF4651" w:rsidRPr="002405F4">
        <w:t xml:space="preserve">treba slijediti stil </w:t>
      </w:r>
      <w:r w:rsidR="00BF4651" w:rsidRPr="002405F4">
        <w:rPr>
          <w:i/>
        </w:rPr>
        <w:t>Natuknice</w:t>
      </w:r>
      <w:r w:rsidR="00BF4651" w:rsidRPr="002405F4">
        <w:t xml:space="preserve"> i pridržavati se slijedećih uputa:</w:t>
      </w:r>
    </w:p>
    <w:p w14:paraId="6AAF34DF" w14:textId="77777777" w:rsidR="00BF4651" w:rsidRPr="008D4848" w:rsidRDefault="00BF4651" w:rsidP="003D7A37">
      <w:pPr>
        <w:pStyle w:val="Natuknice"/>
      </w:pPr>
      <w:r w:rsidRPr="008D4848">
        <w:t>prije nabrajanja u obliku natuknica svakako dodati početnu rečenicu s navodnim znacima</w:t>
      </w:r>
    </w:p>
    <w:p w14:paraId="5E8C34B0" w14:textId="77777777" w:rsidR="00BF4651" w:rsidRPr="008D4848" w:rsidRDefault="00BF4651" w:rsidP="003D7A37">
      <w:pPr>
        <w:pStyle w:val="Natuknice"/>
      </w:pPr>
      <w:r w:rsidRPr="008D4848">
        <w:t>prored za natuknice treba biti 1.5</w:t>
      </w:r>
    </w:p>
    <w:p w14:paraId="43CE306F" w14:textId="77777777" w:rsidR="00BF4651" w:rsidRPr="008D4848" w:rsidRDefault="00BF4651" w:rsidP="003D7A37">
      <w:pPr>
        <w:pStyle w:val="Natuknice"/>
      </w:pPr>
      <w:r w:rsidRPr="008D4848">
        <w:t xml:space="preserve">na kraju zadnje natuknice pisati točku i dodati prostor iza teksta (ne novi redak). </w:t>
      </w:r>
    </w:p>
    <w:p w14:paraId="7FA1CCB7" w14:textId="480F850A" w:rsidR="00191130" w:rsidRDefault="00191130" w:rsidP="00191130">
      <w:pPr>
        <w:pStyle w:val="NaslovSAETAKiZAHVALA"/>
      </w:pPr>
      <w:r>
        <w:t>Zahvala</w:t>
      </w:r>
    </w:p>
    <w:p w14:paraId="166FA1EF" w14:textId="64430B72" w:rsidR="00191130" w:rsidRDefault="00191130" w:rsidP="00191130">
      <w:pPr>
        <w:pStyle w:val="NoSpacing"/>
      </w:pPr>
      <w:r>
        <w:t xml:space="preserve">Nije obavezan dio članka, a ako se priprema </w:t>
      </w:r>
      <w:r w:rsidR="009D2EE1">
        <w:t>t</w:t>
      </w:r>
      <w:r w:rsidR="009D2EE1" w:rsidRPr="009D2EE1">
        <w:t xml:space="preserve">reba </w:t>
      </w:r>
      <w:r w:rsidR="009D2EE1">
        <w:t>koristiti</w:t>
      </w:r>
      <w:r w:rsidR="009D2EE1" w:rsidRPr="009D2EE1">
        <w:t xml:space="preserve"> font </w:t>
      </w:r>
      <w:proofErr w:type="spellStart"/>
      <w:r w:rsidR="009D2EE1" w:rsidRPr="009D2EE1">
        <w:t>Calibri</w:t>
      </w:r>
      <w:proofErr w:type="spellEnd"/>
      <w:r w:rsidR="009D2EE1" w:rsidRPr="009D2EE1">
        <w:t>, veličine 9 i stil „Sažetak i Zahvala“.</w:t>
      </w:r>
    </w:p>
    <w:p w14:paraId="701C6FDC" w14:textId="7F2D1594" w:rsidR="00E369F4" w:rsidRDefault="00E369F4" w:rsidP="00191130">
      <w:pPr>
        <w:pStyle w:val="NASLOV1"/>
      </w:pPr>
      <w:r w:rsidRPr="00C57420">
        <w:t xml:space="preserve">LITERATURA </w:t>
      </w:r>
    </w:p>
    <w:p w14:paraId="6EC371C8" w14:textId="5612A4D5" w:rsidR="000D614A" w:rsidRDefault="000D614A" w:rsidP="003D7A37">
      <w:pPr>
        <w:pStyle w:val="Subtitle"/>
      </w:pPr>
      <w:r w:rsidRPr="002405F4">
        <w:t>Pevec L. 2015. Utjecaj temperature na brzinu rasta kućnog šturka (</w:t>
      </w:r>
      <w:proofErr w:type="spellStart"/>
      <w:r w:rsidRPr="002405F4">
        <w:rPr>
          <w:i/>
        </w:rPr>
        <w:t>Acheta</w:t>
      </w:r>
      <w:proofErr w:type="spellEnd"/>
      <w:r w:rsidRPr="002405F4">
        <w:rPr>
          <w:i/>
        </w:rPr>
        <w:t xml:space="preserve"> </w:t>
      </w:r>
      <w:proofErr w:type="spellStart"/>
      <w:r w:rsidRPr="002405F4">
        <w:rPr>
          <w:i/>
        </w:rPr>
        <w:t>domesticus</w:t>
      </w:r>
      <w:proofErr w:type="spellEnd"/>
      <w:r w:rsidRPr="002405F4">
        <w:t xml:space="preserve">). </w:t>
      </w:r>
      <w:proofErr w:type="spellStart"/>
      <w:r w:rsidRPr="002405F4">
        <w:t>Bioznalac</w:t>
      </w:r>
      <w:proofErr w:type="spellEnd"/>
      <w:r w:rsidRPr="002405F4">
        <w:t xml:space="preserve"> 1</w:t>
      </w:r>
      <w:r w:rsidR="002D6BB3">
        <w:t>,</w:t>
      </w:r>
      <w:r w:rsidRPr="002405F4">
        <w:t xml:space="preserve"> 216-227.</w:t>
      </w:r>
    </w:p>
    <w:p w14:paraId="74BCBE07" w14:textId="64899CDD" w:rsidR="000D614A" w:rsidRDefault="000D614A" w:rsidP="003D7A37">
      <w:pPr>
        <w:pStyle w:val="Subtitle"/>
      </w:pPr>
      <w:proofErr w:type="spellStart"/>
      <w:r w:rsidRPr="000D614A">
        <w:t>Pauletić</w:t>
      </w:r>
      <w:proofErr w:type="spellEnd"/>
      <w:r w:rsidRPr="000D614A">
        <w:t xml:space="preserve"> K., </w:t>
      </w:r>
      <w:proofErr w:type="spellStart"/>
      <w:r w:rsidRPr="000D614A">
        <w:t>Puškadija</w:t>
      </w:r>
      <w:proofErr w:type="spellEnd"/>
      <w:r w:rsidRPr="000D614A">
        <w:t xml:space="preserve"> V. 2017. Utjecaj folijarne gnojid</w:t>
      </w:r>
      <w:r w:rsidR="002D6BB3">
        <w:t>b</w:t>
      </w:r>
      <w:r w:rsidRPr="000D614A">
        <w:t xml:space="preserve">e dušikom na prinos i kvalitetu </w:t>
      </w:r>
      <w:proofErr w:type="spellStart"/>
      <w:r w:rsidRPr="000D614A">
        <w:t>brgujskog</w:t>
      </w:r>
      <w:proofErr w:type="spellEnd"/>
      <w:r w:rsidRPr="000D614A">
        <w:t xml:space="preserve"> kupusa (</w:t>
      </w:r>
      <w:proofErr w:type="spellStart"/>
      <w:r w:rsidRPr="00294249">
        <w:rPr>
          <w:i/>
        </w:rPr>
        <w:t>Brassica</w:t>
      </w:r>
      <w:proofErr w:type="spellEnd"/>
      <w:r w:rsidRPr="00294249">
        <w:rPr>
          <w:i/>
        </w:rPr>
        <w:t xml:space="preserve"> </w:t>
      </w:r>
      <w:proofErr w:type="spellStart"/>
      <w:r w:rsidRPr="00294249">
        <w:rPr>
          <w:i/>
        </w:rPr>
        <w:t>oleracea</w:t>
      </w:r>
      <w:proofErr w:type="spellEnd"/>
      <w:r w:rsidRPr="000D614A">
        <w:t xml:space="preserve"> L. var. </w:t>
      </w:r>
      <w:proofErr w:type="spellStart"/>
      <w:r w:rsidRPr="000D614A">
        <w:t>capitata</w:t>
      </w:r>
      <w:proofErr w:type="spellEnd"/>
      <w:r w:rsidRPr="000D614A">
        <w:t xml:space="preserve"> ). </w:t>
      </w:r>
      <w:proofErr w:type="spellStart"/>
      <w:r w:rsidRPr="000D614A">
        <w:t>Bioznalac</w:t>
      </w:r>
      <w:proofErr w:type="spellEnd"/>
      <w:r w:rsidRPr="000D614A">
        <w:t xml:space="preserve"> 3</w:t>
      </w:r>
      <w:r w:rsidR="002D6BB3">
        <w:t>,</w:t>
      </w:r>
      <w:r w:rsidRPr="000D614A">
        <w:t xml:space="preserve"> 213-218.</w:t>
      </w:r>
    </w:p>
    <w:p w14:paraId="5480076D" w14:textId="17F578D2" w:rsidR="009643C2" w:rsidRDefault="009643C2" w:rsidP="003D7A37">
      <w:pPr>
        <w:pStyle w:val="Subtitle"/>
      </w:pPr>
      <w:r>
        <w:t xml:space="preserve">Pavlica M., </w:t>
      </w:r>
      <w:proofErr w:type="spellStart"/>
      <w:r>
        <w:t>Zoldoš</w:t>
      </w:r>
      <w:proofErr w:type="spellEnd"/>
      <w:r>
        <w:t xml:space="preserve">  V., Horvat T., Malenica N., Mlinarec J., </w:t>
      </w:r>
      <w:proofErr w:type="spellStart"/>
      <w:r>
        <w:t>Vičić</w:t>
      </w:r>
      <w:proofErr w:type="spellEnd"/>
      <w:r>
        <w:t xml:space="preserve"> V. 2013. Praktikum iz genetike, </w:t>
      </w:r>
      <w:hyperlink r:id="rId9">
        <w:r w:rsidRPr="0035022C">
          <w:rPr>
            <w:rStyle w:val="LinkChar"/>
          </w:rPr>
          <w:t>http://www.genetika.biol.pmf.unizg.hr/7/Slike/7.1.a..png</w:t>
        </w:r>
      </w:hyperlink>
      <w:r>
        <w:t xml:space="preserve">, </w:t>
      </w:r>
      <w:proofErr w:type="spellStart"/>
      <w:r>
        <w:t>pristupljeno</w:t>
      </w:r>
      <w:proofErr w:type="spellEnd"/>
      <w:r>
        <w:t xml:space="preserve"> 4. 12. 2017.</w:t>
      </w:r>
    </w:p>
    <w:p w14:paraId="762FA1B1" w14:textId="77777777" w:rsidR="009643C2" w:rsidRPr="009643C2" w:rsidRDefault="009643C2" w:rsidP="003D7A37"/>
    <w:p w14:paraId="573D9F42" w14:textId="50AB9913" w:rsidR="00EE4ADD" w:rsidRDefault="00EE4ADD" w:rsidP="003D7A37">
      <w:pPr>
        <w:pStyle w:val="Link"/>
      </w:pPr>
    </w:p>
    <w:p w14:paraId="621C5095" w14:textId="44C728C1" w:rsidR="00EE4ADD" w:rsidRDefault="00EE4ADD" w:rsidP="003D7A37">
      <w:pPr>
        <w:pStyle w:val="NASLOV1"/>
      </w:pPr>
    </w:p>
    <w:p w14:paraId="27734C3B" w14:textId="7F052CEA" w:rsidR="00EE4ADD" w:rsidRDefault="00EE4ADD" w:rsidP="003D7A37"/>
    <w:p w14:paraId="04990B6A" w14:textId="4F0C3D64" w:rsidR="00EE4ADD" w:rsidRDefault="00EE4ADD" w:rsidP="003D7A37"/>
    <w:p w14:paraId="239C1220" w14:textId="4B74E324" w:rsidR="00EE4ADD" w:rsidRDefault="00EE4ADD" w:rsidP="003D7A37"/>
    <w:p w14:paraId="5E3ACA85" w14:textId="6EA8A7ED" w:rsidR="00EE4ADD" w:rsidRDefault="00EE4ADD" w:rsidP="003D7A37"/>
    <w:p w14:paraId="573F1E24" w14:textId="5E6C84DE" w:rsidR="00EE4ADD" w:rsidRDefault="00687063" w:rsidP="003D7A37">
      <w:r>
        <w:tab/>
      </w:r>
    </w:p>
    <w:p w14:paraId="610FFE07" w14:textId="1865ECCB" w:rsidR="00687063" w:rsidRPr="00687063" w:rsidRDefault="00687063" w:rsidP="003D7A37"/>
    <w:p w14:paraId="0A5CC3DB" w14:textId="77777777" w:rsidR="00687063" w:rsidRPr="00687063" w:rsidRDefault="00687063" w:rsidP="003D7A37"/>
    <w:p w14:paraId="59D0C38B" w14:textId="77777777" w:rsidR="00687063" w:rsidRPr="00687063" w:rsidRDefault="00687063" w:rsidP="003D7A37"/>
    <w:p w14:paraId="0A0396B4" w14:textId="6D0D3234" w:rsidR="00687063" w:rsidRPr="00687063" w:rsidRDefault="00687063" w:rsidP="003D7A37">
      <w:bookmarkStart w:id="1" w:name="_GoBack"/>
      <w:bookmarkEnd w:id="1"/>
    </w:p>
    <w:sectPr w:rsidR="00687063" w:rsidRPr="00687063" w:rsidSect="0002523F">
      <w:headerReference w:type="default" r:id="rId10"/>
      <w:headerReference w:type="first" r:id="rId11"/>
      <w:footerReference w:type="first" r:id="rId12"/>
      <w:pgSz w:w="11906" w:h="16838"/>
      <w:pgMar w:top="1208" w:right="1417" w:bottom="1417" w:left="1417" w:header="708" w:footer="708"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30C0986" w14:textId="77777777" w:rsidR="00A07B70" w:rsidRDefault="00A07B70" w:rsidP="003D7A37">
      <w:r>
        <w:separator/>
      </w:r>
    </w:p>
  </w:endnote>
  <w:endnote w:type="continuationSeparator" w:id="0">
    <w:p w14:paraId="0663D3ED" w14:textId="77777777" w:rsidR="00A07B70" w:rsidRDefault="00A07B70" w:rsidP="003D7A3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Trebuchet MS">
    <w:panose1 w:val="020B0603020202020204"/>
    <w:charset w:val="EE"/>
    <w:family w:val="swiss"/>
    <w:pitch w:val="variable"/>
    <w:sig w:usb0="00000687" w:usb1="00000000" w:usb2="00000000" w:usb3="00000000" w:csb0="0000009F" w:csb1="00000000"/>
  </w:font>
  <w:font w:name="Arial">
    <w:panose1 w:val="020B0604020202020204"/>
    <w:charset w:val="EE"/>
    <w:family w:val="swiss"/>
    <w:pitch w:val="variable"/>
    <w:sig w:usb0="E0002EFF" w:usb1="C000785B" w:usb2="00000009" w:usb3="00000000" w:csb0="000001FF" w:csb1="00000000"/>
  </w:font>
  <w:font w:name="Century Gothic">
    <w:panose1 w:val="020B0502020202020204"/>
    <w:charset w:val="EE"/>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5000" w:type="pct"/>
      <w:tblBorders>
        <w:top w:val="threeDEmboss" w:sz="12" w:space="0" w:color="auto"/>
        <w:insideH w:val="threeDEmboss" w:sz="6" w:space="0" w:color="auto"/>
        <w:insideV w:val="threeDEmboss" w:sz="6" w:space="0" w:color="auto"/>
      </w:tblBorders>
      <w:tblLook w:val="04A0" w:firstRow="1" w:lastRow="0" w:firstColumn="1" w:lastColumn="0" w:noHBand="0" w:noVBand="1"/>
    </w:tblPr>
    <w:tblGrid>
      <w:gridCol w:w="8413"/>
      <w:gridCol w:w="659"/>
    </w:tblGrid>
    <w:tr w:rsidR="00FF7F24" w14:paraId="4C5790BF" w14:textId="77777777" w:rsidTr="00A35794">
      <w:trPr>
        <w:trHeight w:val="360"/>
      </w:trPr>
      <w:tc>
        <w:tcPr>
          <w:tcW w:w="4637" w:type="pct"/>
          <w:vAlign w:val="center"/>
        </w:tcPr>
        <w:p w14:paraId="78FA3308" w14:textId="2966861B" w:rsidR="00FF7F24" w:rsidRPr="00460C28" w:rsidRDefault="00FF7F24" w:rsidP="00FF7F24">
          <w:pPr>
            <w:pStyle w:val="Footer"/>
            <w:ind w:left="705" w:hanging="705"/>
            <w:rPr>
              <w:color w:val="808080" w:themeColor="background1" w:themeShade="80"/>
            </w:rPr>
          </w:pPr>
          <w:bookmarkStart w:id="2" w:name="_Hlk530510843"/>
          <w:r>
            <w:rPr>
              <w:color w:val="808080" w:themeColor="background1" w:themeShade="80"/>
              <w:sz w:val="18"/>
            </w:rPr>
            <w:t>Autor I., Autor I. godina. Naslov</w:t>
          </w:r>
        </w:p>
      </w:tc>
      <w:tc>
        <w:tcPr>
          <w:tcW w:w="363" w:type="pct"/>
          <w:shd w:val="clear" w:color="auto" w:fill="auto"/>
          <w:vAlign w:val="center"/>
        </w:tcPr>
        <w:p w14:paraId="3184BD1B" w14:textId="5A10F9B9" w:rsidR="00FF7F24" w:rsidRPr="00EE4ADD" w:rsidRDefault="00FF7F24" w:rsidP="00FF7F24">
          <w:pPr>
            <w:pStyle w:val="Footer"/>
            <w:rPr>
              <w:color w:val="339933"/>
            </w:rPr>
          </w:pPr>
          <w:r w:rsidRPr="00EE4ADD">
            <w:rPr>
              <w:color w:val="339933"/>
            </w:rPr>
            <w:fldChar w:fldCharType="begin"/>
          </w:r>
          <w:r w:rsidRPr="00EE4ADD">
            <w:rPr>
              <w:color w:val="339933"/>
            </w:rPr>
            <w:instrText xml:space="preserve"> PAGE   \* MERGEFORMAT </w:instrText>
          </w:r>
          <w:r w:rsidRPr="00EE4ADD">
            <w:rPr>
              <w:color w:val="339933"/>
            </w:rPr>
            <w:fldChar w:fldCharType="separate"/>
          </w:r>
          <w:r w:rsidR="009236F2">
            <w:rPr>
              <w:noProof/>
              <w:color w:val="339933"/>
            </w:rPr>
            <w:t>1</w:t>
          </w:r>
          <w:r w:rsidRPr="00EE4ADD">
            <w:rPr>
              <w:color w:val="339933"/>
            </w:rPr>
            <w:fldChar w:fldCharType="end"/>
          </w:r>
        </w:p>
      </w:tc>
    </w:tr>
    <w:bookmarkEnd w:id="2"/>
  </w:tbl>
  <w:p w14:paraId="0A43A9D2" w14:textId="77777777" w:rsidR="00687063" w:rsidRDefault="00687063" w:rsidP="003D7A37">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A203169" w14:textId="77777777" w:rsidR="00A07B70" w:rsidRDefault="00A07B70" w:rsidP="003D7A37">
      <w:r>
        <w:separator/>
      </w:r>
    </w:p>
  </w:footnote>
  <w:footnote w:type="continuationSeparator" w:id="0">
    <w:p w14:paraId="26910CF7" w14:textId="77777777" w:rsidR="00A07B70" w:rsidRDefault="00A07B70" w:rsidP="003D7A37">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ColorfulGrid-Accent5"/>
      <w:tblW w:w="4942" w:type="pct"/>
      <w:tblBorders>
        <w:bottom w:val="threeDEmboss" w:sz="18" w:space="0" w:color="auto"/>
        <w:insideH w:val="threeDEmboss" w:sz="6" w:space="0" w:color="auto"/>
        <w:insideV w:val="threeDEmboss" w:sz="6" w:space="0" w:color="auto"/>
      </w:tblBorders>
      <w:tblLook w:val="0580" w:firstRow="0" w:lastRow="0" w:firstColumn="1" w:lastColumn="1" w:noHBand="0" w:noVBand="1"/>
    </w:tblPr>
    <w:tblGrid>
      <w:gridCol w:w="1766"/>
      <w:gridCol w:w="5678"/>
      <w:gridCol w:w="1523"/>
    </w:tblGrid>
    <w:tr w:rsidR="00A32FC0" w:rsidRPr="00FE16D1" w14:paraId="1E69DA9E" w14:textId="77777777" w:rsidTr="00A35794">
      <w:trPr>
        <w:cnfStyle w:val="000000100000" w:firstRow="0" w:lastRow="0" w:firstColumn="0" w:lastColumn="0" w:oddVBand="0" w:evenVBand="0" w:oddHBand="1" w:evenHBand="0" w:firstRowFirstColumn="0" w:firstRowLastColumn="0" w:lastRowFirstColumn="0" w:lastRowLastColumn="0"/>
        <w:trHeight w:val="480"/>
      </w:trPr>
      <w:tc>
        <w:tcPr>
          <w:cnfStyle w:val="001000000000" w:firstRow="0" w:lastRow="0" w:firstColumn="1" w:lastColumn="0" w:oddVBand="0" w:evenVBand="0" w:oddHBand="0" w:evenHBand="0" w:firstRowFirstColumn="0" w:firstRowLastColumn="0" w:lastRowFirstColumn="0" w:lastRowLastColumn="0"/>
          <w:tcW w:w="985" w:type="pct"/>
          <w:vMerge w:val="restart"/>
          <w:shd w:val="clear" w:color="auto" w:fill="auto"/>
          <w:vAlign w:val="center"/>
        </w:tcPr>
        <w:p w14:paraId="10909042" w14:textId="77777777" w:rsidR="00A32FC0" w:rsidRPr="00BA14D1" w:rsidRDefault="00A32FC0" w:rsidP="00A32FC0">
          <w:pPr>
            <w:pStyle w:val="Header"/>
            <w:jc w:val="center"/>
            <w:rPr>
              <w:noProof/>
              <w:lang w:eastAsia="hr-HR"/>
            </w:rPr>
          </w:pPr>
          <w:r>
            <w:rPr>
              <w:rFonts w:ascii="Trebuchet MS" w:hAnsi="Trebuchet MS"/>
              <w:caps/>
              <w:noProof/>
              <w:lang w:eastAsia="hr-HR"/>
            </w:rPr>
            <w:drawing>
              <wp:anchor distT="0" distB="0" distL="114300" distR="114300" simplePos="0" relativeHeight="251666432" behindDoc="0" locked="0" layoutInCell="1" allowOverlap="1" wp14:anchorId="52596DAE" wp14:editId="4BD188E6">
                <wp:simplePos x="0" y="0"/>
                <wp:positionH relativeFrom="column">
                  <wp:posOffset>102870</wp:posOffset>
                </wp:positionH>
                <wp:positionV relativeFrom="paragraph">
                  <wp:posOffset>152400</wp:posOffset>
                </wp:positionV>
                <wp:extent cx="762000" cy="504825"/>
                <wp:effectExtent l="0" t="0" r="0" b="9525"/>
                <wp:wrapSquare wrapText="bothSides"/>
                <wp:docPr id="4" name="Picture 3" descr="HBD-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BD-logo.jpg"/>
                        <pic:cNvPicPr/>
                      </pic:nvPicPr>
                      <pic:blipFill>
                        <a:blip r:embed="rId1">
                          <a:duotone>
                            <a:schemeClr val="accent1">
                              <a:shade val="45000"/>
                              <a:satMod val="135000"/>
                            </a:schemeClr>
                            <a:prstClr val="white"/>
                          </a:duotone>
                          <a:extLst>
                            <a:ext uri="{BEBA8EAE-BF5A-486C-A8C5-ECC9F3942E4B}">
                              <a14:imgProps xmlns:a14="http://schemas.microsoft.com/office/drawing/2010/main">
                                <a14:imgLayer r:embed="rId2">
                                  <a14:imgEffect>
                                    <a14:saturation sat="400000"/>
                                  </a14:imgEffect>
                                </a14:imgLayer>
                              </a14:imgProps>
                            </a:ext>
                          </a:extLst>
                        </a:blip>
                        <a:stretch>
                          <a:fillRect/>
                        </a:stretch>
                      </pic:blipFill>
                      <pic:spPr>
                        <a:xfrm>
                          <a:off x="0" y="0"/>
                          <a:ext cx="762000" cy="504825"/>
                        </a:xfrm>
                        <a:prstGeom prst="rect">
                          <a:avLst/>
                        </a:prstGeom>
                      </pic:spPr>
                    </pic:pic>
                  </a:graphicData>
                </a:graphic>
              </wp:anchor>
            </w:drawing>
          </w:r>
          <w:r w:rsidRPr="00077E07">
            <w:rPr>
              <w:color w:val="365F91" w:themeColor="accent1" w:themeShade="BF"/>
              <w:sz w:val="14"/>
            </w:rPr>
            <w:t>Hrvatsko</w:t>
          </w:r>
          <w:r>
            <w:rPr>
              <w:color w:val="365F91" w:themeColor="accent1" w:themeShade="BF"/>
              <w:sz w:val="14"/>
            </w:rPr>
            <w:t xml:space="preserve"> </w:t>
          </w:r>
          <w:r w:rsidRPr="00077E07">
            <w:rPr>
              <w:color w:val="365F91" w:themeColor="accent1" w:themeShade="BF"/>
              <w:sz w:val="14"/>
            </w:rPr>
            <w:t>biološ</w:t>
          </w:r>
          <w:r>
            <w:rPr>
              <w:color w:val="365F91" w:themeColor="accent1" w:themeShade="BF"/>
              <w:sz w:val="14"/>
            </w:rPr>
            <w:t>ko d</w:t>
          </w:r>
          <w:r w:rsidRPr="00077E07">
            <w:rPr>
              <w:color w:val="365F91" w:themeColor="accent1" w:themeShade="BF"/>
              <w:sz w:val="14"/>
            </w:rPr>
            <w:t>ruštvo</w:t>
          </w:r>
        </w:p>
      </w:tc>
      <w:tc>
        <w:tcPr>
          <w:tcW w:w="3166" w:type="pct"/>
          <w:shd w:val="clear" w:color="auto" w:fill="auto"/>
          <w:vAlign w:val="center"/>
        </w:tcPr>
        <w:p w14:paraId="14FAF564" w14:textId="7C1B2C82" w:rsidR="00A32FC0" w:rsidRPr="00333DB1" w:rsidRDefault="00A07B70" w:rsidP="00A32FC0">
          <w:pPr>
            <w:pStyle w:val="Header"/>
            <w:jc w:val="left"/>
            <w:cnfStyle w:val="000000100000" w:firstRow="0" w:lastRow="0" w:firstColumn="0" w:lastColumn="0" w:oddVBand="0" w:evenVBand="0" w:oddHBand="1" w:evenHBand="0" w:firstRowFirstColumn="0" w:firstRowLastColumn="0" w:lastRowFirstColumn="0" w:lastRowLastColumn="0"/>
            <w:rPr>
              <w:color w:val="FFFFFF" w:themeColor="background1"/>
            </w:rPr>
          </w:pPr>
          <w:sdt>
            <w:sdtPr>
              <w:rPr>
                <w:i/>
                <w:caps/>
              </w:rPr>
              <w:alias w:val="Autori"/>
              <w:tag w:val="Autori"/>
              <w:id w:val="11915597"/>
              <w:placeholder>
                <w:docPart w:val="2448BCE2FEE34B0CBE9E09CB6E417B89"/>
              </w:placeholder>
              <w:dataBinding w:prefixMappings="xmlns:ns0='http://schemas.openxmlformats.org/package/2006/metadata/core-properties' xmlns:ns1='http://purl.org/dc/elements/1.1/'" w:xpath="/ns0:coreProperties[1]/ns1:title[1]" w:storeItemID="{6C3C8BC8-F283-45AE-878A-BAB7291924A1}"/>
              <w:text/>
            </w:sdtPr>
            <w:sdtEndPr/>
            <w:sdtContent>
              <w:r w:rsidR="00A32FC0">
                <w:rPr>
                  <w:i/>
                </w:rPr>
                <w:t>Prezime I., Prezime I.</w:t>
              </w:r>
            </w:sdtContent>
          </w:sdt>
        </w:p>
      </w:tc>
      <w:tc>
        <w:tcPr>
          <w:cnfStyle w:val="000100000000" w:firstRow="0" w:lastRow="0" w:firstColumn="0" w:lastColumn="1" w:oddVBand="0" w:evenVBand="0" w:oddHBand="0" w:evenHBand="0" w:firstRowFirstColumn="0" w:firstRowLastColumn="0" w:lastRowFirstColumn="0" w:lastRowLastColumn="0"/>
          <w:tcW w:w="849" w:type="pct"/>
          <w:shd w:val="clear" w:color="auto" w:fill="auto"/>
          <w:vAlign w:val="center"/>
        </w:tcPr>
        <w:p w14:paraId="7AA4C6C1" w14:textId="77777777" w:rsidR="00A32FC0" w:rsidRPr="00BA14D1" w:rsidRDefault="00A32FC0" w:rsidP="00A32FC0">
          <w:pPr>
            <w:pStyle w:val="Header"/>
            <w:jc w:val="left"/>
            <w:rPr>
              <w:color w:val="339933"/>
            </w:rPr>
          </w:pPr>
          <w:r>
            <w:rPr>
              <w:color w:val="339933"/>
            </w:rPr>
            <w:t>X</w:t>
          </w:r>
          <w:r w:rsidRPr="00BA14D1">
            <w:rPr>
              <w:color w:val="339933"/>
            </w:rPr>
            <w:t xml:space="preserve">. razred </w:t>
          </w:r>
          <w:r>
            <w:rPr>
              <w:color w:val="339933"/>
            </w:rPr>
            <w:t>OŠ G SŠ</w:t>
          </w:r>
        </w:p>
      </w:tc>
    </w:tr>
    <w:tr w:rsidR="00A32FC0" w:rsidRPr="00FE16D1" w14:paraId="5DF670FC" w14:textId="77777777" w:rsidTr="00A35794">
      <w:trPr>
        <w:trHeight w:val="325"/>
      </w:trPr>
      <w:tc>
        <w:tcPr>
          <w:cnfStyle w:val="001000000000" w:firstRow="0" w:lastRow="0" w:firstColumn="1" w:lastColumn="0" w:oddVBand="0" w:evenVBand="0" w:oddHBand="0" w:evenHBand="0" w:firstRowFirstColumn="0" w:firstRowLastColumn="0" w:lastRowFirstColumn="0" w:lastRowLastColumn="0"/>
          <w:tcW w:w="985" w:type="pct"/>
          <w:vMerge/>
          <w:shd w:val="clear" w:color="auto" w:fill="auto"/>
          <w:vAlign w:val="center"/>
        </w:tcPr>
        <w:p w14:paraId="5DF4A6A7" w14:textId="77777777" w:rsidR="00A32FC0" w:rsidRDefault="00A32FC0" w:rsidP="00A32FC0">
          <w:pPr>
            <w:pStyle w:val="Header"/>
            <w:jc w:val="left"/>
            <w:rPr>
              <w:noProof/>
              <w:lang w:eastAsia="hr-HR"/>
            </w:rPr>
          </w:pPr>
        </w:p>
      </w:tc>
      <w:tc>
        <w:tcPr>
          <w:tcW w:w="3166" w:type="pct"/>
          <w:shd w:val="clear" w:color="auto" w:fill="auto"/>
          <w:vAlign w:val="center"/>
        </w:tcPr>
        <w:sdt>
          <w:sdtPr>
            <w:alias w:val="Naslov"/>
            <w:tag w:val="Naslov"/>
            <w:id w:val="11915598"/>
            <w:placeholder>
              <w:docPart w:val="93795AA8E1A24742979750C323BB2D66"/>
            </w:placeholder>
          </w:sdtPr>
          <w:sdtEndPr/>
          <w:sdtContent>
            <w:p w14:paraId="0DAA4AE9" w14:textId="77777777" w:rsidR="00A32FC0" w:rsidRPr="00DA62D1" w:rsidRDefault="00A32FC0" w:rsidP="00A32FC0">
              <w:pPr>
                <w:pStyle w:val="Header"/>
                <w:jc w:val="left"/>
                <w:cnfStyle w:val="000000000000" w:firstRow="0" w:lastRow="0" w:firstColumn="0" w:lastColumn="0" w:oddVBand="0" w:evenVBand="0" w:oddHBand="0" w:evenHBand="0" w:firstRowFirstColumn="0" w:firstRowLastColumn="0" w:lastRowFirstColumn="0" w:lastRowLastColumn="0"/>
              </w:pPr>
              <w:r>
                <w:rPr>
                  <w:b/>
                  <w:color w:val="006600"/>
                </w:rPr>
                <w:t>Naslov</w:t>
              </w:r>
            </w:p>
          </w:sdtContent>
        </w:sdt>
      </w:tc>
      <w:tc>
        <w:tcPr>
          <w:cnfStyle w:val="000100000000" w:firstRow="0" w:lastRow="0" w:firstColumn="0" w:lastColumn="1" w:oddVBand="0" w:evenVBand="0" w:oddHBand="0" w:evenHBand="0" w:firstRowFirstColumn="0" w:firstRowLastColumn="0" w:lastRowFirstColumn="0" w:lastRowLastColumn="0"/>
          <w:tcW w:w="849" w:type="pct"/>
          <w:shd w:val="clear" w:color="auto" w:fill="auto"/>
          <w:vAlign w:val="center"/>
        </w:tcPr>
        <w:p w14:paraId="590871E2" w14:textId="77777777" w:rsidR="00A32FC0" w:rsidRDefault="00A32FC0" w:rsidP="00A32FC0">
          <w:pPr>
            <w:pStyle w:val="Header"/>
            <w:jc w:val="left"/>
            <w:rPr>
              <w:i/>
              <w:color w:val="808080" w:themeColor="background1" w:themeShade="80"/>
            </w:rPr>
          </w:pPr>
          <w:r w:rsidRPr="00333DB1">
            <w:rPr>
              <w:color w:val="808080" w:themeColor="background1" w:themeShade="80"/>
            </w:rPr>
            <w:t>Mentor</w:t>
          </w:r>
          <w:r w:rsidRPr="0028425B">
            <w:rPr>
              <w:color w:val="808080" w:themeColor="background1" w:themeShade="80"/>
            </w:rPr>
            <w:t>:</w:t>
          </w:r>
        </w:p>
        <w:p w14:paraId="3405CF82" w14:textId="77777777" w:rsidR="00A32FC0" w:rsidRPr="00333DB1" w:rsidRDefault="00A32FC0" w:rsidP="00A32FC0">
          <w:pPr>
            <w:pStyle w:val="Header"/>
            <w:jc w:val="left"/>
            <w:rPr>
              <w:caps/>
              <w:color w:val="808080" w:themeColor="background1" w:themeShade="80"/>
            </w:rPr>
          </w:pPr>
          <w:r>
            <w:rPr>
              <w:i/>
              <w:color w:val="808080" w:themeColor="background1" w:themeShade="80"/>
            </w:rPr>
            <w:t>Prezime I.</w:t>
          </w:r>
        </w:p>
      </w:tc>
    </w:tr>
  </w:tbl>
  <w:p w14:paraId="1DF5DB46" w14:textId="77777777" w:rsidR="000A7D37" w:rsidRPr="009F5D14" w:rsidRDefault="000A7D37" w:rsidP="00A32FC0">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ColorfulGrid-Accent5"/>
      <w:tblW w:w="4864" w:type="pct"/>
      <w:tblBorders>
        <w:bottom w:val="threeDEmboss" w:sz="18" w:space="0" w:color="auto"/>
        <w:insideH w:val="threeDEmboss" w:sz="6" w:space="0" w:color="auto"/>
        <w:insideV w:val="threeDEmboss" w:sz="6" w:space="0" w:color="auto"/>
      </w:tblBorders>
      <w:tblLook w:val="0580" w:firstRow="0" w:lastRow="0" w:firstColumn="1" w:lastColumn="1" w:noHBand="0" w:noVBand="1"/>
    </w:tblPr>
    <w:tblGrid>
      <w:gridCol w:w="4815"/>
      <w:gridCol w:w="2907"/>
      <w:gridCol w:w="1103"/>
    </w:tblGrid>
    <w:tr w:rsidR="00856AD4" w:rsidRPr="00FE16D1" w14:paraId="23B363B5" w14:textId="77777777" w:rsidTr="00A35794">
      <w:trPr>
        <w:cnfStyle w:val="000000100000" w:firstRow="0" w:lastRow="0" w:firstColumn="0" w:lastColumn="0" w:oddVBand="0" w:evenVBand="0" w:oddHBand="1" w:evenHBand="0" w:firstRowFirstColumn="0" w:firstRowLastColumn="0" w:lastRowFirstColumn="0" w:lastRowLastColumn="0"/>
        <w:trHeight w:val="475"/>
      </w:trPr>
      <w:tc>
        <w:tcPr>
          <w:cnfStyle w:val="001000000000" w:firstRow="0" w:lastRow="0" w:firstColumn="1" w:lastColumn="0" w:oddVBand="0" w:evenVBand="0" w:oddHBand="0" w:evenHBand="0" w:firstRowFirstColumn="0" w:firstRowLastColumn="0" w:lastRowFirstColumn="0" w:lastRowLastColumn="0"/>
          <w:tcW w:w="2728" w:type="pct"/>
          <w:shd w:val="clear" w:color="auto" w:fill="auto"/>
          <w:vAlign w:val="center"/>
        </w:tcPr>
        <w:p w14:paraId="22F576A3" w14:textId="77777777" w:rsidR="00856AD4" w:rsidRDefault="00856AD4" w:rsidP="00856AD4">
          <w:pPr>
            <w:pStyle w:val="Header"/>
          </w:pPr>
          <w:r>
            <w:rPr>
              <w:rFonts w:ascii="Trebuchet MS" w:hAnsi="Trebuchet MS"/>
              <w:caps/>
              <w:noProof/>
              <w:lang w:eastAsia="hr-HR"/>
            </w:rPr>
            <w:drawing>
              <wp:anchor distT="0" distB="0" distL="114300" distR="114300" simplePos="0" relativeHeight="251664384" behindDoc="0" locked="0" layoutInCell="1" allowOverlap="1" wp14:anchorId="3404E102" wp14:editId="3A38E3CB">
                <wp:simplePos x="0" y="0"/>
                <wp:positionH relativeFrom="column">
                  <wp:posOffset>-884555</wp:posOffset>
                </wp:positionH>
                <wp:positionV relativeFrom="paragraph">
                  <wp:posOffset>-63500</wp:posOffset>
                </wp:positionV>
                <wp:extent cx="762000" cy="504825"/>
                <wp:effectExtent l="19050" t="0" r="0" b="0"/>
                <wp:wrapSquare wrapText="bothSides"/>
                <wp:docPr id="5" name="Picture 3" descr="HBD-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BD-logo.jpg"/>
                        <pic:cNvPicPr/>
                      </pic:nvPicPr>
                      <pic:blipFill>
                        <a:blip r:embed="rId1">
                          <a:duotone>
                            <a:schemeClr val="accent1">
                              <a:shade val="45000"/>
                              <a:satMod val="135000"/>
                            </a:schemeClr>
                            <a:prstClr val="white"/>
                          </a:duotone>
                        </a:blip>
                        <a:stretch>
                          <a:fillRect/>
                        </a:stretch>
                      </pic:blipFill>
                      <pic:spPr>
                        <a:xfrm>
                          <a:off x="0" y="0"/>
                          <a:ext cx="762000" cy="504825"/>
                        </a:xfrm>
                        <a:prstGeom prst="rect">
                          <a:avLst/>
                        </a:prstGeom>
                      </pic:spPr>
                    </pic:pic>
                  </a:graphicData>
                </a:graphic>
              </wp:anchor>
            </w:drawing>
          </w:r>
        </w:p>
        <w:p w14:paraId="3DD5141F" w14:textId="77777777" w:rsidR="00856AD4" w:rsidRPr="00BA14D1" w:rsidRDefault="00856AD4" w:rsidP="00856AD4">
          <w:pPr>
            <w:pStyle w:val="Header"/>
            <w:rPr>
              <w:rFonts w:ascii="Century Gothic" w:hAnsi="Century Gothic"/>
              <w:b/>
              <w:color w:val="365F91" w:themeColor="accent1" w:themeShade="BF"/>
            </w:rPr>
          </w:pPr>
          <w:r w:rsidRPr="00BA14D1">
            <w:rPr>
              <w:rFonts w:ascii="Century Gothic" w:hAnsi="Century Gothic"/>
              <w:b/>
              <w:color w:val="365F91" w:themeColor="accent1" w:themeShade="BF"/>
            </w:rPr>
            <w:t xml:space="preserve">Hrvatsko biološko društvo </w:t>
          </w:r>
        </w:p>
        <w:p w14:paraId="3271B8FD" w14:textId="77777777" w:rsidR="00856AD4" w:rsidRPr="00A802A6" w:rsidRDefault="00856AD4" w:rsidP="00856AD4">
          <w:pPr>
            <w:pStyle w:val="Header"/>
          </w:pPr>
          <w:r w:rsidRPr="00653138">
            <w:rPr>
              <w:rFonts w:ascii="Century Gothic" w:hAnsi="Century Gothic"/>
              <w:color w:val="365F91" w:themeColor="accent1" w:themeShade="BF"/>
            </w:rPr>
            <w:t xml:space="preserve">    </w:t>
          </w:r>
          <w:proofErr w:type="spellStart"/>
          <w:r w:rsidRPr="00653138">
            <w:rPr>
              <w:rFonts w:ascii="Century Gothic" w:hAnsi="Century Gothic"/>
              <w:color w:val="365F91" w:themeColor="accent1" w:themeShade="BF"/>
            </w:rPr>
            <w:t>Societas</w:t>
          </w:r>
          <w:proofErr w:type="spellEnd"/>
          <w:r w:rsidRPr="00653138">
            <w:rPr>
              <w:rFonts w:ascii="Century Gothic" w:hAnsi="Century Gothic"/>
              <w:color w:val="365F91" w:themeColor="accent1" w:themeShade="BF"/>
            </w:rPr>
            <w:t xml:space="preserve"> </w:t>
          </w:r>
          <w:proofErr w:type="spellStart"/>
          <w:r w:rsidRPr="00653138">
            <w:rPr>
              <w:rFonts w:ascii="Century Gothic" w:hAnsi="Century Gothic"/>
              <w:color w:val="365F91" w:themeColor="accent1" w:themeShade="BF"/>
            </w:rPr>
            <w:t>biologorum</w:t>
          </w:r>
          <w:proofErr w:type="spellEnd"/>
          <w:r w:rsidRPr="00653138">
            <w:rPr>
              <w:rFonts w:ascii="Century Gothic" w:hAnsi="Century Gothic"/>
              <w:color w:val="365F91" w:themeColor="accent1" w:themeShade="BF"/>
            </w:rPr>
            <w:t xml:space="preserve"> </w:t>
          </w:r>
          <w:proofErr w:type="spellStart"/>
          <w:r w:rsidRPr="00653138">
            <w:rPr>
              <w:rFonts w:ascii="Century Gothic" w:hAnsi="Century Gothic"/>
              <w:color w:val="365F91" w:themeColor="accent1" w:themeShade="BF"/>
            </w:rPr>
            <w:t>croatica</w:t>
          </w:r>
          <w:proofErr w:type="spellEnd"/>
        </w:p>
      </w:tc>
      <w:tc>
        <w:tcPr>
          <w:tcW w:w="1647" w:type="pct"/>
          <w:shd w:val="clear" w:color="auto" w:fill="auto"/>
          <w:vAlign w:val="center"/>
        </w:tcPr>
        <w:p w14:paraId="4FD27F93" w14:textId="77777777" w:rsidR="00856AD4" w:rsidRPr="00BA14D1" w:rsidRDefault="00856AD4" w:rsidP="00856AD4">
          <w:pPr>
            <w:pStyle w:val="Header"/>
            <w:jc w:val="left"/>
            <w:cnfStyle w:val="000000100000" w:firstRow="0" w:lastRow="0" w:firstColumn="0" w:lastColumn="0" w:oddVBand="0" w:evenVBand="0" w:oddHBand="1" w:evenHBand="0" w:firstRowFirstColumn="0" w:firstRowLastColumn="0" w:lastRowFirstColumn="0" w:lastRowLastColumn="0"/>
            <w:rPr>
              <w:b/>
              <w:color w:val="339933"/>
            </w:rPr>
          </w:pPr>
          <w:r w:rsidRPr="00BA14D1">
            <w:rPr>
              <w:b/>
              <w:color w:val="339933"/>
            </w:rPr>
            <w:t>BIOZNALAC</w:t>
          </w:r>
        </w:p>
        <w:p w14:paraId="5975170C" w14:textId="77777777" w:rsidR="00856AD4" w:rsidRDefault="00856AD4" w:rsidP="00856AD4">
          <w:pPr>
            <w:pStyle w:val="Header"/>
            <w:jc w:val="left"/>
            <w:cnfStyle w:val="000000100000" w:firstRow="0" w:lastRow="0" w:firstColumn="0" w:lastColumn="0" w:oddVBand="0" w:evenVBand="0" w:oddHBand="1" w:evenHBand="0" w:firstRowFirstColumn="0" w:firstRowLastColumn="0" w:lastRowFirstColumn="0" w:lastRowLastColumn="0"/>
          </w:pPr>
          <w:r>
            <w:t xml:space="preserve">časopis učeničkih istraživanja </w:t>
          </w:r>
        </w:p>
        <w:p w14:paraId="7C020FBB" w14:textId="77777777" w:rsidR="00856AD4" w:rsidRPr="00A802A6" w:rsidRDefault="00856AD4" w:rsidP="00856AD4">
          <w:pPr>
            <w:pStyle w:val="Header"/>
            <w:jc w:val="left"/>
            <w:cnfStyle w:val="000000100000" w:firstRow="0" w:lastRow="0" w:firstColumn="0" w:lastColumn="0" w:oddVBand="0" w:evenVBand="0" w:oddHBand="1" w:evenHBand="0" w:firstRowFirstColumn="0" w:firstRowLastColumn="0" w:lastRowFirstColumn="0" w:lastRowLastColumn="0"/>
          </w:pPr>
          <w:r>
            <w:t>iz biologije</w:t>
          </w:r>
        </w:p>
      </w:tc>
      <w:sdt>
        <w:sdtPr>
          <w:rPr>
            <w:rFonts w:asciiTheme="minorHAnsi" w:hAnsiTheme="minorHAnsi"/>
            <w:color w:val="006600"/>
          </w:rPr>
          <w:alias w:val="Datum"/>
          <w:tag w:val="Datum"/>
          <w:id w:val="18459571"/>
          <w:placeholder>
            <w:docPart w:val="D6C717DC39BB4D3EBAF6938E425D9464"/>
          </w:placeholder>
          <w:date w:fullDate="2019-05-13T00:00:00Z">
            <w:dateFormat w:val="d.M.yyyy."/>
            <w:lid w:val="hr-HR"/>
            <w:storeMappedDataAs w:val="dateTime"/>
            <w:calendar w:val="gregorian"/>
          </w:date>
        </w:sdtPr>
        <w:sdtEndPr/>
        <w:sdtContent>
          <w:tc>
            <w:tcPr>
              <w:cnfStyle w:val="000100000000" w:firstRow="0" w:lastRow="0" w:firstColumn="0" w:lastColumn="1" w:oddVBand="0" w:evenVBand="0" w:oddHBand="0" w:evenHBand="0" w:firstRowFirstColumn="0" w:firstRowLastColumn="0" w:lastRowFirstColumn="0" w:lastRowLastColumn="0"/>
              <w:tcW w:w="625" w:type="pct"/>
              <w:shd w:val="clear" w:color="auto" w:fill="auto"/>
              <w:vAlign w:val="center"/>
            </w:tcPr>
            <w:p w14:paraId="76227A1B" w14:textId="77777777" w:rsidR="00856AD4" w:rsidRPr="00A1166F" w:rsidRDefault="00856AD4" w:rsidP="00856AD4">
              <w:pPr>
                <w:pStyle w:val="Header"/>
                <w:rPr>
                  <w:rFonts w:asciiTheme="minorHAnsi" w:hAnsiTheme="minorHAnsi"/>
                  <w:color w:val="auto"/>
                </w:rPr>
              </w:pPr>
              <w:r w:rsidRPr="00DA32E5">
                <w:rPr>
                  <w:rFonts w:asciiTheme="minorHAnsi" w:hAnsiTheme="minorHAnsi"/>
                  <w:color w:val="006600"/>
                </w:rPr>
                <w:t>13.5.2019.</w:t>
              </w:r>
            </w:p>
          </w:tc>
        </w:sdtContent>
      </w:sdt>
    </w:tr>
  </w:tbl>
  <w:p w14:paraId="186D1736" w14:textId="77777777" w:rsidR="000A7D37" w:rsidRDefault="000A7D37" w:rsidP="003D7A37">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style="width:384pt;height:384pt" o:bullet="t">
        <v:imagedata r:id="rId1" o:title="Bulletpoint_Bullet"/>
      </v:shape>
    </w:pict>
  </w:numPicBullet>
  <w:numPicBullet w:numPicBulletId="1">
    <w:pict>
      <v:shape id="_x0000_i1029" type="#_x0000_t75" style="width:11.4pt;height:11.4pt" o:bullet="t">
        <v:imagedata r:id="rId2" o:title="BD15168_"/>
      </v:shape>
    </w:pict>
  </w:numPicBullet>
  <w:abstractNum w:abstractNumId="0" w15:restartNumberingAfterBreak="0">
    <w:nsid w:val="05F66FD0"/>
    <w:multiLevelType w:val="hybridMultilevel"/>
    <w:tmpl w:val="BE10FC34"/>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 w15:restartNumberingAfterBreak="0">
    <w:nsid w:val="07283B46"/>
    <w:multiLevelType w:val="hybridMultilevel"/>
    <w:tmpl w:val="31FE6094"/>
    <w:lvl w:ilvl="0" w:tplc="EAD21E70">
      <w:start w:val="1"/>
      <w:numFmt w:val="decimal"/>
      <w:lvlText w:val="%1."/>
      <w:lvlJc w:val="left"/>
      <w:pPr>
        <w:ind w:left="1080" w:hanging="360"/>
      </w:pPr>
      <w:rPr>
        <w:rFonts w:hint="default"/>
      </w:rPr>
    </w:lvl>
    <w:lvl w:ilvl="1" w:tplc="041A0019" w:tentative="1">
      <w:start w:val="1"/>
      <w:numFmt w:val="lowerLetter"/>
      <w:lvlText w:val="%2."/>
      <w:lvlJc w:val="left"/>
      <w:pPr>
        <w:ind w:left="1800" w:hanging="360"/>
      </w:pPr>
    </w:lvl>
    <w:lvl w:ilvl="2" w:tplc="041A001B" w:tentative="1">
      <w:start w:val="1"/>
      <w:numFmt w:val="lowerRoman"/>
      <w:lvlText w:val="%3."/>
      <w:lvlJc w:val="right"/>
      <w:pPr>
        <w:ind w:left="2520" w:hanging="180"/>
      </w:pPr>
    </w:lvl>
    <w:lvl w:ilvl="3" w:tplc="041A000F" w:tentative="1">
      <w:start w:val="1"/>
      <w:numFmt w:val="decimal"/>
      <w:lvlText w:val="%4."/>
      <w:lvlJc w:val="left"/>
      <w:pPr>
        <w:ind w:left="3240" w:hanging="360"/>
      </w:pPr>
    </w:lvl>
    <w:lvl w:ilvl="4" w:tplc="041A0019" w:tentative="1">
      <w:start w:val="1"/>
      <w:numFmt w:val="lowerLetter"/>
      <w:lvlText w:val="%5."/>
      <w:lvlJc w:val="left"/>
      <w:pPr>
        <w:ind w:left="3960" w:hanging="360"/>
      </w:pPr>
    </w:lvl>
    <w:lvl w:ilvl="5" w:tplc="041A001B" w:tentative="1">
      <w:start w:val="1"/>
      <w:numFmt w:val="lowerRoman"/>
      <w:lvlText w:val="%6."/>
      <w:lvlJc w:val="right"/>
      <w:pPr>
        <w:ind w:left="4680" w:hanging="180"/>
      </w:pPr>
    </w:lvl>
    <w:lvl w:ilvl="6" w:tplc="041A000F" w:tentative="1">
      <w:start w:val="1"/>
      <w:numFmt w:val="decimal"/>
      <w:lvlText w:val="%7."/>
      <w:lvlJc w:val="left"/>
      <w:pPr>
        <w:ind w:left="5400" w:hanging="360"/>
      </w:pPr>
    </w:lvl>
    <w:lvl w:ilvl="7" w:tplc="041A0019" w:tentative="1">
      <w:start w:val="1"/>
      <w:numFmt w:val="lowerLetter"/>
      <w:lvlText w:val="%8."/>
      <w:lvlJc w:val="left"/>
      <w:pPr>
        <w:ind w:left="6120" w:hanging="360"/>
      </w:pPr>
    </w:lvl>
    <w:lvl w:ilvl="8" w:tplc="041A001B" w:tentative="1">
      <w:start w:val="1"/>
      <w:numFmt w:val="lowerRoman"/>
      <w:lvlText w:val="%9."/>
      <w:lvlJc w:val="right"/>
      <w:pPr>
        <w:ind w:left="6840" w:hanging="180"/>
      </w:pPr>
    </w:lvl>
  </w:abstractNum>
  <w:abstractNum w:abstractNumId="2" w15:restartNumberingAfterBreak="0">
    <w:nsid w:val="09FF33F8"/>
    <w:multiLevelType w:val="hybridMultilevel"/>
    <w:tmpl w:val="CB3AE6F4"/>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3" w15:restartNumberingAfterBreak="0">
    <w:nsid w:val="0D2C13F7"/>
    <w:multiLevelType w:val="hybridMultilevel"/>
    <w:tmpl w:val="70BEBF62"/>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4" w15:restartNumberingAfterBreak="0">
    <w:nsid w:val="0D3903B0"/>
    <w:multiLevelType w:val="hybridMultilevel"/>
    <w:tmpl w:val="1DF0F568"/>
    <w:lvl w:ilvl="0" w:tplc="650CD5EA">
      <w:start w:val="1"/>
      <w:numFmt w:val="decimal"/>
      <w:lvlText w:val="%1."/>
      <w:lvlJc w:val="left"/>
      <w:pPr>
        <w:ind w:left="1440" w:hanging="360"/>
      </w:pPr>
      <w:rPr>
        <w:rFonts w:hint="default"/>
      </w:rPr>
    </w:lvl>
    <w:lvl w:ilvl="1" w:tplc="041A0019" w:tentative="1">
      <w:start w:val="1"/>
      <w:numFmt w:val="lowerLetter"/>
      <w:lvlText w:val="%2."/>
      <w:lvlJc w:val="left"/>
      <w:pPr>
        <w:ind w:left="2160" w:hanging="360"/>
      </w:pPr>
    </w:lvl>
    <w:lvl w:ilvl="2" w:tplc="041A001B" w:tentative="1">
      <w:start w:val="1"/>
      <w:numFmt w:val="lowerRoman"/>
      <w:lvlText w:val="%3."/>
      <w:lvlJc w:val="right"/>
      <w:pPr>
        <w:ind w:left="2880" w:hanging="180"/>
      </w:pPr>
    </w:lvl>
    <w:lvl w:ilvl="3" w:tplc="041A000F" w:tentative="1">
      <w:start w:val="1"/>
      <w:numFmt w:val="decimal"/>
      <w:lvlText w:val="%4."/>
      <w:lvlJc w:val="left"/>
      <w:pPr>
        <w:ind w:left="3600" w:hanging="360"/>
      </w:pPr>
    </w:lvl>
    <w:lvl w:ilvl="4" w:tplc="041A0019" w:tentative="1">
      <w:start w:val="1"/>
      <w:numFmt w:val="lowerLetter"/>
      <w:lvlText w:val="%5."/>
      <w:lvlJc w:val="left"/>
      <w:pPr>
        <w:ind w:left="4320" w:hanging="360"/>
      </w:pPr>
    </w:lvl>
    <w:lvl w:ilvl="5" w:tplc="041A001B" w:tentative="1">
      <w:start w:val="1"/>
      <w:numFmt w:val="lowerRoman"/>
      <w:lvlText w:val="%6."/>
      <w:lvlJc w:val="right"/>
      <w:pPr>
        <w:ind w:left="5040" w:hanging="180"/>
      </w:pPr>
    </w:lvl>
    <w:lvl w:ilvl="6" w:tplc="041A000F" w:tentative="1">
      <w:start w:val="1"/>
      <w:numFmt w:val="decimal"/>
      <w:lvlText w:val="%7."/>
      <w:lvlJc w:val="left"/>
      <w:pPr>
        <w:ind w:left="5760" w:hanging="360"/>
      </w:pPr>
    </w:lvl>
    <w:lvl w:ilvl="7" w:tplc="041A0019" w:tentative="1">
      <w:start w:val="1"/>
      <w:numFmt w:val="lowerLetter"/>
      <w:lvlText w:val="%8."/>
      <w:lvlJc w:val="left"/>
      <w:pPr>
        <w:ind w:left="6480" w:hanging="360"/>
      </w:pPr>
    </w:lvl>
    <w:lvl w:ilvl="8" w:tplc="041A001B" w:tentative="1">
      <w:start w:val="1"/>
      <w:numFmt w:val="lowerRoman"/>
      <w:lvlText w:val="%9."/>
      <w:lvlJc w:val="right"/>
      <w:pPr>
        <w:ind w:left="7200" w:hanging="180"/>
      </w:pPr>
    </w:lvl>
  </w:abstractNum>
  <w:abstractNum w:abstractNumId="5" w15:restartNumberingAfterBreak="0">
    <w:nsid w:val="0D7C08C7"/>
    <w:multiLevelType w:val="hybridMultilevel"/>
    <w:tmpl w:val="C86427EE"/>
    <w:lvl w:ilvl="0" w:tplc="43428C4C">
      <w:start w:val="1"/>
      <w:numFmt w:val="decimal"/>
      <w:lvlText w:val="%1."/>
      <w:lvlJc w:val="left"/>
      <w:pPr>
        <w:ind w:left="1440" w:hanging="360"/>
      </w:pPr>
      <w:rPr>
        <w:rFonts w:hint="default"/>
      </w:rPr>
    </w:lvl>
    <w:lvl w:ilvl="1" w:tplc="041A0019" w:tentative="1">
      <w:start w:val="1"/>
      <w:numFmt w:val="lowerLetter"/>
      <w:lvlText w:val="%2."/>
      <w:lvlJc w:val="left"/>
      <w:pPr>
        <w:ind w:left="2160" w:hanging="360"/>
      </w:pPr>
    </w:lvl>
    <w:lvl w:ilvl="2" w:tplc="041A001B" w:tentative="1">
      <w:start w:val="1"/>
      <w:numFmt w:val="lowerRoman"/>
      <w:lvlText w:val="%3."/>
      <w:lvlJc w:val="right"/>
      <w:pPr>
        <w:ind w:left="2880" w:hanging="180"/>
      </w:pPr>
    </w:lvl>
    <w:lvl w:ilvl="3" w:tplc="041A000F" w:tentative="1">
      <w:start w:val="1"/>
      <w:numFmt w:val="decimal"/>
      <w:lvlText w:val="%4."/>
      <w:lvlJc w:val="left"/>
      <w:pPr>
        <w:ind w:left="3600" w:hanging="360"/>
      </w:pPr>
    </w:lvl>
    <w:lvl w:ilvl="4" w:tplc="041A0019" w:tentative="1">
      <w:start w:val="1"/>
      <w:numFmt w:val="lowerLetter"/>
      <w:lvlText w:val="%5."/>
      <w:lvlJc w:val="left"/>
      <w:pPr>
        <w:ind w:left="4320" w:hanging="360"/>
      </w:pPr>
    </w:lvl>
    <w:lvl w:ilvl="5" w:tplc="041A001B" w:tentative="1">
      <w:start w:val="1"/>
      <w:numFmt w:val="lowerRoman"/>
      <w:lvlText w:val="%6."/>
      <w:lvlJc w:val="right"/>
      <w:pPr>
        <w:ind w:left="5040" w:hanging="180"/>
      </w:pPr>
    </w:lvl>
    <w:lvl w:ilvl="6" w:tplc="041A000F" w:tentative="1">
      <w:start w:val="1"/>
      <w:numFmt w:val="decimal"/>
      <w:lvlText w:val="%7."/>
      <w:lvlJc w:val="left"/>
      <w:pPr>
        <w:ind w:left="5760" w:hanging="360"/>
      </w:pPr>
    </w:lvl>
    <w:lvl w:ilvl="7" w:tplc="041A0019" w:tentative="1">
      <w:start w:val="1"/>
      <w:numFmt w:val="lowerLetter"/>
      <w:lvlText w:val="%8."/>
      <w:lvlJc w:val="left"/>
      <w:pPr>
        <w:ind w:left="6480" w:hanging="360"/>
      </w:pPr>
    </w:lvl>
    <w:lvl w:ilvl="8" w:tplc="041A001B" w:tentative="1">
      <w:start w:val="1"/>
      <w:numFmt w:val="lowerRoman"/>
      <w:lvlText w:val="%9."/>
      <w:lvlJc w:val="right"/>
      <w:pPr>
        <w:ind w:left="7200" w:hanging="180"/>
      </w:pPr>
    </w:lvl>
  </w:abstractNum>
  <w:abstractNum w:abstractNumId="6" w15:restartNumberingAfterBreak="0">
    <w:nsid w:val="0DB34260"/>
    <w:multiLevelType w:val="hybridMultilevel"/>
    <w:tmpl w:val="D7F2FC58"/>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7" w15:restartNumberingAfterBreak="0">
    <w:nsid w:val="0E3F4AEC"/>
    <w:multiLevelType w:val="hybridMultilevel"/>
    <w:tmpl w:val="5D10C220"/>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8" w15:restartNumberingAfterBreak="0">
    <w:nsid w:val="11AF116C"/>
    <w:multiLevelType w:val="hybridMultilevel"/>
    <w:tmpl w:val="294A871A"/>
    <w:lvl w:ilvl="0" w:tplc="49605C1C">
      <w:start w:val="1"/>
      <w:numFmt w:val="decimal"/>
      <w:lvlText w:val="%1."/>
      <w:lvlJc w:val="left"/>
      <w:pPr>
        <w:ind w:left="408" w:hanging="360"/>
      </w:pPr>
      <w:rPr>
        <w:rFonts w:hint="default"/>
      </w:rPr>
    </w:lvl>
    <w:lvl w:ilvl="1" w:tplc="041A0019" w:tentative="1">
      <w:start w:val="1"/>
      <w:numFmt w:val="lowerLetter"/>
      <w:lvlText w:val="%2."/>
      <w:lvlJc w:val="left"/>
      <w:pPr>
        <w:ind w:left="1128" w:hanging="360"/>
      </w:pPr>
    </w:lvl>
    <w:lvl w:ilvl="2" w:tplc="041A001B" w:tentative="1">
      <w:start w:val="1"/>
      <w:numFmt w:val="lowerRoman"/>
      <w:lvlText w:val="%3."/>
      <w:lvlJc w:val="right"/>
      <w:pPr>
        <w:ind w:left="1848" w:hanging="180"/>
      </w:pPr>
    </w:lvl>
    <w:lvl w:ilvl="3" w:tplc="041A000F" w:tentative="1">
      <w:start w:val="1"/>
      <w:numFmt w:val="decimal"/>
      <w:lvlText w:val="%4."/>
      <w:lvlJc w:val="left"/>
      <w:pPr>
        <w:ind w:left="2568" w:hanging="360"/>
      </w:pPr>
    </w:lvl>
    <w:lvl w:ilvl="4" w:tplc="041A0019" w:tentative="1">
      <w:start w:val="1"/>
      <w:numFmt w:val="lowerLetter"/>
      <w:lvlText w:val="%5."/>
      <w:lvlJc w:val="left"/>
      <w:pPr>
        <w:ind w:left="3288" w:hanging="360"/>
      </w:pPr>
    </w:lvl>
    <w:lvl w:ilvl="5" w:tplc="041A001B" w:tentative="1">
      <w:start w:val="1"/>
      <w:numFmt w:val="lowerRoman"/>
      <w:lvlText w:val="%6."/>
      <w:lvlJc w:val="right"/>
      <w:pPr>
        <w:ind w:left="4008" w:hanging="180"/>
      </w:pPr>
    </w:lvl>
    <w:lvl w:ilvl="6" w:tplc="041A000F" w:tentative="1">
      <w:start w:val="1"/>
      <w:numFmt w:val="decimal"/>
      <w:lvlText w:val="%7."/>
      <w:lvlJc w:val="left"/>
      <w:pPr>
        <w:ind w:left="4728" w:hanging="360"/>
      </w:pPr>
    </w:lvl>
    <w:lvl w:ilvl="7" w:tplc="041A0019" w:tentative="1">
      <w:start w:val="1"/>
      <w:numFmt w:val="lowerLetter"/>
      <w:lvlText w:val="%8."/>
      <w:lvlJc w:val="left"/>
      <w:pPr>
        <w:ind w:left="5448" w:hanging="360"/>
      </w:pPr>
    </w:lvl>
    <w:lvl w:ilvl="8" w:tplc="041A001B" w:tentative="1">
      <w:start w:val="1"/>
      <w:numFmt w:val="lowerRoman"/>
      <w:lvlText w:val="%9."/>
      <w:lvlJc w:val="right"/>
      <w:pPr>
        <w:ind w:left="6168" w:hanging="180"/>
      </w:pPr>
    </w:lvl>
  </w:abstractNum>
  <w:abstractNum w:abstractNumId="9" w15:restartNumberingAfterBreak="0">
    <w:nsid w:val="13BB33ED"/>
    <w:multiLevelType w:val="hybridMultilevel"/>
    <w:tmpl w:val="96F84E36"/>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0" w15:restartNumberingAfterBreak="0">
    <w:nsid w:val="15EC2576"/>
    <w:multiLevelType w:val="hybridMultilevel"/>
    <w:tmpl w:val="386A9534"/>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1" w15:restartNumberingAfterBreak="0">
    <w:nsid w:val="166E2D9B"/>
    <w:multiLevelType w:val="hybridMultilevel"/>
    <w:tmpl w:val="8D76762C"/>
    <w:lvl w:ilvl="0" w:tplc="041A0003">
      <w:start w:val="1"/>
      <w:numFmt w:val="bullet"/>
      <w:lvlText w:val="o"/>
      <w:lvlJc w:val="left"/>
      <w:pPr>
        <w:ind w:left="720" w:hanging="360"/>
      </w:pPr>
      <w:rPr>
        <w:rFonts w:ascii="Courier New" w:hAnsi="Courier New" w:cs="Courier New" w:hint="default"/>
      </w:rPr>
    </w:lvl>
    <w:lvl w:ilvl="1" w:tplc="041A0003">
      <w:start w:val="1"/>
      <w:numFmt w:val="bullet"/>
      <w:lvlText w:val="o"/>
      <w:lvlJc w:val="left"/>
      <w:pPr>
        <w:ind w:left="1440" w:hanging="360"/>
      </w:pPr>
      <w:rPr>
        <w:rFonts w:ascii="Courier New" w:hAnsi="Courier New" w:cs="Courier New" w:hint="default"/>
      </w:rPr>
    </w:lvl>
    <w:lvl w:ilvl="2" w:tplc="041A0005">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2" w15:restartNumberingAfterBreak="0">
    <w:nsid w:val="1D8A608E"/>
    <w:multiLevelType w:val="hybridMultilevel"/>
    <w:tmpl w:val="FA8204F0"/>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3" w15:restartNumberingAfterBreak="0">
    <w:nsid w:val="21CA7F3F"/>
    <w:multiLevelType w:val="hybridMultilevel"/>
    <w:tmpl w:val="13CE0A20"/>
    <w:lvl w:ilvl="0" w:tplc="DB3E5900">
      <w:start w:val="1"/>
      <w:numFmt w:val="bullet"/>
      <w:lvlText w:val=""/>
      <w:lvlPicBulletId w:val="0"/>
      <w:lvlJc w:val="left"/>
      <w:pPr>
        <w:ind w:left="502" w:hanging="360"/>
      </w:pPr>
      <w:rPr>
        <w:rFonts w:ascii="Symbol" w:hAnsi="Symbol" w:hint="default"/>
        <w:color w:val="auto"/>
      </w:rPr>
    </w:lvl>
    <w:lvl w:ilvl="1" w:tplc="041A0003" w:tentative="1">
      <w:start w:val="1"/>
      <w:numFmt w:val="bullet"/>
      <w:lvlText w:val="o"/>
      <w:lvlJc w:val="left"/>
      <w:pPr>
        <w:ind w:left="1222" w:hanging="360"/>
      </w:pPr>
      <w:rPr>
        <w:rFonts w:ascii="Courier New" w:hAnsi="Courier New" w:cs="Courier New" w:hint="default"/>
      </w:rPr>
    </w:lvl>
    <w:lvl w:ilvl="2" w:tplc="041A0005" w:tentative="1">
      <w:start w:val="1"/>
      <w:numFmt w:val="bullet"/>
      <w:lvlText w:val=""/>
      <w:lvlJc w:val="left"/>
      <w:pPr>
        <w:ind w:left="1942" w:hanging="360"/>
      </w:pPr>
      <w:rPr>
        <w:rFonts w:ascii="Wingdings" w:hAnsi="Wingdings" w:hint="default"/>
      </w:rPr>
    </w:lvl>
    <w:lvl w:ilvl="3" w:tplc="041A0001" w:tentative="1">
      <w:start w:val="1"/>
      <w:numFmt w:val="bullet"/>
      <w:lvlText w:val=""/>
      <w:lvlJc w:val="left"/>
      <w:pPr>
        <w:ind w:left="2662" w:hanging="360"/>
      </w:pPr>
      <w:rPr>
        <w:rFonts w:ascii="Symbol" w:hAnsi="Symbol" w:hint="default"/>
      </w:rPr>
    </w:lvl>
    <w:lvl w:ilvl="4" w:tplc="041A0003" w:tentative="1">
      <w:start w:val="1"/>
      <w:numFmt w:val="bullet"/>
      <w:lvlText w:val="o"/>
      <w:lvlJc w:val="left"/>
      <w:pPr>
        <w:ind w:left="3382" w:hanging="360"/>
      </w:pPr>
      <w:rPr>
        <w:rFonts w:ascii="Courier New" w:hAnsi="Courier New" w:cs="Courier New" w:hint="default"/>
      </w:rPr>
    </w:lvl>
    <w:lvl w:ilvl="5" w:tplc="041A0005" w:tentative="1">
      <w:start w:val="1"/>
      <w:numFmt w:val="bullet"/>
      <w:lvlText w:val=""/>
      <w:lvlJc w:val="left"/>
      <w:pPr>
        <w:ind w:left="4102" w:hanging="360"/>
      </w:pPr>
      <w:rPr>
        <w:rFonts w:ascii="Wingdings" w:hAnsi="Wingdings" w:hint="default"/>
      </w:rPr>
    </w:lvl>
    <w:lvl w:ilvl="6" w:tplc="041A0001" w:tentative="1">
      <w:start w:val="1"/>
      <w:numFmt w:val="bullet"/>
      <w:lvlText w:val=""/>
      <w:lvlJc w:val="left"/>
      <w:pPr>
        <w:ind w:left="4822" w:hanging="360"/>
      </w:pPr>
      <w:rPr>
        <w:rFonts w:ascii="Symbol" w:hAnsi="Symbol" w:hint="default"/>
      </w:rPr>
    </w:lvl>
    <w:lvl w:ilvl="7" w:tplc="041A0003" w:tentative="1">
      <w:start w:val="1"/>
      <w:numFmt w:val="bullet"/>
      <w:lvlText w:val="o"/>
      <w:lvlJc w:val="left"/>
      <w:pPr>
        <w:ind w:left="5542" w:hanging="360"/>
      </w:pPr>
      <w:rPr>
        <w:rFonts w:ascii="Courier New" w:hAnsi="Courier New" w:cs="Courier New" w:hint="default"/>
      </w:rPr>
    </w:lvl>
    <w:lvl w:ilvl="8" w:tplc="041A0005" w:tentative="1">
      <w:start w:val="1"/>
      <w:numFmt w:val="bullet"/>
      <w:lvlText w:val=""/>
      <w:lvlJc w:val="left"/>
      <w:pPr>
        <w:ind w:left="6262" w:hanging="360"/>
      </w:pPr>
      <w:rPr>
        <w:rFonts w:ascii="Wingdings" w:hAnsi="Wingdings" w:hint="default"/>
      </w:rPr>
    </w:lvl>
  </w:abstractNum>
  <w:abstractNum w:abstractNumId="14" w15:restartNumberingAfterBreak="0">
    <w:nsid w:val="2391303E"/>
    <w:multiLevelType w:val="hybridMultilevel"/>
    <w:tmpl w:val="01B83816"/>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5" w15:restartNumberingAfterBreak="0">
    <w:nsid w:val="25F55BB2"/>
    <w:multiLevelType w:val="hybridMultilevel"/>
    <w:tmpl w:val="5AB0AA30"/>
    <w:lvl w:ilvl="0" w:tplc="78083DD6">
      <w:start w:val="1"/>
      <w:numFmt w:val="bullet"/>
      <w:pStyle w:val="Natuknice"/>
      <w:lvlText w:val=""/>
      <w:lvlPicBulletId w:val="1"/>
      <w:lvlJc w:val="left"/>
      <w:pPr>
        <w:ind w:left="786" w:hanging="360"/>
      </w:pPr>
      <w:rPr>
        <w:rFonts w:ascii="Symbol" w:hAnsi="Symbol" w:hint="default"/>
        <w:color w:val="auto"/>
      </w:rPr>
    </w:lvl>
    <w:lvl w:ilvl="1" w:tplc="041A0003" w:tentative="1">
      <w:start w:val="1"/>
      <w:numFmt w:val="bullet"/>
      <w:lvlText w:val="o"/>
      <w:lvlJc w:val="left"/>
      <w:pPr>
        <w:ind w:left="1506" w:hanging="360"/>
      </w:pPr>
      <w:rPr>
        <w:rFonts w:ascii="Courier New" w:hAnsi="Courier New" w:cs="Courier New" w:hint="default"/>
      </w:rPr>
    </w:lvl>
    <w:lvl w:ilvl="2" w:tplc="041A0005" w:tentative="1">
      <w:start w:val="1"/>
      <w:numFmt w:val="bullet"/>
      <w:lvlText w:val=""/>
      <w:lvlJc w:val="left"/>
      <w:pPr>
        <w:ind w:left="2226" w:hanging="360"/>
      </w:pPr>
      <w:rPr>
        <w:rFonts w:ascii="Wingdings" w:hAnsi="Wingdings" w:hint="default"/>
      </w:rPr>
    </w:lvl>
    <w:lvl w:ilvl="3" w:tplc="041A0001" w:tentative="1">
      <w:start w:val="1"/>
      <w:numFmt w:val="bullet"/>
      <w:lvlText w:val=""/>
      <w:lvlJc w:val="left"/>
      <w:pPr>
        <w:ind w:left="2946" w:hanging="360"/>
      </w:pPr>
      <w:rPr>
        <w:rFonts w:ascii="Symbol" w:hAnsi="Symbol" w:hint="default"/>
      </w:rPr>
    </w:lvl>
    <w:lvl w:ilvl="4" w:tplc="041A0003" w:tentative="1">
      <w:start w:val="1"/>
      <w:numFmt w:val="bullet"/>
      <w:lvlText w:val="o"/>
      <w:lvlJc w:val="left"/>
      <w:pPr>
        <w:ind w:left="3666" w:hanging="360"/>
      </w:pPr>
      <w:rPr>
        <w:rFonts w:ascii="Courier New" w:hAnsi="Courier New" w:cs="Courier New" w:hint="default"/>
      </w:rPr>
    </w:lvl>
    <w:lvl w:ilvl="5" w:tplc="041A0005" w:tentative="1">
      <w:start w:val="1"/>
      <w:numFmt w:val="bullet"/>
      <w:lvlText w:val=""/>
      <w:lvlJc w:val="left"/>
      <w:pPr>
        <w:ind w:left="4386" w:hanging="360"/>
      </w:pPr>
      <w:rPr>
        <w:rFonts w:ascii="Wingdings" w:hAnsi="Wingdings" w:hint="default"/>
      </w:rPr>
    </w:lvl>
    <w:lvl w:ilvl="6" w:tplc="041A0001" w:tentative="1">
      <w:start w:val="1"/>
      <w:numFmt w:val="bullet"/>
      <w:lvlText w:val=""/>
      <w:lvlJc w:val="left"/>
      <w:pPr>
        <w:ind w:left="5106" w:hanging="360"/>
      </w:pPr>
      <w:rPr>
        <w:rFonts w:ascii="Symbol" w:hAnsi="Symbol" w:hint="default"/>
      </w:rPr>
    </w:lvl>
    <w:lvl w:ilvl="7" w:tplc="041A0003" w:tentative="1">
      <w:start w:val="1"/>
      <w:numFmt w:val="bullet"/>
      <w:lvlText w:val="o"/>
      <w:lvlJc w:val="left"/>
      <w:pPr>
        <w:ind w:left="5826" w:hanging="360"/>
      </w:pPr>
      <w:rPr>
        <w:rFonts w:ascii="Courier New" w:hAnsi="Courier New" w:cs="Courier New" w:hint="default"/>
      </w:rPr>
    </w:lvl>
    <w:lvl w:ilvl="8" w:tplc="041A0005" w:tentative="1">
      <w:start w:val="1"/>
      <w:numFmt w:val="bullet"/>
      <w:lvlText w:val=""/>
      <w:lvlJc w:val="left"/>
      <w:pPr>
        <w:ind w:left="6546" w:hanging="360"/>
      </w:pPr>
      <w:rPr>
        <w:rFonts w:ascii="Wingdings" w:hAnsi="Wingdings" w:hint="default"/>
      </w:rPr>
    </w:lvl>
  </w:abstractNum>
  <w:abstractNum w:abstractNumId="16" w15:restartNumberingAfterBreak="0">
    <w:nsid w:val="27F651AA"/>
    <w:multiLevelType w:val="hybridMultilevel"/>
    <w:tmpl w:val="F0F6962E"/>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7" w15:restartNumberingAfterBreak="0">
    <w:nsid w:val="284652B3"/>
    <w:multiLevelType w:val="hybridMultilevel"/>
    <w:tmpl w:val="3F1808E6"/>
    <w:lvl w:ilvl="0" w:tplc="0FAEE4AC">
      <w:start w:val="1"/>
      <w:numFmt w:val="decimal"/>
      <w:lvlText w:val="%1."/>
      <w:lvlJc w:val="left"/>
      <w:pPr>
        <w:ind w:left="1080" w:hanging="360"/>
      </w:pPr>
      <w:rPr>
        <w:rFonts w:hint="default"/>
      </w:rPr>
    </w:lvl>
    <w:lvl w:ilvl="1" w:tplc="041A0019" w:tentative="1">
      <w:start w:val="1"/>
      <w:numFmt w:val="lowerLetter"/>
      <w:lvlText w:val="%2."/>
      <w:lvlJc w:val="left"/>
      <w:pPr>
        <w:ind w:left="1800" w:hanging="360"/>
      </w:pPr>
    </w:lvl>
    <w:lvl w:ilvl="2" w:tplc="041A001B" w:tentative="1">
      <w:start w:val="1"/>
      <w:numFmt w:val="lowerRoman"/>
      <w:lvlText w:val="%3."/>
      <w:lvlJc w:val="right"/>
      <w:pPr>
        <w:ind w:left="2520" w:hanging="180"/>
      </w:pPr>
    </w:lvl>
    <w:lvl w:ilvl="3" w:tplc="041A000F" w:tentative="1">
      <w:start w:val="1"/>
      <w:numFmt w:val="decimal"/>
      <w:lvlText w:val="%4."/>
      <w:lvlJc w:val="left"/>
      <w:pPr>
        <w:ind w:left="3240" w:hanging="360"/>
      </w:pPr>
    </w:lvl>
    <w:lvl w:ilvl="4" w:tplc="041A0019" w:tentative="1">
      <w:start w:val="1"/>
      <w:numFmt w:val="lowerLetter"/>
      <w:lvlText w:val="%5."/>
      <w:lvlJc w:val="left"/>
      <w:pPr>
        <w:ind w:left="3960" w:hanging="360"/>
      </w:pPr>
    </w:lvl>
    <w:lvl w:ilvl="5" w:tplc="041A001B" w:tentative="1">
      <w:start w:val="1"/>
      <w:numFmt w:val="lowerRoman"/>
      <w:lvlText w:val="%6."/>
      <w:lvlJc w:val="right"/>
      <w:pPr>
        <w:ind w:left="4680" w:hanging="180"/>
      </w:pPr>
    </w:lvl>
    <w:lvl w:ilvl="6" w:tplc="041A000F" w:tentative="1">
      <w:start w:val="1"/>
      <w:numFmt w:val="decimal"/>
      <w:lvlText w:val="%7."/>
      <w:lvlJc w:val="left"/>
      <w:pPr>
        <w:ind w:left="5400" w:hanging="360"/>
      </w:pPr>
    </w:lvl>
    <w:lvl w:ilvl="7" w:tplc="041A0019" w:tentative="1">
      <w:start w:val="1"/>
      <w:numFmt w:val="lowerLetter"/>
      <w:lvlText w:val="%8."/>
      <w:lvlJc w:val="left"/>
      <w:pPr>
        <w:ind w:left="6120" w:hanging="360"/>
      </w:pPr>
    </w:lvl>
    <w:lvl w:ilvl="8" w:tplc="041A001B" w:tentative="1">
      <w:start w:val="1"/>
      <w:numFmt w:val="lowerRoman"/>
      <w:lvlText w:val="%9."/>
      <w:lvlJc w:val="right"/>
      <w:pPr>
        <w:ind w:left="6840" w:hanging="180"/>
      </w:pPr>
    </w:lvl>
  </w:abstractNum>
  <w:abstractNum w:abstractNumId="18" w15:restartNumberingAfterBreak="0">
    <w:nsid w:val="28FC0FFF"/>
    <w:multiLevelType w:val="hybridMultilevel"/>
    <w:tmpl w:val="FB0CA3D2"/>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9" w15:restartNumberingAfterBreak="0">
    <w:nsid w:val="29014256"/>
    <w:multiLevelType w:val="hybridMultilevel"/>
    <w:tmpl w:val="10584D96"/>
    <w:lvl w:ilvl="0" w:tplc="61683D40">
      <w:start w:val="1"/>
      <w:numFmt w:val="decimal"/>
      <w:lvlText w:val="%1."/>
      <w:lvlJc w:val="left"/>
      <w:pPr>
        <w:ind w:left="1440" w:hanging="360"/>
      </w:pPr>
      <w:rPr>
        <w:rFonts w:hint="default"/>
      </w:rPr>
    </w:lvl>
    <w:lvl w:ilvl="1" w:tplc="041A0019" w:tentative="1">
      <w:start w:val="1"/>
      <w:numFmt w:val="lowerLetter"/>
      <w:lvlText w:val="%2."/>
      <w:lvlJc w:val="left"/>
      <w:pPr>
        <w:ind w:left="2160" w:hanging="360"/>
      </w:pPr>
    </w:lvl>
    <w:lvl w:ilvl="2" w:tplc="041A001B" w:tentative="1">
      <w:start w:val="1"/>
      <w:numFmt w:val="lowerRoman"/>
      <w:lvlText w:val="%3."/>
      <w:lvlJc w:val="right"/>
      <w:pPr>
        <w:ind w:left="2880" w:hanging="180"/>
      </w:pPr>
    </w:lvl>
    <w:lvl w:ilvl="3" w:tplc="041A000F" w:tentative="1">
      <w:start w:val="1"/>
      <w:numFmt w:val="decimal"/>
      <w:lvlText w:val="%4."/>
      <w:lvlJc w:val="left"/>
      <w:pPr>
        <w:ind w:left="3600" w:hanging="360"/>
      </w:pPr>
    </w:lvl>
    <w:lvl w:ilvl="4" w:tplc="041A0019" w:tentative="1">
      <w:start w:val="1"/>
      <w:numFmt w:val="lowerLetter"/>
      <w:lvlText w:val="%5."/>
      <w:lvlJc w:val="left"/>
      <w:pPr>
        <w:ind w:left="4320" w:hanging="360"/>
      </w:pPr>
    </w:lvl>
    <w:lvl w:ilvl="5" w:tplc="041A001B" w:tentative="1">
      <w:start w:val="1"/>
      <w:numFmt w:val="lowerRoman"/>
      <w:lvlText w:val="%6."/>
      <w:lvlJc w:val="right"/>
      <w:pPr>
        <w:ind w:left="5040" w:hanging="180"/>
      </w:pPr>
    </w:lvl>
    <w:lvl w:ilvl="6" w:tplc="041A000F" w:tentative="1">
      <w:start w:val="1"/>
      <w:numFmt w:val="decimal"/>
      <w:lvlText w:val="%7."/>
      <w:lvlJc w:val="left"/>
      <w:pPr>
        <w:ind w:left="5760" w:hanging="360"/>
      </w:pPr>
    </w:lvl>
    <w:lvl w:ilvl="7" w:tplc="041A0019" w:tentative="1">
      <w:start w:val="1"/>
      <w:numFmt w:val="lowerLetter"/>
      <w:lvlText w:val="%8."/>
      <w:lvlJc w:val="left"/>
      <w:pPr>
        <w:ind w:left="6480" w:hanging="360"/>
      </w:pPr>
    </w:lvl>
    <w:lvl w:ilvl="8" w:tplc="041A001B" w:tentative="1">
      <w:start w:val="1"/>
      <w:numFmt w:val="lowerRoman"/>
      <w:lvlText w:val="%9."/>
      <w:lvlJc w:val="right"/>
      <w:pPr>
        <w:ind w:left="7200" w:hanging="180"/>
      </w:pPr>
    </w:lvl>
  </w:abstractNum>
  <w:abstractNum w:abstractNumId="20" w15:restartNumberingAfterBreak="0">
    <w:nsid w:val="2A152F39"/>
    <w:multiLevelType w:val="hybridMultilevel"/>
    <w:tmpl w:val="E3D02FD8"/>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1" w15:restartNumberingAfterBreak="0">
    <w:nsid w:val="2BD07341"/>
    <w:multiLevelType w:val="hybridMultilevel"/>
    <w:tmpl w:val="8C6EEB28"/>
    <w:lvl w:ilvl="0" w:tplc="A46C70CA">
      <w:start w:val="1"/>
      <w:numFmt w:val="decimal"/>
      <w:lvlText w:val="%1."/>
      <w:lvlJc w:val="left"/>
      <w:pPr>
        <w:ind w:left="1080" w:hanging="360"/>
      </w:pPr>
      <w:rPr>
        <w:rFonts w:hint="default"/>
      </w:rPr>
    </w:lvl>
    <w:lvl w:ilvl="1" w:tplc="041A0019" w:tentative="1">
      <w:start w:val="1"/>
      <w:numFmt w:val="lowerLetter"/>
      <w:lvlText w:val="%2."/>
      <w:lvlJc w:val="left"/>
      <w:pPr>
        <w:ind w:left="1800" w:hanging="360"/>
      </w:pPr>
    </w:lvl>
    <w:lvl w:ilvl="2" w:tplc="041A001B" w:tentative="1">
      <w:start w:val="1"/>
      <w:numFmt w:val="lowerRoman"/>
      <w:lvlText w:val="%3."/>
      <w:lvlJc w:val="right"/>
      <w:pPr>
        <w:ind w:left="2520" w:hanging="180"/>
      </w:pPr>
    </w:lvl>
    <w:lvl w:ilvl="3" w:tplc="041A000F" w:tentative="1">
      <w:start w:val="1"/>
      <w:numFmt w:val="decimal"/>
      <w:lvlText w:val="%4."/>
      <w:lvlJc w:val="left"/>
      <w:pPr>
        <w:ind w:left="3240" w:hanging="360"/>
      </w:pPr>
    </w:lvl>
    <w:lvl w:ilvl="4" w:tplc="041A0019" w:tentative="1">
      <w:start w:val="1"/>
      <w:numFmt w:val="lowerLetter"/>
      <w:lvlText w:val="%5."/>
      <w:lvlJc w:val="left"/>
      <w:pPr>
        <w:ind w:left="3960" w:hanging="360"/>
      </w:pPr>
    </w:lvl>
    <w:lvl w:ilvl="5" w:tplc="041A001B" w:tentative="1">
      <w:start w:val="1"/>
      <w:numFmt w:val="lowerRoman"/>
      <w:lvlText w:val="%6."/>
      <w:lvlJc w:val="right"/>
      <w:pPr>
        <w:ind w:left="4680" w:hanging="180"/>
      </w:pPr>
    </w:lvl>
    <w:lvl w:ilvl="6" w:tplc="041A000F" w:tentative="1">
      <w:start w:val="1"/>
      <w:numFmt w:val="decimal"/>
      <w:lvlText w:val="%7."/>
      <w:lvlJc w:val="left"/>
      <w:pPr>
        <w:ind w:left="5400" w:hanging="360"/>
      </w:pPr>
    </w:lvl>
    <w:lvl w:ilvl="7" w:tplc="041A0019" w:tentative="1">
      <w:start w:val="1"/>
      <w:numFmt w:val="lowerLetter"/>
      <w:lvlText w:val="%8."/>
      <w:lvlJc w:val="left"/>
      <w:pPr>
        <w:ind w:left="6120" w:hanging="360"/>
      </w:pPr>
    </w:lvl>
    <w:lvl w:ilvl="8" w:tplc="041A001B" w:tentative="1">
      <w:start w:val="1"/>
      <w:numFmt w:val="lowerRoman"/>
      <w:lvlText w:val="%9."/>
      <w:lvlJc w:val="right"/>
      <w:pPr>
        <w:ind w:left="6840" w:hanging="180"/>
      </w:pPr>
    </w:lvl>
  </w:abstractNum>
  <w:abstractNum w:abstractNumId="22" w15:restartNumberingAfterBreak="0">
    <w:nsid w:val="2CD35C76"/>
    <w:multiLevelType w:val="hybridMultilevel"/>
    <w:tmpl w:val="F7E4A3C6"/>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3" w15:restartNumberingAfterBreak="0">
    <w:nsid w:val="302007D6"/>
    <w:multiLevelType w:val="hybridMultilevel"/>
    <w:tmpl w:val="E9AC2770"/>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4" w15:restartNumberingAfterBreak="0">
    <w:nsid w:val="32F4053F"/>
    <w:multiLevelType w:val="hybridMultilevel"/>
    <w:tmpl w:val="E2B28BF0"/>
    <w:lvl w:ilvl="0" w:tplc="0FAEE4AC">
      <w:start w:val="1"/>
      <w:numFmt w:val="decimal"/>
      <w:lvlText w:val="%1."/>
      <w:lvlJc w:val="left"/>
      <w:pPr>
        <w:ind w:left="1080" w:hanging="360"/>
      </w:pPr>
      <w:rPr>
        <w:rFonts w:hint="default"/>
      </w:rPr>
    </w:lvl>
    <w:lvl w:ilvl="1" w:tplc="041A0019" w:tentative="1">
      <w:start w:val="1"/>
      <w:numFmt w:val="lowerLetter"/>
      <w:lvlText w:val="%2."/>
      <w:lvlJc w:val="left"/>
      <w:pPr>
        <w:ind w:left="1800" w:hanging="360"/>
      </w:pPr>
    </w:lvl>
    <w:lvl w:ilvl="2" w:tplc="041A001B" w:tentative="1">
      <w:start w:val="1"/>
      <w:numFmt w:val="lowerRoman"/>
      <w:lvlText w:val="%3."/>
      <w:lvlJc w:val="right"/>
      <w:pPr>
        <w:ind w:left="2520" w:hanging="180"/>
      </w:pPr>
    </w:lvl>
    <w:lvl w:ilvl="3" w:tplc="041A000F" w:tentative="1">
      <w:start w:val="1"/>
      <w:numFmt w:val="decimal"/>
      <w:lvlText w:val="%4."/>
      <w:lvlJc w:val="left"/>
      <w:pPr>
        <w:ind w:left="3240" w:hanging="360"/>
      </w:pPr>
    </w:lvl>
    <w:lvl w:ilvl="4" w:tplc="041A0019" w:tentative="1">
      <w:start w:val="1"/>
      <w:numFmt w:val="lowerLetter"/>
      <w:lvlText w:val="%5."/>
      <w:lvlJc w:val="left"/>
      <w:pPr>
        <w:ind w:left="3960" w:hanging="360"/>
      </w:pPr>
    </w:lvl>
    <w:lvl w:ilvl="5" w:tplc="041A001B" w:tentative="1">
      <w:start w:val="1"/>
      <w:numFmt w:val="lowerRoman"/>
      <w:lvlText w:val="%6."/>
      <w:lvlJc w:val="right"/>
      <w:pPr>
        <w:ind w:left="4680" w:hanging="180"/>
      </w:pPr>
    </w:lvl>
    <w:lvl w:ilvl="6" w:tplc="041A000F" w:tentative="1">
      <w:start w:val="1"/>
      <w:numFmt w:val="decimal"/>
      <w:lvlText w:val="%7."/>
      <w:lvlJc w:val="left"/>
      <w:pPr>
        <w:ind w:left="5400" w:hanging="360"/>
      </w:pPr>
    </w:lvl>
    <w:lvl w:ilvl="7" w:tplc="041A0019" w:tentative="1">
      <w:start w:val="1"/>
      <w:numFmt w:val="lowerLetter"/>
      <w:lvlText w:val="%8."/>
      <w:lvlJc w:val="left"/>
      <w:pPr>
        <w:ind w:left="6120" w:hanging="360"/>
      </w:pPr>
    </w:lvl>
    <w:lvl w:ilvl="8" w:tplc="041A001B" w:tentative="1">
      <w:start w:val="1"/>
      <w:numFmt w:val="lowerRoman"/>
      <w:lvlText w:val="%9."/>
      <w:lvlJc w:val="right"/>
      <w:pPr>
        <w:ind w:left="6840" w:hanging="180"/>
      </w:pPr>
    </w:lvl>
  </w:abstractNum>
  <w:abstractNum w:abstractNumId="25" w15:restartNumberingAfterBreak="0">
    <w:nsid w:val="35D864CC"/>
    <w:multiLevelType w:val="hybridMultilevel"/>
    <w:tmpl w:val="2650477A"/>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6" w15:restartNumberingAfterBreak="0">
    <w:nsid w:val="458E08C9"/>
    <w:multiLevelType w:val="hybridMultilevel"/>
    <w:tmpl w:val="7EF4BD28"/>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7" w15:restartNumberingAfterBreak="0">
    <w:nsid w:val="4F47154A"/>
    <w:multiLevelType w:val="hybridMultilevel"/>
    <w:tmpl w:val="2028148E"/>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8" w15:restartNumberingAfterBreak="0">
    <w:nsid w:val="51974F1C"/>
    <w:multiLevelType w:val="hybridMultilevel"/>
    <w:tmpl w:val="F3246F76"/>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9" w15:restartNumberingAfterBreak="0">
    <w:nsid w:val="52F30AC8"/>
    <w:multiLevelType w:val="hybridMultilevel"/>
    <w:tmpl w:val="DE66A5D2"/>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30" w15:restartNumberingAfterBreak="0">
    <w:nsid w:val="53B05A7C"/>
    <w:multiLevelType w:val="hybridMultilevel"/>
    <w:tmpl w:val="BF302688"/>
    <w:lvl w:ilvl="0" w:tplc="030C594A">
      <w:start w:val="1"/>
      <w:numFmt w:val="decimal"/>
      <w:lvlText w:val="%1."/>
      <w:lvlJc w:val="left"/>
      <w:pPr>
        <w:ind w:left="1080" w:hanging="360"/>
      </w:pPr>
      <w:rPr>
        <w:rFonts w:hint="default"/>
      </w:rPr>
    </w:lvl>
    <w:lvl w:ilvl="1" w:tplc="041A0019" w:tentative="1">
      <w:start w:val="1"/>
      <w:numFmt w:val="lowerLetter"/>
      <w:lvlText w:val="%2."/>
      <w:lvlJc w:val="left"/>
      <w:pPr>
        <w:ind w:left="1800" w:hanging="360"/>
      </w:pPr>
    </w:lvl>
    <w:lvl w:ilvl="2" w:tplc="041A001B" w:tentative="1">
      <w:start w:val="1"/>
      <w:numFmt w:val="lowerRoman"/>
      <w:lvlText w:val="%3."/>
      <w:lvlJc w:val="right"/>
      <w:pPr>
        <w:ind w:left="2520" w:hanging="180"/>
      </w:pPr>
    </w:lvl>
    <w:lvl w:ilvl="3" w:tplc="041A000F" w:tentative="1">
      <w:start w:val="1"/>
      <w:numFmt w:val="decimal"/>
      <w:lvlText w:val="%4."/>
      <w:lvlJc w:val="left"/>
      <w:pPr>
        <w:ind w:left="3240" w:hanging="360"/>
      </w:pPr>
    </w:lvl>
    <w:lvl w:ilvl="4" w:tplc="041A0019" w:tentative="1">
      <w:start w:val="1"/>
      <w:numFmt w:val="lowerLetter"/>
      <w:lvlText w:val="%5."/>
      <w:lvlJc w:val="left"/>
      <w:pPr>
        <w:ind w:left="3960" w:hanging="360"/>
      </w:pPr>
    </w:lvl>
    <w:lvl w:ilvl="5" w:tplc="041A001B" w:tentative="1">
      <w:start w:val="1"/>
      <w:numFmt w:val="lowerRoman"/>
      <w:lvlText w:val="%6."/>
      <w:lvlJc w:val="right"/>
      <w:pPr>
        <w:ind w:left="4680" w:hanging="180"/>
      </w:pPr>
    </w:lvl>
    <w:lvl w:ilvl="6" w:tplc="041A000F" w:tentative="1">
      <w:start w:val="1"/>
      <w:numFmt w:val="decimal"/>
      <w:lvlText w:val="%7."/>
      <w:lvlJc w:val="left"/>
      <w:pPr>
        <w:ind w:left="5400" w:hanging="360"/>
      </w:pPr>
    </w:lvl>
    <w:lvl w:ilvl="7" w:tplc="041A0019" w:tentative="1">
      <w:start w:val="1"/>
      <w:numFmt w:val="lowerLetter"/>
      <w:lvlText w:val="%8."/>
      <w:lvlJc w:val="left"/>
      <w:pPr>
        <w:ind w:left="6120" w:hanging="360"/>
      </w:pPr>
    </w:lvl>
    <w:lvl w:ilvl="8" w:tplc="041A001B" w:tentative="1">
      <w:start w:val="1"/>
      <w:numFmt w:val="lowerRoman"/>
      <w:lvlText w:val="%9."/>
      <w:lvlJc w:val="right"/>
      <w:pPr>
        <w:ind w:left="6840" w:hanging="180"/>
      </w:pPr>
    </w:lvl>
  </w:abstractNum>
  <w:abstractNum w:abstractNumId="31" w15:restartNumberingAfterBreak="0">
    <w:nsid w:val="56036832"/>
    <w:multiLevelType w:val="hybridMultilevel"/>
    <w:tmpl w:val="4CB09506"/>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32" w15:restartNumberingAfterBreak="0">
    <w:nsid w:val="5AE55622"/>
    <w:multiLevelType w:val="hybridMultilevel"/>
    <w:tmpl w:val="CFC06FB0"/>
    <w:lvl w:ilvl="0" w:tplc="5D68CC22">
      <w:start w:val="1"/>
      <w:numFmt w:val="decimal"/>
      <w:lvlText w:val="%1."/>
      <w:lvlJc w:val="left"/>
      <w:pPr>
        <w:ind w:left="1440" w:hanging="360"/>
      </w:pPr>
      <w:rPr>
        <w:rFonts w:hint="default"/>
      </w:rPr>
    </w:lvl>
    <w:lvl w:ilvl="1" w:tplc="041A0019" w:tentative="1">
      <w:start w:val="1"/>
      <w:numFmt w:val="lowerLetter"/>
      <w:lvlText w:val="%2."/>
      <w:lvlJc w:val="left"/>
      <w:pPr>
        <w:ind w:left="2160" w:hanging="360"/>
      </w:pPr>
    </w:lvl>
    <w:lvl w:ilvl="2" w:tplc="041A001B" w:tentative="1">
      <w:start w:val="1"/>
      <w:numFmt w:val="lowerRoman"/>
      <w:lvlText w:val="%3."/>
      <w:lvlJc w:val="right"/>
      <w:pPr>
        <w:ind w:left="2880" w:hanging="180"/>
      </w:pPr>
    </w:lvl>
    <w:lvl w:ilvl="3" w:tplc="041A000F" w:tentative="1">
      <w:start w:val="1"/>
      <w:numFmt w:val="decimal"/>
      <w:lvlText w:val="%4."/>
      <w:lvlJc w:val="left"/>
      <w:pPr>
        <w:ind w:left="3600" w:hanging="360"/>
      </w:pPr>
    </w:lvl>
    <w:lvl w:ilvl="4" w:tplc="041A0019" w:tentative="1">
      <w:start w:val="1"/>
      <w:numFmt w:val="lowerLetter"/>
      <w:lvlText w:val="%5."/>
      <w:lvlJc w:val="left"/>
      <w:pPr>
        <w:ind w:left="4320" w:hanging="360"/>
      </w:pPr>
    </w:lvl>
    <w:lvl w:ilvl="5" w:tplc="041A001B" w:tentative="1">
      <w:start w:val="1"/>
      <w:numFmt w:val="lowerRoman"/>
      <w:lvlText w:val="%6."/>
      <w:lvlJc w:val="right"/>
      <w:pPr>
        <w:ind w:left="5040" w:hanging="180"/>
      </w:pPr>
    </w:lvl>
    <w:lvl w:ilvl="6" w:tplc="041A000F" w:tentative="1">
      <w:start w:val="1"/>
      <w:numFmt w:val="decimal"/>
      <w:lvlText w:val="%7."/>
      <w:lvlJc w:val="left"/>
      <w:pPr>
        <w:ind w:left="5760" w:hanging="360"/>
      </w:pPr>
    </w:lvl>
    <w:lvl w:ilvl="7" w:tplc="041A0019" w:tentative="1">
      <w:start w:val="1"/>
      <w:numFmt w:val="lowerLetter"/>
      <w:lvlText w:val="%8."/>
      <w:lvlJc w:val="left"/>
      <w:pPr>
        <w:ind w:left="6480" w:hanging="360"/>
      </w:pPr>
    </w:lvl>
    <w:lvl w:ilvl="8" w:tplc="041A001B" w:tentative="1">
      <w:start w:val="1"/>
      <w:numFmt w:val="lowerRoman"/>
      <w:lvlText w:val="%9."/>
      <w:lvlJc w:val="right"/>
      <w:pPr>
        <w:ind w:left="7200" w:hanging="180"/>
      </w:pPr>
    </w:lvl>
  </w:abstractNum>
  <w:abstractNum w:abstractNumId="33" w15:restartNumberingAfterBreak="0">
    <w:nsid w:val="669703B2"/>
    <w:multiLevelType w:val="hybridMultilevel"/>
    <w:tmpl w:val="1CDC662E"/>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34" w15:restartNumberingAfterBreak="0">
    <w:nsid w:val="6B945D82"/>
    <w:multiLevelType w:val="hybridMultilevel"/>
    <w:tmpl w:val="5DECC1B2"/>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35" w15:restartNumberingAfterBreak="0">
    <w:nsid w:val="6FBF3DD3"/>
    <w:multiLevelType w:val="hybridMultilevel"/>
    <w:tmpl w:val="679423B4"/>
    <w:lvl w:ilvl="0" w:tplc="677EA9E6">
      <w:start w:val="1"/>
      <w:numFmt w:val="decimal"/>
      <w:lvlText w:val="%1."/>
      <w:lvlJc w:val="left"/>
      <w:pPr>
        <w:ind w:left="1068" w:hanging="708"/>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36" w15:restartNumberingAfterBreak="0">
    <w:nsid w:val="6FC6603B"/>
    <w:multiLevelType w:val="hybridMultilevel"/>
    <w:tmpl w:val="2EA61AD2"/>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37" w15:restartNumberingAfterBreak="0">
    <w:nsid w:val="71727E23"/>
    <w:multiLevelType w:val="hybridMultilevel"/>
    <w:tmpl w:val="4E602C10"/>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38" w15:restartNumberingAfterBreak="0">
    <w:nsid w:val="718A1CA8"/>
    <w:multiLevelType w:val="hybridMultilevel"/>
    <w:tmpl w:val="361296E8"/>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39" w15:restartNumberingAfterBreak="0">
    <w:nsid w:val="71A51704"/>
    <w:multiLevelType w:val="hybridMultilevel"/>
    <w:tmpl w:val="72FA7BB4"/>
    <w:lvl w:ilvl="0" w:tplc="041A000B">
      <w:start w:val="1"/>
      <w:numFmt w:val="bullet"/>
      <w:lvlText w:val=""/>
      <w:lvlJc w:val="left"/>
      <w:pPr>
        <w:ind w:left="720" w:hanging="360"/>
      </w:pPr>
      <w:rPr>
        <w:rFonts w:ascii="Wingdings" w:hAnsi="Wingdings"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40" w15:restartNumberingAfterBreak="0">
    <w:nsid w:val="73C6424F"/>
    <w:multiLevelType w:val="hybridMultilevel"/>
    <w:tmpl w:val="8BE8D62C"/>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41" w15:restartNumberingAfterBreak="0">
    <w:nsid w:val="73F83492"/>
    <w:multiLevelType w:val="hybridMultilevel"/>
    <w:tmpl w:val="06DEED6E"/>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42" w15:restartNumberingAfterBreak="0">
    <w:nsid w:val="74466F8A"/>
    <w:multiLevelType w:val="hybridMultilevel"/>
    <w:tmpl w:val="32183B30"/>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43" w15:restartNumberingAfterBreak="0">
    <w:nsid w:val="747612C0"/>
    <w:multiLevelType w:val="hybridMultilevel"/>
    <w:tmpl w:val="7138D978"/>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44" w15:restartNumberingAfterBreak="0">
    <w:nsid w:val="75976D5A"/>
    <w:multiLevelType w:val="hybridMultilevel"/>
    <w:tmpl w:val="82F0B8EA"/>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45" w15:restartNumberingAfterBreak="0">
    <w:nsid w:val="76601192"/>
    <w:multiLevelType w:val="hybridMultilevel"/>
    <w:tmpl w:val="DE060778"/>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46" w15:restartNumberingAfterBreak="0">
    <w:nsid w:val="78AA6EB7"/>
    <w:multiLevelType w:val="hybridMultilevel"/>
    <w:tmpl w:val="76563852"/>
    <w:lvl w:ilvl="0" w:tplc="041A0005">
      <w:start w:val="1"/>
      <w:numFmt w:val="bullet"/>
      <w:lvlText w:val=""/>
      <w:lvlJc w:val="left"/>
      <w:pPr>
        <w:ind w:left="720" w:hanging="360"/>
      </w:pPr>
      <w:rPr>
        <w:rFonts w:ascii="Wingdings" w:hAnsi="Wingdings"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47" w15:restartNumberingAfterBreak="0">
    <w:nsid w:val="7A392B5F"/>
    <w:multiLevelType w:val="hybridMultilevel"/>
    <w:tmpl w:val="C8B2DD48"/>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48" w15:restartNumberingAfterBreak="0">
    <w:nsid w:val="7B0D6776"/>
    <w:multiLevelType w:val="hybridMultilevel"/>
    <w:tmpl w:val="E532448C"/>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num w:numId="1">
    <w:abstractNumId w:val="46"/>
  </w:num>
  <w:num w:numId="2">
    <w:abstractNumId w:val="11"/>
  </w:num>
  <w:num w:numId="3">
    <w:abstractNumId w:val="48"/>
  </w:num>
  <w:num w:numId="4">
    <w:abstractNumId w:val="23"/>
  </w:num>
  <w:num w:numId="5">
    <w:abstractNumId w:val="12"/>
  </w:num>
  <w:num w:numId="6">
    <w:abstractNumId w:val="18"/>
  </w:num>
  <w:num w:numId="7">
    <w:abstractNumId w:val="41"/>
  </w:num>
  <w:num w:numId="8">
    <w:abstractNumId w:val="42"/>
  </w:num>
  <w:num w:numId="9">
    <w:abstractNumId w:val="10"/>
  </w:num>
  <w:num w:numId="10">
    <w:abstractNumId w:val="29"/>
  </w:num>
  <w:num w:numId="11">
    <w:abstractNumId w:val="43"/>
  </w:num>
  <w:num w:numId="12">
    <w:abstractNumId w:val="6"/>
  </w:num>
  <w:num w:numId="13">
    <w:abstractNumId w:val="44"/>
  </w:num>
  <w:num w:numId="14">
    <w:abstractNumId w:val="45"/>
  </w:num>
  <w:num w:numId="15">
    <w:abstractNumId w:val="14"/>
  </w:num>
  <w:num w:numId="16">
    <w:abstractNumId w:val="47"/>
  </w:num>
  <w:num w:numId="17">
    <w:abstractNumId w:val="40"/>
  </w:num>
  <w:num w:numId="18">
    <w:abstractNumId w:val="20"/>
  </w:num>
  <w:num w:numId="19">
    <w:abstractNumId w:val="34"/>
  </w:num>
  <w:num w:numId="20">
    <w:abstractNumId w:val="17"/>
  </w:num>
  <w:num w:numId="21">
    <w:abstractNumId w:val="30"/>
  </w:num>
  <w:num w:numId="22">
    <w:abstractNumId w:val="1"/>
  </w:num>
  <w:num w:numId="23">
    <w:abstractNumId w:val="21"/>
  </w:num>
  <w:num w:numId="24">
    <w:abstractNumId w:val="8"/>
  </w:num>
  <w:num w:numId="25">
    <w:abstractNumId w:val="26"/>
  </w:num>
  <w:num w:numId="26">
    <w:abstractNumId w:val="28"/>
  </w:num>
  <w:num w:numId="27">
    <w:abstractNumId w:val="24"/>
  </w:num>
  <w:num w:numId="28">
    <w:abstractNumId w:val="16"/>
  </w:num>
  <w:num w:numId="29">
    <w:abstractNumId w:val="36"/>
  </w:num>
  <w:num w:numId="30">
    <w:abstractNumId w:val="27"/>
  </w:num>
  <w:num w:numId="31">
    <w:abstractNumId w:val="38"/>
  </w:num>
  <w:num w:numId="32">
    <w:abstractNumId w:val="0"/>
  </w:num>
  <w:num w:numId="33">
    <w:abstractNumId w:val="25"/>
  </w:num>
  <w:num w:numId="34">
    <w:abstractNumId w:val="2"/>
  </w:num>
  <w:num w:numId="35">
    <w:abstractNumId w:val="22"/>
  </w:num>
  <w:num w:numId="36">
    <w:abstractNumId w:val="7"/>
  </w:num>
  <w:num w:numId="37">
    <w:abstractNumId w:val="37"/>
  </w:num>
  <w:num w:numId="38">
    <w:abstractNumId w:val="9"/>
  </w:num>
  <w:num w:numId="39">
    <w:abstractNumId w:val="3"/>
  </w:num>
  <w:num w:numId="40">
    <w:abstractNumId w:val="4"/>
  </w:num>
  <w:num w:numId="41">
    <w:abstractNumId w:val="19"/>
  </w:num>
  <w:num w:numId="42">
    <w:abstractNumId w:val="5"/>
  </w:num>
  <w:num w:numId="43">
    <w:abstractNumId w:val="32"/>
  </w:num>
  <w:num w:numId="44">
    <w:abstractNumId w:val="35"/>
  </w:num>
  <w:num w:numId="45">
    <w:abstractNumId w:val="33"/>
  </w:num>
  <w:num w:numId="46">
    <w:abstractNumId w:val="39"/>
  </w:num>
  <w:num w:numId="47">
    <w:abstractNumId w:val="31"/>
  </w:num>
  <w:num w:numId="48">
    <w:abstractNumId w:val="13"/>
  </w:num>
  <w:num w:numId="49">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G3MDI2NTWwMDE2NzdW0lEKTi0uzszPAykwqQUAENaVziwAAAA="/>
  </w:docVars>
  <w:rsids>
    <w:rsidRoot w:val="00DE6576"/>
    <w:rsid w:val="00000652"/>
    <w:rsid w:val="00000F31"/>
    <w:rsid w:val="00001C99"/>
    <w:rsid w:val="0000623D"/>
    <w:rsid w:val="0002523F"/>
    <w:rsid w:val="00025D08"/>
    <w:rsid w:val="0003427D"/>
    <w:rsid w:val="00043C70"/>
    <w:rsid w:val="000448A0"/>
    <w:rsid w:val="00052532"/>
    <w:rsid w:val="00061F25"/>
    <w:rsid w:val="000639A3"/>
    <w:rsid w:val="000666C2"/>
    <w:rsid w:val="00077E07"/>
    <w:rsid w:val="00087BA8"/>
    <w:rsid w:val="00094905"/>
    <w:rsid w:val="0009657F"/>
    <w:rsid w:val="00096D37"/>
    <w:rsid w:val="000A14A2"/>
    <w:rsid w:val="000A3AA8"/>
    <w:rsid w:val="000A7D37"/>
    <w:rsid w:val="000B2372"/>
    <w:rsid w:val="000B736A"/>
    <w:rsid w:val="000C460C"/>
    <w:rsid w:val="000D1122"/>
    <w:rsid w:val="000D2FEE"/>
    <w:rsid w:val="000D614A"/>
    <w:rsid w:val="000E1713"/>
    <w:rsid w:val="000F1192"/>
    <w:rsid w:val="000F384D"/>
    <w:rsid w:val="00101F6D"/>
    <w:rsid w:val="00103F75"/>
    <w:rsid w:val="00104C9E"/>
    <w:rsid w:val="00147CCD"/>
    <w:rsid w:val="001519DF"/>
    <w:rsid w:val="00156E48"/>
    <w:rsid w:val="00160A0B"/>
    <w:rsid w:val="00161513"/>
    <w:rsid w:val="0017716C"/>
    <w:rsid w:val="00191130"/>
    <w:rsid w:val="001943FF"/>
    <w:rsid w:val="001A5A77"/>
    <w:rsid w:val="001B5311"/>
    <w:rsid w:val="001C0BA1"/>
    <w:rsid w:val="001D139C"/>
    <w:rsid w:val="001D33B1"/>
    <w:rsid w:val="001D4572"/>
    <w:rsid w:val="001E059D"/>
    <w:rsid w:val="001E56A8"/>
    <w:rsid w:val="001E7056"/>
    <w:rsid w:val="002052D0"/>
    <w:rsid w:val="00205307"/>
    <w:rsid w:val="002069F0"/>
    <w:rsid w:val="00207375"/>
    <w:rsid w:val="0020785B"/>
    <w:rsid w:val="002126F1"/>
    <w:rsid w:val="00216547"/>
    <w:rsid w:val="0022456B"/>
    <w:rsid w:val="00230BFB"/>
    <w:rsid w:val="00232B9D"/>
    <w:rsid w:val="00235CB9"/>
    <w:rsid w:val="00242936"/>
    <w:rsid w:val="002431CE"/>
    <w:rsid w:val="002457C7"/>
    <w:rsid w:val="0028327C"/>
    <w:rsid w:val="00283B53"/>
    <w:rsid w:val="0028425B"/>
    <w:rsid w:val="00285503"/>
    <w:rsid w:val="002936CA"/>
    <w:rsid w:val="00294249"/>
    <w:rsid w:val="002A01AD"/>
    <w:rsid w:val="002C1873"/>
    <w:rsid w:val="002D6BB3"/>
    <w:rsid w:val="002E6307"/>
    <w:rsid w:val="002F1D96"/>
    <w:rsid w:val="002F3E4D"/>
    <w:rsid w:val="00301EBE"/>
    <w:rsid w:val="00312038"/>
    <w:rsid w:val="0031608E"/>
    <w:rsid w:val="003236DA"/>
    <w:rsid w:val="00327908"/>
    <w:rsid w:val="00333DB1"/>
    <w:rsid w:val="00335D33"/>
    <w:rsid w:val="00342B82"/>
    <w:rsid w:val="0035005A"/>
    <w:rsid w:val="0035459F"/>
    <w:rsid w:val="00355CB7"/>
    <w:rsid w:val="00360C0F"/>
    <w:rsid w:val="00365CDD"/>
    <w:rsid w:val="00367999"/>
    <w:rsid w:val="003712D9"/>
    <w:rsid w:val="00383DBB"/>
    <w:rsid w:val="00385E2B"/>
    <w:rsid w:val="003A59B3"/>
    <w:rsid w:val="003B4D8D"/>
    <w:rsid w:val="003D1486"/>
    <w:rsid w:val="003D7A37"/>
    <w:rsid w:val="003E369C"/>
    <w:rsid w:val="003E5A82"/>
    <w:rsid w:val="0040343C"/>
    <w:rsid w:val="00403D5D"/>
    <w:rsid w:val="00412283"/>
    <w:rsid w:val="004129F8"/>
    <w:rsid w:val="0041361E"/>
    <w:rsid w:val="004156BC"/>
    <w:rsid w:val="00422B5B"/>
    <w:rsid w:val="00426568"/>
    <w:rsid w:val="00430C29"/>
    <w:rsid w:val="00440E61"/>
    <w:rsid w:val="00452818"/>
    <w:rsid w:val="00456DEB"/>
    <w:rsid w:val="00461330"/>
    <w:rsid w:val="00470E1E"/>
    <w:rsid w:val="00470F3D"/>
    <w:rsid w:val="00471E09"/>
    <w:rsid w:val="0048106A"/>
    <w:rsid w:val="004825C5"/>
    <w:rsid w:val="00483323"/>
    <w:rsid w:val="004D2539"/>
    <w:rsid w:val="004E2D18"/>
    <w:rsid w:val="004E3963"/>
    <w:rsid w:val="004E5D8B"/>
    <w:rsid w:val="004F3388"/>
    <w:rsid w:val="0050223C"/>
    <w:rsid w:val="00511469"/>
    <w:rsid w:val="00512A8A"/>
    <w:rsid w:val="00512E15"/>
    <w:rsid w:val="00545D7D"/>
    <w:rsid w:val="005521F3"/>
    <w:rsid w:val="00553143"/>
    <w:rsid w:val="00554FC5"/>
    <w:rsid w:val="00560632"/>
    <w:rsid w:val="00564DAD"/>
    <w:rsid w:val="00590ECD"/>
    <w:rsid w:val="005A4113"/>
    <w:rsid w:val="005B7A1D"/>
    <w:rsid w:val="005C213E"/>
    <w:rsid w:val="005C787C"/>
    <w:rsid w:val="005D0388"/>
    <w:rsid w:val="005D2C85"/>
    <w:rsid w:val="005D3F2A"/>
    <w:rsid w:val="005D599E"/>
    <w:rsid w:val="005D6315"/>
    <w:rsid w:val="005F4EF6"/>
    <w:rsid w:val="006052C0"/>
    <w:rsid w:val="00615F5A"/>
    <w:rsid w:val="00617B35"/>
    <w:rsid w:val="00621D08"/>
    <w:rsid w:val="006324F8"/>
    <w:rsid w:val="00634487"/>
    <w:rsid w:val="0063630E"/>
    <w:rsid w:val="006446D6"/>
    <w:rsid w:val="006453A1"/>
    <w:rsid w:val="00653138"/>
    <w:rsid w:val="00654237"/>
    <w:rsid w:val="006626C8"/>
    <w:rsid w:val="00665145"/>
    <w:rsid w:val="00670F4E"/>
    <w:rsid w:val="00671B80"/>
    <w:rsid w:val="00681862"/>
    <w:rsid w:val="00687063"/>
    <w:rsid w:val="00692325"/>
    <w:rsid w:val="006A6F1E"/>
    <w:rsid w:val="006B668F"/>
    <w:rsid w:val="006B69FD"/>
    <w:rsid w:val="006C750B"/>
    <w:rsid w:val="006D2E7C"/>
    <w:rsid w:val="006D498A"/>
    <w:rsid w:val="006F0240"/>
    <w:rsid w:val="006F3BD2"/>
    <w:rsid w:val="00705812"/>
    <w:rsid w:val="00713617"/>
    <w:rsid w:val="00714542"/>
    <w:rsid w:val="00737314"/>
    <w:rsid w:val="007401DB"/>
    <w:rsid w:val="00754375"/>
    <w:rsid w:val="007560F2"/>
    <w:rsid w:val="00767AEE"/>
    <w:rsid w:val="00775442"/>
    <w:rsid w:val="007922BF"/>
    <w:rsid w:val="0079548E"/>
    <w:rsid w:val="007963F0"/>
    <w:rsid w:val="007A369A"/>
    <w:rsid w:val="007A42C8"/>
    <w:rsid w:val="007A4FEE"/>
    <w:rsid w:val="007C112A"/>
    <w:rsid w:val="007D6DED"/>
    <w:rsid w:val="007E101A"/>
    <w:rsid w:val="007E4F42"/>
    <w:rsid w:val="007E5F16"/>
    <w:rsid w:val="008055A7"/>
    <w:rsid w:val="00813C8D"/>
    <w:rsid w:val="00827423"/>
    <w:rsid w:val="00835F35"/>
    <w:rsid w:val="0083618A"/>
    <w:rsid w:val="008367E8"/>
    <w:rsid w:val="00856AD4"/>
    <w:rsid w:val="00862AC5"/>
    <w:rsid w:val="00866F7C"/>
    <w:rsid w:val="0087355A"/>
    <w:rsid w:val="00874673"/>
    <w:rsid w:val="00882AAD"/>
    <w:rsid w:val="00885B85"/>
    <w:rsid w:val="00886F00"/>
    <w:rsid w:val="008918AA"/>
    <w:rsid w:val="00897E8D"/>
    <w:rsid w:val="008A1334"/>
    <w:rsid w:val="008A288F"/>
    <w:rsid w:val="008A3617"/>
    <w:rsid w:val="008A39EB"/>
    <w:rsid w:val="008B7F3C"/>
    <w:rsid w:val="008C5035"/>
    <w:rsid w:val="008D1D59"/>
    <w:rsid w:val="008D4848"/>
    <w:rsid w:val="008E1D63"/>
    <w:rsid w:val="008E1EC8"/>
    <w:rsid w:val="008F260B"/>
    <w:rsid w:val="008F6F21"/>
    <w:rsid w:val="0090543E"/>
    <w:rsid w:val="009236F2"/>
    <w:rsid w:val="00927C59"/>
    <w:rsid w:val="00945412"/>
    <w:rsid w:val="00945F57"/>
    <w:rsid w:val="009506E6"/>
    <w:rsid w:val="0095567A"/>
    <w:rsid w:val="009635F0"/>
    <w:rsid w:val="009643C2"/>
    <w:rsid w:val="00972385"/>
    <w:rsid w:val="00972DC0"/>
    <w:rsid w:val="00975EF4"/>
    <w:rsid w:val="0097610E"/>
    <w:rsid w:val="009808CF"/>
    <w:rsid w:val="00981209"/>
    <w:rsid w:val="00982531"/>
    <w:rsid w:val="009964A7"/>
    <w:rsid w:val="00996C17"/>
    <w:rsid w:val="009A14DD"/>
    <w:rsid w:val="009A4D07"/>
    <w:rsid w:val="009B2E99"/>
    <w:rsid w:val="009B42D6"/>
    <w:rsid w:val="009C068F"/>
    <w:rsid w:val="009C33D0"/>
    <w:rsid w:val="009D2EE1"/>
    <w:rsid w:val="009D62C5"/>
    <w:rsid w:val="009E0595"/>
    <w:rsid w:val="009E5A5C"/>
    <w:rsid w:val="009F288E"/>
    <w:rsid w:val="009F5D14"/>
    <w:rsid w:val="00A02489"/>
    <w:rsid w:val="00A07B70"/>
    <w:rsid w:val="00A232FB"/>
    <w:rsid w:val="00A25521"/>
    <w:rsid w:val="00A32FC0"/>
    <w:rsid w:val="00A33702"/>
    <w:rsid w:val="00A420BA"/>
    <w:rsid w:val="00A45D8F"/>
    <w:rsid w:val="00A526FC"/>
    <w:rsid w:val="00A53C27"/>
    <w:rsid w:val="00A620CB"/>
    <w:rsid w:val="00A752C1"/>
    <w:rsid w:val="00A7689D"/>
    <w:rsid w:val="00A802A6"/>
    <w:rsid w:val="00A85613"/>
    <w:rsid w:val="00A968D4"/>
    <w:rsid w:val="00AA0255"/>
    <w:rsid w:val="00AA6E92"/>
    <w:rsid w:val="00AC14B6"/>
    <w:rsid w:val="00AC238F"/>
    <w:rsid w:val="00AC5887"/>
    <w:rsid w:val="00AC59A2"/>
    <w:rsid w:val="00AD0196"/>
    <w:rsid w:val="00AE2616"/>
    <w:rsid w:val="00AE328D"/>
    <w:rsid w:val="00AE4513"/>
    <w:rsid w:val="00B00750"/>
    <w:rsid w:val="00B00ACE"/>
    <w:rsid w:val="00B06C11"/>
    <w:rsid w:val="00B07585"/>
    <w:rsid w:val="00B14F59"/>
    <w:rsid w:val="00B15CBD"/>
    <w:rsid w:val="00B34854"/>
    <w:rsid w:val="00B4090F"/>
    <w:rsid w:val="00B457D8"/>
    <w:rsid w:val="00B5258D"/>
    <w:rsid w:val="00B53328"/>
    <w:rsid w:val="00B62870"/>
    <w:rsid w:val="00B704F8"/>
    <w:rsid w:val="00B8033B"/>
    <w:rsid w:val="00B80E9E"/>
    <w:rsid w:val="00B85335"/>
    <w:rsid w:val="00B8538C"/>
    <w:rsid w:val="00B869CF"/>
    <w:rsid w:val="00B97574"/>
    <w:rsid w:val="00BA0464"/>
    <w:rsid w:val="00BA14D1"/>
    <w:rsid w:val="00BA331D"/>
    <w:rsid w:val="00BA381B"/>
    <w:rsid w:val="00BA5F7E"/>
    <w:rsid w:val="00BA7B3D"/>
    <w:rsid w:val="00BB0783"/>
    <w:rsid w:val="00BC0CD0"/>
    <w:rsid w:val="00BC0EAF"/>
    <w:rsid w:val="00BD6414"/>
    <w:rsid w:val="00BE24BF"/>
    <w:rsid w:val="00BE4E68"/>
    <w:rsid w:val="00BF4651"/>
    <w:rsid w:val="00BF685F"/>
    <w:rsid w:val="00C3303E"/>
    <w:rsid w:val="00C41B47"/>
    <w:rsid w:val="00C47CF2"/>
    <w:rsid w:val="00C50257"/>
    <w:rsid w:val="00C56AE0"/>
    <w:rsid w:val="00C57075"/>
    <w:rsid w:val="00C662B1"/>
    <w:rsid w:val="00C67812"/>
    <w:rsid w:val="00CA66AE"/>
    <w:rsid w:val="00CC302E"/>
    <w:rsid w:val="00CC38D1"/>
    <w:rsid w:val="00CC3F01"/>
    <w:rsid w:val="00CD3122"/>
    <w:rsid w:val="00CE096F"/>
    <w:rsid w:val="00CE7A02"/>
    <w:rsid w:val="00CF245D"/>
    <w:rsid w:val="00CF497B"/>
    <w:rsid w:val="00CF601C"/>
    <w:rsid w:val="00D02C20"/>
    <w:rsid w:val="00D32577"/>
    <w:rsid w:val="00D42A60"/>
    <w:rsid w:val="00D50577"/>
    <w:rsid w:val="00D5202F"/>
    <w:rsid w:val="00D56C35"/>
    <w:rsid w:val="00D60300"/>
    <w:rsid w:val="00D60F58"/>
    <w:rsid w:val="00D61201"/>
    <w:rsid w:val="00D6262A"/>
    <w:rsid w:val="00D65E7C"/>
    <w:rsid w:val="00D663BD"/>
    <w:rsid w:val="00D6673B"/>
    <w:rsid w:val="00D72475"/>
    <w:rsid w:val="00D81B79"/>
    <w:rsid w:val="00D82E4C"/>
    <w:rsid w:val="00D93BA9"/>
    <w:rsid w:val="00D96E2A"/>
    <w:rsid w:val="00DA4971"/>
    <w:rsid w:val="00DA62D1"/>
    <w:rsid w:val="00DC03A7"/>
    <w:rsid w:val="00DC3CFC"/>
    <w:rsid w:val="00DD0D0B"/>
    <w:rsid w:val="00DE3E3E"/>
    <w:rsid w:val="00DE4371"/>
    <w:rsid w:val="00DE6576"/>
    <w:rsid w:val="00DE7B75"/>
    <w:rsid w:val="00DF33A6"/>
    <w:rsid w:val="00DF37C7"/>
    <w:rsid w:val="00DF4475"/>
    <w:rsid w:val="00E00330"/>
    <w:rsid w:val="00E17D68"/>
    <w:rsid w:val="00E3481F"/>
    <w:rsid w:val="00E369F4"/>
    <w:rsid w:val="00E4200C"/>
    <w:rsid w:val="00E51C5E"/>
    <w:rsid w:val="00E55D8D"/>
    <w:rsid w:val="00E5606E"/>
    <w:rsid w:val="00E66A25"/>
    <w:rsid w:val="00E713C2"/>
    <w:rsid w:val="00E73DE0"/>
    <w:rsid w:val="00E776A5"/>
    <w:rsid w:val="00E9383C"/>
    <w:rsid w:val="00E977A8"/>
    <w:rsid w:val="00E97D8D"/>
    <w:rsid w:val="00EA01FE"/>
    <w:rsid w:val="00EB242E"/>
    <w:rsid w:val="00EB613A"/>
    <w:rsid w:val="00EB7D7A"/>
    <w:rsid w:val="00EE019B"/>
    <w:rsid w:val="00EE4ADD"/>
    <w:rsid w:val="00EF4CE7"/>
    <w:rsid w:val="00F01648"/>
    <w:rsid w:val="00F07668"/>
    <w:rsid w:val="00F10476"/>
    <w:rsid w:val="00F2709F"/>
    <w:rsid w:val="00F34F46"/>
    <w:rsid w:val="00F44E3D"/>
    <w:rsid w:val="00F516B6"/>
    <w:rsid w:val="00F54C04"/>
    <w:rsid w:val="00F55907"/>
    <w:rsid w:val="00F64591"/>
    <w:rsid w:val="00F653D9"/>
    <w:rsid w:val="00F66569"/>
    <w:rsid w:val="00F854E8"/>
    <w:rsid w:val="00F85EB3"/>
    <w:rsid w:val="00F87F72"/>
    <w:rsid w:val="00F9331B"/>
    <w:rsid w:val="00FA4646"/>
    <w:rsid w:val="00FA5C8C"/>
    <w:rsid w:val="00FB0C7C"/>
    <w:rsid w:val="00FC0554"/>
    <w:rsid w:val="00FC27E3"/>
    <w:rsid w:val="00FC37FA"/>
    <w:rsid w:val="00FC4EAE"/>
    <w:rsid w:val="00FE13CC"/>
    <w:rsid w:val="00FE16D1"/>
    <w:rsid w:val="00FE54D0"/>
    <w:rsid w:val="00FE5E57"/>
    <w:rsid w:val="00FF2183"/>
    <w:rsid w:val="00FF2395"/>
    <w:rsid w:val="00FF5643"/>
    <w:rsid w:val="00FF66E4"/>
    <w:rsid w:val="00FF7502"/>
    <w:rsid w:val="00FF7F24"/>
  </w:rsids>
  <m:mathPr>
    <m:mathFont m:val="Cambria Math"/>
    <m:brkBin m:val="before"/>
    <m:brkBinSub m:val="--"/>
    <m:smallFrac/>
    <m:dispDef/>
    <m:lMargin m:val="0"/>
    <m:rMargin m:val="0"/>
    <m:defJc m:val="centerGroup"/>
    <m:wrapIndent m:val="1440"/>
    <m:intLim m:val="subSup"/>
    <m:naryLim m:val="undOvr"/>
  </m:mathPr>
  <w:themeFontLang w:val="hr-H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243B10D"/>
  <w15:docId w15:val="{6C11FA53-876F-4EE4-9EF7-98D815AC52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hr-HR"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Tekst"/>
    <w:qFormat/>
    <w:rsid w:val="003D7A37"/>
    <w:pPr>
      <w:spacing w:after="120"/>
      <w:jc w:val="both"/>
    </w:pPr>
    <w:rPr>
      <w:rFonts w:ascii="Calibri" w:eastAsia="Calibri" w:hAnsi="Calibri" w:cs="Times New Roman"/>
    </w:rPr>
  </w:style>
  <w:style w:type="paragraph" w:styleId="Heading1">
    <w:name w:val="heading 1"/>
    <w:basedOn w:val="Normal"/>
    <w:next w:val="Normal"/>
    <w:link w:val="Heading1Char"/>
    <w:uiPriority w:val="9"/>
    <w:rsid w:val="00681862"/>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rsid w:val="00681862"/>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E6576"/>
    <w:pPr>
      <w:tabs>
        <w:tab w:val="center" w:pos="4536"/>
        <w:tab w:val="right" w:pos="9072"/>
      </w:tabs>
      <w:spacing w:after="0" w:line="240" w:lineRule="auto"/>
    </w:pPr>
  </w:style>
  <w:style w:type="character" w:customStyle="1" w:styleId="HeaderChar">
    <w:name w:val="Header Char"/>
    <w:basedOn w:val="DefaultParagraphFont"/>
    <w:link w:val="Header"/>
    <w:uiPriority w:val="99"/>
    <w:rsid w:val="00DE6576"/>
    <w:rPr>
      <w:rFonts w:ascii="Calibri" w:eastAsia="Calibri" w:hAnsi="Calibri" w:cs="Times New Roman"/>
    </w:rPr>
  </w:style>
  <w:style w:type="paragraph" w:styleId="Footer">
    <w:name w:val="footer"/>
    <w:basedOn w:val="Normal"/>
    <w:link w:val="FooterChar"/>
    <w:uiPriority w:val="99"/>
    <w:unhideWhenUsed/>
    <w:rsid w:val="00DE6576"/>
    <w:pPr>
      <w:tabs>
        <w:tab w:val="center" w:pos="4536"/>
        <w:tab w:val="right" w:pos="9072"/>
      </w:tabs>
      <w:spacing w:after="0" w:line="240" w:lineRule="auto"/>
    </w:pPr>
  </w:style>
  <w:style w:type="character" w:customStyle="1" w:styleId="FooterChar">
    <w:name w:val="Footer Char"/>
    <w:basedOn w:val="DefaultParagraphFont"/>
    <w:link w:val="Footer"/>
    <w:uiPriority w:val="99"/>
    <w:rsid w:val="00DE6576"/>
    <w:rPr>
      <w:rFonts w:ascii="Calibri" w:eastAsia="Calibri" w:hAnsi="Calibri" w:cs="Times New Roman"/>
    </w:rPr>
  </w:style>
  <w:style w:type="character" w:customStyle="1" w:styleId="longtext">
    <w:name w:val="long_text"/>
    <w:basedOn w:val="DefaultParagraphFont"/>
    <w:rsid w:val="00FE16D1"/>
  </w:style>
  <w:style w:type="paragraph" w:styleId="BalloonText">
    <w:name w:val="Balloon Text"/>
    <w:basedOn w:val="Normal"/>
    <w:link w:val="BalloonTextChar"/>
    <w:uiPriority w:val="99"/>
    <w:semiHidden/>
    <w:unhideWhenUsed/>
    <w:rsid w:val="00FE16D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E16D1"/>
    <w:rPr>
      <w:rFonts w:ascii="Tahoma" w:eastAsia="Calibri" w:hAnsi="Tahoma" w:cs="Tahoma"/>
      <w:sz w:val="16"/>
      <w:szCs w:val="16"/>
    </w:rPr>
  </w:style>
  <w:style w:type="table" w:styleId="ColorfulGrid-Accent5">
    <w:name w:val="Colorful Grid Accent 5"/>
    <w:basedOn w:val="TableNormal"/>
    <w:uiPriority w:val="73"/>
    <w:rsid w:val="00D60F58"/>
    <w:pPr>
      <w:spacing w:after="0" w:line="240" w:lineRule="auto"/>
    </w:pPr>
    <w:rPr>
      <w:rFonts w:ascii="Trebuchet MS" w:hAnsi="Trebuchet MS"/>
      <w:color w:val="000000" w:themeColor="text1"/>
      <w:sz w:val="18"/>
    </w:rPr>
    <w:tblPr>
      <w:tblStyleRowBandSize w:val="1"/>
      <w:tblStyleColBandSize w:val="1"/>
      <w:tblBorders>
        <w:insideH w:val="single" w:sz="4" w:space="0" w:color="FFFFFF" w:themeColor="background1"/>
      </w:tblBorders>
    </w:tblPr>
    <w:tcPr>
      <w:shd w:val="clear" w:color="auto" w:fill="00A6A2"/>
    </w:tcPr>
    <w:tblStylePr w:type="firstRow">
      <w:rPr>
        <w:b/>
        <w:bCs/>
      </w:rPr>
      <w:tblPr/>
      <w:tcPr>
        <w:shd w:val="clear" w:color="auto" w:fill="00A6A2"/>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paragraph" w:customStyle="1" w:styleId="NASLOVRADA">
    <w:name w:val="NASLOV RADA"/>
    <w:basedOn w:val="HEAD1"/>
    <w:qFormat/>
    <w:rsid w:val="007A42C8"/>
    <w:pPr>
      <w:spacing w:before="0" w:after="240"/>
      <w:jc w:val="center"/>
    </w:pPr>
    <w:rPr>
      <w:color w:val="006600"/>
      <w:sz w:val="28"/>
    </w:rPr>
  </w:style>
  <w:style w:type="paragraph" w:customStyle="1" w:styleId="HEAD1">
    <w:name w:val="HEAD 1"/>
    <w:basedOn w:val="NASLOV1"/>
    <w:link w:val="HEAD1Char"/>
    <w:rsid w:val="00714542"/>
  </w:style>
  <w:style w:type="paragraph" w:customStyle="1" w:styleId="Naslov21">
    <w:name w:val="Naslov 21"/>
    <w:basedOn w:val="Normal"/>
    <w:qFormat/>
    <w:rsid w:val="00670F4E"/>
    <w:pPr>
      <w:spacing w:after="0"/>
    </w:pPr>
    <w:rPr>
      <w:b/>
    </w:rPr>
  </w:style>
  <w:style w:type="paragraph" w:customStyle="1" w:styleId="Naslov31">
    <w:name w:val="Naslov 31"/>
    <w:basedOn w:val="Normal"/>
    <w:qFormat/>
    <w:rsid w:val="00A02489"/>
    <w:pPr>
      <w:spacing w:after="0" w:line="240" w:lineRule="auto"/>
    </w:pPr>
    <w:rPr>
      <w:rFonts w:asciiTheme="minorHAnsi" w:eastAsia="Times New Roman" w:hAnsiTheme="minorHAnsi" w:cs="Arial"/>
      <w:i/>
    </w:rPr>
  </w:style>
  <w:style w:type="paragraph" w:customStyle="1" w:styleId="Natpistabliceipriloga">
    <w:name w:val="Natpis tablice i priloga"/>
    <w:basedOn w:val="Caption"/>
    <w:link w:val="NatpistabliceiprilogaChar"/>
    <w:qFormat/>
    <w:rsid w:val="004E2D18"/>
    <w:pPr>
      <w:spacing w:after="0"/>
      <w:ind w:left="567" w:hanging="567"/>
    </w:pPr>
    <w:rPr>
      <w:color w:val="A6A6A6" w:themeColor="background1" w:themeShade="A6"/>
    </w:rPr>
  </w:style>
  <w:style w:type="paragraph" w:styleId="Title">
    <w:name w:val="Title"/>
    <w:basedOn w:val="Normal"/>
    <w:next w:val="Normal"/>
    <w:link w:val="TitleChar"/>
    <w:uiPriority w:val="10"/>
    <w:rsid w:val="00681862"/>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681862"/>
    <w:rPr>
      <w:rFonts w:asciiTheme="majorHAnsi" w:eastAsiaTheme="majorEastAsia" w:hAnsiTheme="majorHAnsi" w:cstheme="majorBidi"/>
      <w:color w:val="17365D" w:themeColor="text2" w:themeShade="BF"/>
      <w:spacing w:val="5"/>
      <w:kern w:val="28"/>
      <w:sz w:val="52"/>
      <w:szCs w:val="52"/>
    </w:rPr>
  </w:style>
  <w:style w:type="character" w:customStyle="1" w:styleId="Heading1Char">
    <w:name w:val="Heading 1 Char"/>
    <w:basedOn w:val="DefaultParagraphFont"/>
    <w:link w:val="Heading1"/>
    <w:uiPriority w:val="9"/>
    <w:rsid w:val="00681862"/>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semiHidden/>
    <w:rsid w:val="00681862"/>
    <w:rPr>
      <w:rFonts w:asciiTheme="majorHAnsi" w:eastAsiaTheme="majorEastAsia" w:hAnsiTheme="majorHAnsi" w:cstheme="majorBidi"/>
      <w:b/>
      <w:bCs/>
      <w:color w:val="4F81BD" w:themeColor="accent1"/>
      <w:sz w:val="26"/>
      <w:szCs w:val="26"/>
    </w:rPr>
  </w:style>
  <w:style w:type="paragraph" w:styleId="Caption">
    <w:name w:val="caption"/>
    <w:basedOn w:val="Normal"/>
    <w:next w:val="Normal"/>
    <w:link w:val="CaptionChar"/>
    <w:uiPriority w:val="35"/>
    <w:semiHidden/>
    <w:unhideWhenUsed/>
    <w:qFormat/>
    <w:rsid w:val="00681862"/>
    <w:pPr>
      <w:spacing w:line="240" w:lineRule="auto"/>
    </w:pPr>
    <w:rPr>
      <w:b/>
      <w:bCs/>
      <w:color w:val="4F81BD" w:themeColor="accent1"/>
      <w:sz w:val="18"/>
      <w:szCs w:val="18"/>
    </w:rPr>
  </w:style>
  <w:style w:type="paragraph" w:styleId="ListParagraph">
    <w:name w:val="List Paragraph"/>
    <w:basedOn w:val="Normal"/>
    <w:uiPriority w:val="34"/>
    <w:rsid w:val="00713617"/>
    <w:pPr>
      <w:ind w:left="720"/>
      <w:contextualSpacing/>
    </w:pPr>
  </w:style>
  <w:style w:type="character" w:styleId="Hyperlink">
    <w:name w:val="Hyperlink"/>
    <w:basedOn w:val="DefaultParagraphFont"/>
    <w:unhideWhenUsed/>
    <w:rsid w:val="009F288E"/>
    <w:rPr>
      <w:color w:val="0000FF"/>
      <w:u w:val="single"/>
    </w:rPr>
  </w:style>
  <w:style w:type="paragraph" w:styleId="NoSpacing">
    <w:name w:val="No Spacing"/>
    <w:aliases w:val="Sažetak i Zahvala,Popis literature"/>
    <w:link w:val="NoSpacingChar"/>
    <w:uiPriority w:val="1"/>
    <w:qFormat/>
    <w:rsid w:val="00CC3F01"/>
    <w:pPr>
      <w:spacing w:after="240" w:line="240" w:lineRule="auto"/>
      <w:jc w:val="both"/>
    </w:pPr>
    <w:rPr>
      <w:rFonts w:ascii="Calibri" w:eastAsia="Calibri" w:hAnsi="Calibri" w:cs="Times New Roman"/>
      <w:sz w:val="20"/>
      <w:szCs w:val="20"/>
    </w:rPr>
  </w:style>
  <w:style w:type="character" w:customStyle="1" w:styleId="NoSpacingChar">
    <w:name w:val="No Spacing Char"/>
    <w:aliases w:val="Sažetak i Zahvala Char,Popis literature Char"/>
    <w:basedOn w:val="DefaultParagraphFont"/>
    <w:link w:val="NoSpacing"/>
    <w:uiPriority w:val="1"/>
    <w:rsid w:val="00CC3F01"/>
    <w:rPr>
      <w:rFonts w:ascii="Calibri" w:eastAsia="Calibri" w:hAnsi="Calibri" w:cs="Times New Roman"/>
      <w:sz w:val="20"/>
      <w:szCs w:val="20"/>
    </w:rPr>
  </w:style>
  <w:style w:type="character" w:styleId="PlaceholderText">
    <w:name w:val="Placeholder Text"/>
    <w:basedOn w:val="DefaultParagraphFont"/>
    <w:uiPriority w:val="99"/>
    <w:semiHidden/>
    <w:rsid w:val="000B736A"/>
    <w:rPr>
      <w:color w:val="808080"/>
    </w:rPr>
  </w:style>
  <w:style w:type="paragraph" w:customStyle="1" w:styleId="NaslovSAETAKiZAHVALA">
    <w:name w:val="Naslov SAŽETAK i ZAHVALA"/>
    <w:basedOn w:val="Heading1"/>
    <w:link w:val="NaslovSAETAKiZAHVALAChar"/>
    <w:qFormat/>
    <w:rsid w:val="00B15CBD"/>
    <w:pPr>
      <w:spacing w:before="200" w:line="240" w:lineRule="auto"/>
    </w:pPr>
    <w:rPr>
      <w:rFonts w:asciiTheme="minorHAnsi" w:eastAsia="Times New Roman" w:hAnsiTheme="minorHAnsi" w:cs="Times New Roman"/>
      <w:caps/>
      <w:color w:val="auto"/>
      <w:sz w:val="20"/>
      <w:szCs w:val="32"/>
      <w:lang w:val="en-US"/>
    </w:rPr>
  </w:style>
  <w:style w:type="paragraph" w:customStyle="1" w:styleId="NASLOV1">
    <w:name w:val="NASLOV 1"/>
    <w:basedOn w:val="NaslovSAETAKiZAHVALA"/>
    <w:link w:val="NASLOV1Char"/>
    <w:qFormat/>
    <w:rsid w:val="00B8033B"/>
    <w:rPr>
      <w:rFonts w:eastAsia="Calibri"/>
      <w:sz w:val="24"/>
      <w:szCs w:val="24"/>
    </w:rPr>
  </w:style>
  <w:style w:type="character" w:styleId="SubtleEmphasis">
    <w:name w:val="Subtle Emphasis"/>
    <w:aliases w:val="Ključne riječi"/>
    <w:basedOn w:val="DefaultParagraphFont"/>
    <w:uiPriority w:val="19"/>
    <w:qFormat/>
    <w:rsid w:val="006B69FD"/>
    <w:rPr>
      <w:i/>
      <w:iCs/>
      <w:color w:val="808080" w:themeColor="text1" w:themeTint="7F"/>
      <w:sz w:val="20"/>
    </w:rPr>
  </w:style>
  <w:style w:type="character" w:styleId="Emphasis">
    <w:name w:val="Emphasis"/>
    <w:aliases w:val="Autori"/>
    <w:uiPriority w:val="20"/>
    <w:qFormat/>
    <w:rsid w:val="007A42C8"/>
    <w:rPr>
      <w:rFonts w:ascii="Calibri" w:hAnsi="Calibri"/>
      <w:i/>
      <w:color w:val="auto"/>
      <w:sz w:val="22"/>
      <w:szCs w:val="22"/>
      <w:lang w:val="hr-HR"/>
    </w:rPr>
  </w:style>
  <w:style w:type="table" w:styleId="MediumGrid3-Accent3">
    <w:name w:val="Medium Grid 3 Accent 3"/>
    <w:basedOn w:val="TableNormal"/>
    <w:uiPriority w:val="69"/>
    <w:rsid w:val="00EF4CE7"/>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character" w:styleId="Strong">
    <w:name w:val="Strong"/>
    <w:aliases w:val="Slika"/>
    <w:uiPriority w:val="22"/>
    <w:rsid w:val="004E2D18"/>
  </w:style>
  <w:style w:type="paragraph" w:styleId="Subtitle">
    <w:name w:val="Subtitle"/>
    <w:aliases w:val="Literatura"/>
    <w:basedOn w:val="Normal"/>
    <w:next w:val="Normal"/>
    <w:link w:val="SubtitleChar"/>
    <w:uiPriority w:val="11"/>
    <w:qFormat/>
    <w:rsid w:val="002F1D96"/>
    <w:pPr>
      <w:spacing w:after="0" w:line="240" w:lineRule="auto"/>
      <w:ind w:left="567" w:hanging="567"/>
      <w:jc w:val="left"/>
    </w:pPr>
    <w:rPr>
      <w:sz w:val="18"/>
    </w:rPr>
  </w:style>
  <w:style w:type="character" w:customStyle="1" w:styleId="SubtitleChar">
    <w:name w:val="Subtitle Char"/>
    <w:aliases w:val="Literatura Char"/>
    <w:basedOn w:val="DefaultParagraphFont"/>
    <w:link w:val="Subtitle"/>
    <w:uiPriority w:val="11"/>
    <w:rsid w:val="002F1D96"/>
    <w:rPr>
      <w:rFonts w:ascii="Calibri" w:eastAsia="Calibri" w:hAnsi="Calibri" w:cs="Times New Roman"/>
      <w:sz w:val="18"/>
    </w:rPr>
  </w:style>
  <w:style w:type="paragraph" w:customStyle="1" w:styleId="kolaimentor">
    <w:name w:val="Škola i mentor"/>
    <w:basedOn w:val="Normal"/>
    <w:link w:val="kolaimentorChar"/>
    <w:qFormat/>
    <w:rsid w:val="00B00750"/>
    <w:pPr>
      <w:spacing w:after="0" w:line="240" w:lineRule="auto"/>
      <w:jc w:val="center"/>
    </w:pPr>
    <w:rPr>
      <w:i/>
    </w:rPr>
  </w:style>
  <w:style w:type="paragraph" w:customStyle="1" w:styleId="Potpisslike">
    <w:name w:val="Potpis slike"/>
    <w:basedOn w:val="Natpistabliceipriloga"/>
    <w:link w:val="PotpisslikeChar"/>
    <w:qFormat/>
    <w:rsid w:val="004E2D18"/>
    <w:pPr>
      <w:jc w:val="center"/>
    </w:pPr>
  </w:style>
  <w:style w:type="character" w:customStyle="1" w:styleId="kolaimentorChar">
    <w:name w:val="Škola i mentor Char"/>
    <w:basedOn w:val="DefaultParagraphFont"/>
    <w:link w:val="kolaimentor"/>
    <w:rsid w:val="00B00750"/>
    <w:rPr>
      <w:rFonts w:ascii="Calibri" w:eastAsia="Calibri" w:hAnsi="Calibri" w:cs="Times New Roman"/>
      <w:i/>
    </w:rPr>
  </w:style>
  <w:style w:type="paragraph" w:customStyle="1" w:styleId="Link">
    <w:name w:val="Link"/>
    <w:basedOn w:val="Normal"/>
    <w:link w:val="LinkChar"/>
    <w:qFormat/>
    <w:rsid w:val="00483323"/>
    <w:rPr>
      <w:i/>
      <w:color w:val="006600"/>
      <w:u w:val="single"/>
    </w:rPr>
  </w:style>
  <w:style w:type="character" w:customStyle="1" w:styleId="CaptionChar">
    <w:name w:val="Caption Char"/>
    <w:basedOn w:val="DefaultParagraphFont"/>
    <w:link w:val="Caption"/>
    <w:uiPriority w:val="35"/>
    <w:semiHidden/>
    <w:rsid w:val="004E2D18"/>
    <w:rPr>
      <w:rFonts w:ascii="Calibri" w:eastAsia="Calibri" w:hAnsi="Calibri" w:cs="Times New Roman"/>
      <w:b/>
      <w:bCs/>
      <w:color w:val="4F81BD" w:themeColor="accent1"/>
      <w:sz w:val="18"/>
      <w:szCs w:val="18"/>
    </w:rPr>
  </w:style>
  <w:style w:type="character" w:customStyle="1" w:styleId="NatpistabliceiprilogaChar">
    <w:name w:val="Natpis tablice i priloga Char"/>
    <w:basedOn w:val="CaptionChar"/>
    <w:link w:val="Natpistabliceipriloga"/>
    <w:rsid w:val="004E2D18"/>
    <w:rPr>
      <w:rFonts w:ascii="Calibri" w:eastAsia="Calibri" w:hAnsi="Calibri" w:cs="Times New Roman"/>
      <w:b/>
      <w:bCs/>
      <w:color w:val="A6A6A6" w:themeColor="background1" w:themeShade="A6"/>
      <w:sz w:val="18"/>
      <w:szCs w:val="18"/>
    </w:rPr>
  </w:style>
  <w:style w:type="character" w:customStyle="1" w:styleId="PotpisslikeChar">
    <w:name w:val="Potpis slike Char"/>
    <w:basedOn w:val="NatpistabliceiprilogaChar"/>
    <w:link w:val="Potpisslike"/>
    <w:rsid w:val="004E2D18"/>
    <w:rPr>
      <w:rFonts w:ascii="Calibri" w:eastAsia="Calibri" w:hAnsi="Calibri" w:cs="Times New Roman"/>
      <w:b/>
      <w:bCs/>
      <w:color w:val="A6A6A6" w:themeColor="background1" w:themeShade="A6"/>
      <w:sz w:val="18"/>
      <w:szCs w:val="18"/>
    </w:rPr>
  </w:style>
  <w:style w:type="character" w:customStyle="1" w:styleId="LinkChar">
    <w:name w:val="Link Char"/>
    <w:basedOn w:val="DefaultParagraphFont"/>
    <w:link w:val="Link"/>
    <w:rsid w:val="00483323"/>
    <w:rPr>
      <w:rFonts w:ascii="Calibri" w:eastAsia="Calibri" w:hAnsi="Calibri" w:cs="Times New Roman"/>
      <w:i/>
      <w:color w:val="006600"/>
      <w:u w:val="single"/>
    </w:rPr>
  </w:style>
  <w:style w:type="numbering" w:customStyle="1" w:styleId="NoList1">
    <w:name w:val="No List1"/>
    <w:next w:val="NoList"/>
    <w:uiPriority w:val="99"/>
    <w:semiHidden/>
    <w:unhideWhenUsed/>
    <w:rsid w:val="001A5A77"/>
  </w:style>
  <w:style w:type="table" w:customStyle="1" w:styleId="ColorfulGrid-Accent51">
    <w:name w:val="Colorful Grid - Accent 51"/>
    <w:basedOn w:val="TableNormal"/>
    <w:next w:val="ColorfulGrid-Accent5"/>
    <w:uiPriority w:val="73"/>
    <w:rsid w:val="001A5A77"/>
    <w:pPr>
      <w:spacing w:after="0" w:line="240" w:lineRule="auto"/>
    </w:pPr>
    <w:rPr>
      <w:rFonts w:ascii="Trebuchet MS" w:hAnsi="Trebuchet MS"/>
      <w:color w:val="000000" w:themeColor="text1"/>
      <w:sz w:val="18"/>
    </w:rPr>
    <w:tblPr>
      <w:tblStyleRowBandSize w:val="1"/>
      <w:tblStyleColBandSize w:val="1"/>
      <w:tblBorders>
        <w:insideH w:val="single" w:sz="4" w:space="0" w:color="FFFFFF" w:themeColor="background1"/>
      </w:tblBorders>
    </w:tblPr>
    <w:tcPr>
      <w:shd w:val="clear" w:color="auto" w:fill="00A6A2"/>
    </w:tcPr>
    <w:tblStylePr w:type="firstRow">
      <w:rPr>
        <w:b/>
        <w:bCs/>
      </w:rPr>
      <w:tblPr/>
      <w:tcPr>
        <w:shd w:val="clear" w:color="auto" w:fill="00A6A2"/>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customStyle="1" w:styleId="MediumGrid3-Accent31">
    <w:name w:val="Medium Grid 3 - Accent 31"/>
    <w:basedOn w:val="TableNormal"/>
    <w:next w:val="MediumGrid3-Accent3"/>
    <w:uiPriority w:val="69"/>
    <w:rsid w:val="001A5A77"/>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TableGrid">
    <w:name w:val="Table Grid"/>
    <w:basedOn w:val="TableNormal"/>
    <w:uiPriority w:val="59"/>
    <w:rsid w:val="001A5A7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Grid-Accent31">
    <w:name w:val="Light Grid - Accent 31"/>
    <w:basedOn w:val="TableNormal"/>
    <w:next w:val="LightGrid-Accent3"/>
    <w:uiPriority w:val="62"/>
    <w:rsid w:val="001A5A77"/>
    <w:pPr>
      <w:spacing w:after="0" w:line="240" w:lineRule="auto"/>
    </w:pPr>
    <w:tblPr>
      <w:tblStyleRowBandSize w:val="1"/>
      <w:tblStyleColBandSize w:val="1"/>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Pr>
    <w:tblStylePr w:type="firstRow">
      <w:pPr>
        <w:spacing w:before="0" w:after="0" w:line="240" w:lineRule="auto"/>
      </w:pPr>
      <w:rPr>
        <w:rFonts w:ascii="Cambria" w:eastAsia="Times New Roman" w:hAnsi="Cambria" w:cs="Times New Roman"/>
        <w:b/>
        <w:bCs/>
      </w:rPr>
      <w:tblPr/>
      <w:tcPr>
        <w:tcBorders>
          <w:top w:val="single" w:sz="8" w:space="0" w:color="9BBB59"/>
          <w:left w:val="single" w:sz="8" w:space="0" w:color="9BBB59"/>
          <w:bottom w:val="single" w:sz="18" w:space="0" w:color="9BBB59"/>
          <w:right w:val="single" w:sz="8" w:space="0" w:color="9BBB59"/>
          <w:insideH w:val="nil"/>
          <w:insideV w:val="single" w:sz="8" w:space="0" w:color="9BBB59"/>
        </w:tcBorders>
      </w:tcPr>
    </w:tblStylePr>
    <w:tblStylePr w:type="lastRow">
      <w:pPr>
        <w:spacing w:before="0" w:after="0" w:line="240" w:lineRule="auto"/>
      </w:pPr>
      <w:rPr>
        <w:rFonts w:ascii="Cambria" w:eastAsia="Times New Roman" w:hAnsi="Cambria" w:cs="Times New Roman"/>
        <w:b/>
        <w:bCs/>
      </w:rPr>
      <w:tblPr/>
      <w:tcPr>
        <w:tcBorders>
          <w:top w:val="double" w:sz="6" w:space="0" w:color="9BBB59"/>
          <w:left w:val="single" w:sz="8" w:space="0" w:color="9BBB59"/>
          <w:bottom w:val="single" w:sz="8" w:space="0" w:color="9BBB59"/>
          <w:right w:val="single" w:sz="8" w:space="0" w:color="9BBB59"/>
          <w:insideH w:val="nil"/>
          <w:insideV w:val="single" w:sz="8" w:space="0" w:color="9BBB59"/>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9BBB59"/>
          <w:left w:val="single" w:sz="8" w:space="0" w:color="9BBB59"/>
          <w:bottom w:val="single" w:sz="8" w:space="0" w:color="9BBB59"/>
          <w:right w:val="single" w:sz="8" w:space="0" w:color="9BBB59"/>
        </w:tcBorders>
      </w:tcPr>
    </w:tblStylePr>
    <w:tblStylePr w:type="band1Vert">
      <w:tblPr/>
      <w:tcPr>
        <w:tcBorders>
          <w:top w:val="single" w:sz="8" w:space="0" w:color="9BBB59"/>
          <w:left w:val="single" w:sz="8" w:space="0" w:color="9BBB59"/>
          <w:bottom w:val="single" w:sz="8" w:space="0" w:color="9BBB59"/>
          <w:right w:val="single" w:sz="8" w:space="0" w:color="9BBB59"/>
        </w:tcBorders>
        <w:shd w:val="clear" w:color="auto" w:fill="E6EED5"/>
      </w:tcPr>
    </w:tblStylePr>
    <w:tblStylePr w:type="band1Horz">
      <w:tblPr/>
      <w:tcPr>
        <w:tcBorders>
          <w:top w:val="single" w:sz="8" w:space="0" w:color="9BBB59"/>
          <w:left w:val="single" w:sz="8" w:space="0" w:color="9BBB59"/>
          <w:bottom w:val="single" w:sz="8" w:space="0" w:color="9BBB59"/>
          <w:right w:val="single" w:sz="8" w:space="0" w:color="9BBB59"/>
          <w:insideV w:val="single" w:sz="8" w:space="0" w:color="9BBB59"/>
        </w:tcBorders>
        <w:shd w:val="clear" w:color="auto" w:fill="E6EED5"/>
      </w:tcPr>
    </w:tblStylePr>
    <w:tblStylePr w:type="band2Horz">
      <w:tblPr/>
      <w:tcPr>
        <w:tcBorders>
          <w:top w:val="single" w:sz="8" w:space="0" w:color="9BBB59"/>
          <w:left w:val="single" w:sz="8" w:space="0" w:color="9BBB59"/>
          <w:bottom w:val="single" w:sz="8" w:space="0" w:color="9BBB59"/>
          <w:right w:val="single" w:sz="8" w:space="0" w:color="9BBB59"/>
          <w:insideV w:val="single" w:sz="8" w:space="0" w:color="9BBB59"/>
        </w:tcBorders>
      </w:tcPr>
    </w:tblStylePr>
  </w:style>
  <w:style w:type="table" w:styleId="LightGrid-Accent3">
    <w:name w:val="Light Grid Accent 3"/>
    <w:basedOn w:val="TableNormal"/>
    <w:uiPriority w:val="62"/>
    <w:rsid w:val="001A5A77"/>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customStyle="1" w:styleId="MediumGrid3-Accent311">
    <w:name w:val="Medium Grid 3 - Accent 311"/>
    <w:basedOn w:val="TableNormal"/>
    <w:next w:val="MediumGrid3-Accent3"/>
    <w:uiPriority w:val="69"/>
    <w:rsid w:val="001A5A77"/>
    <w:pPr>
      <w:spacing w:after="0" w:line="240" w:lineRule="auto"/>
    </w:p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CDDDAC"/>
      </w:tcPr>
    </w:tblStylePr>
  </w:style>
  <w:style w:type="table" w:customStyle="1" w:styleId="MediumGrid3-Accent32">
    <w:name w:val="Medium Grid 3 - Accent 32"/>
    <w:basedOn w:val="TableNormal"/>
    <w:next w:val="MediumGrid3-Accent3"/>
    <w:uiPriority w:val="69"/>
    <w:rsid w:val="001A5A77"/>
    <w:pPr>
      <w:spacing w:after="0" w:line="240" w:lineRule="auto"/>
    </w:p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CDDDAC"/>
      </w:tcPr>
    </w:tblStylePr>
  </w:style>
  <w:style w:type="table" w:customStyle="1" w:styleId="MediumGrid3-Accent33">
    <w:name w:val="Medium Grid 3 - Accent 33"/>
    <w:basedOn w:val="TableNormal"/>
    <w:next w:val="MediumGrid3-Accent3"/>
    <w:uiPriority w:val="69"/>
    <w:rsid w:val="001A5A77"/>
    <w:pPr>
      <w:spacing w:after="0" w:line="240" w:lineRule="auto"/>
    </w:p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CDDDAC"/>
      </w:tcPr>
    </w:tblStylePr>
  </w:style>
  <w:style w:type="table" w:customStyle="1" w:styleId="MediumGrid3-Accent34">
    <w:name w:val="Medium Grid 3 - Accent 34"/>
    <w:basedOn w:val="TableNormal"/>
    <w:next w:val="MediumGrid3-Accent3"/>
    <w:uiPriority w:val="69"/>
    <w:rsid w:val="001A5A77"/>
    <w:pPr>
      <w:spacing w:after="0" w:line="240" w:lineRule="auto"/>
    </w:p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CDDDAC"/>
      </w:tcPr>
    </w:tblStylePr>
  </w:style>
  <w:style w:type="paragraph" w:customStyle="1" w:styleId="Tablica">
    <w:name w:val="Tablica"/>
    <w:basedOn w:val="Normal"/>
    <w:qFormat/>
    <w:rsid w:val="00AA0255"/>
    <w:pPr>
      <w:spacing w:after="0" w:line="240" w:lineRule="auto"/>
      <w:jc w:val="left"/>
    </w:pPr>
    <w:rPr>
      <w:rFonts w:asciiTheme="minorHAnsi" w:hAnsiTheme="minorHAnsi" w:cstheme="minorHAnsi"/>
      <w:sz w:val="18"/>
      <w:szCs w:val="18"/>
    </w:rPr>
  </w:style>
  <w:style w:type="paragraph" w:styleId="NormalWeb">
    <w:name w:val="Normal (Web)"/>
    <w:basedOn w:val="Normal"/>
    <w:uiPriority w:val="99"/>
    <w:unhideWhenUsed/>
    <w:rsid w:val="001A5A77"/>
    <w:pPr>
      <w:spacing w:before="100" w:beforeAutospacing="1" w:after="100" w:afterAutospacing="1" w:line="240" w:lineRule="auto"/>
      <w:jc w:val="left"/>
    </w:pPr>
    <w:rPr>
      <w:rFonts w:ascii="Times New Roman" w:eastAsia="Times New Roman" w:hAnsi="Times New Roman"/>
      <w:sz w:val="24"/>
      <w:szCs w:val="24"/>
      <w:lang w:eastAsia="hr-HR"/>
    </w:rPr>
  </w:style>
  <w:style w:type="character" w:customStyle="1" w:styleId="apple-converted-space">
    <w:name w:val="apple-converted-space"/>
    <w:basedOn w:val="DefaultParagraphFont"/>
    <w:rsid w:val="001A5A77"/>
  </w:style>
  <w:style w:type="character" w:styleId="CommentReference">
    <w:name w:val="annotation reference"/>
    <w:basedOn w:val="DefaultParagraphFont"/>
    <w:uiPriority w:val="99"/>
    <w:semiHidden/>
    <w:unhideWhenUsed/>
    <w:rsid w:val="004D2539"/>
    <w:rPr>
      <w:sz w:val="16"/>
      <w:szCs w:val="16"/>
    </w:rPr>
  </w:style>
  <w:style w:type="paragraph" w:styleId="CommentText">
    <w:name w:val="annotation text"/>
    <w:basedOn w:val="Normal"/>
    <w:link w:val="CommentTextChar"/>
    <w:uiPriority w:val="99"/>
    <w:semiHidden/>
    <w:unhideWhenUsed/>
    <w:rsid w:val="004D2539"/>
    <w:pPr>
      <w:spacing w:line="240" w:lineRule="auto"/>
    </w:pPr>
    <w:rPr>
      <w:sz w:val="20"/>
      <w:szCs w:val="20"/>
    </w:rPr>
  </w:style>
  <w:style w:type="character" w:customStyle="1" w:styleId="CommentTextChar">
    <w:name w:val="Comment Text Char"/>
    <w:basedOn w:val="DefaultParagraphFont"/>
    <w:link w:val="CommentText"/>
    <w:uiPriority w:val="99"/>
    <w:semiHidden/>
    <w:rsid w:val="004D2539"/>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4D2539"/>
    <w:rPr>
      <w:b/>
      <w:bCs/>
    </w:rPr>
  </w:style>
  <w:style w:type="character" w:customStyle="1" w:styleId="CommentSubjectChar">
    <w:name w:val="Comment Subject Char"/>
    <w:basedOn w:val="CommentTextChar"/>
    <w:link w:val="CommentSubject"/>
    <w:uiPriority w:val="99"/>
    <w:semiHidden/>
    <w:rsid w:val="004D2539"/>
    <w:rPr>
      <w:rFonts w:ascii="Calibri" w:eastAsia="Calibri" w:hAnsi="Calibri" w:cs="Times New Roman"/>
      <w:b/>
      <w:bCs/>
      <w:sz w:val="20"/>
      <w:szCs w:val="20"/>
    </w:rPr>
  </w:style>
  <w:style w:type="paragraph" w:styleId="Quote">
    <w:name w:val="Quote"/>
    <w:basedOn w:val="Normal"/>
    <w:next w:val="Normal"/>
    <w:link w:val="QuoteChar"/>
    <w:uiPriority w:val="29"/>
    <w:rsid w:val="00043C7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043C70"/>
    <w:rPr>
      <w:rFonts w:ascii="Calibri" w:eastAsia="Calibri" w:hAnsi="Calibri" w:cs="Times New Roman"/>
      <w:i/>
      <w:iCs/>
      <w:color w:val="404040" w:themeColor="text1" w:themeTint="BF"/>
    </w:rPr>
  </w:style>
  <w:style w:type="paragraph" w:customStyle="1" w:styleId="Natuknice">
    <w:name w:val="Natuknice"/>
    <w:basedOn w:val="HEAD1"/>
    <w:link w:val="NatukniceChar"/>
    <w:qFormat/>
    <w:rsid w:val="00A752C1"/>
    <w:pPr>
      <w:keepNext w:val="0"/>
      <w:keepLines w:val="0"/>
      <w:numPr>
        <w:numId w:val="49"/>
      </w:numPr>
      <w:spacing w:before="0" w:line="276" w:lineRule="auto"/>
      <w:contextualSpacing/>
      <w:outlineLvl w:val="9"/>
    </w:pPr>
    <w:rPr>
      <w:rFonts w:cstheme="minorHAnsi"/>
      <w:b w:val="0"/>
      <w:caps w:val="0"/>
      <w:sz w:val="22"/>
    </w:rPr>
  </w:style>
  <w:style w:type="character" w:customStyle="1" w:styleId="NaslovSAETAKiZAHVALAChar">
    <w:name w:val="Naslov SAŽETAK i ZAHVALA Char"/>
    <w:basedOn w:val="Heading1Char"/>
    <w:link w:val="NaslovSAETAKiZAHVALA"/>
    <w:rsid w:val="00043C70"/>
    <w:rPr>
      <w:rFonts w:asciiTheme="majorHAnsi" w:eastAsia="Times New Roman" w:hAnsiTheme="majorHAnsi" w:cs="Times New Roman"/>
      <w:b/>
      <w:bCs/>
      <w:caps/>
      <w:color w:val="365F91" w:themeColor="accent1" w:themeShade="BF"/>
      <w:sz w:val="20"/>
      <w:szCs w:val="32"/>
      <w:lang w:val="en-US"/>
    </w:rPr>
  </w:style>
  <w:style w:type="character" w:customStyle="1" w:styleId="NASLOV1Char">
    <w:name w:val="NASLOV 1 Char"/>
    <w:basedOn w:val="NaslovSAETAKiZAHVALAChar"/>
    <w:link w:val="NASLOV1"/>
    <w:rsid w:val="00043C70"/>
    <w:rPr>
      <w:rFonts w:asciiTheme="majorHAnsi" w:eastAsia="Calibri" w:hAnsiTheme="majorHAnsi" w:cs="Times New Roman"/>
      <w:b/>
      <w:bCs/>
      <w:caps/>
      <w:color w:val="365F91" w:themeColor="accent1" w:themeShade="BF"/>
      <w:sz w:val="24"/>
      <w:szCs w:val="24"/>
      <w:lang w:val="en-US"/>
    </w:rPr>
  </w:style>
  <w:style w:type="character" w:customStyle="1" w:styleId="HEAD1Char">
    <w:name w:val="HEAD 1 Char"/>
    <w:basedOn w:val="NASLOV1Char"/>
    <w:link w:val="HEAD1"/>
    <w:rsid w:val="00043C70"/>
    <w:rPr>
      <w:rFonts w:asciiTheme="majorHAnsi" w:eastAsia="Calibri" w:hAnsiTheme="majorHAnsi" w:cs="Times New Roman"/>
      <w:b/>
      <w:bCs/>
      <w:caps/>
      <w:color w:val="365F91" w:themeColor="accent1" w:themeShade="BF"/>
      <w:sz w:val="24"/>
      <w:szCs w:val="24"/>
      <w:lang w:val="en-US"/>
    </w:rPr>
  </w:style>
  <w:style w:type="character" w:customStyle="1" w:styleId="NatukniceChar">
    <w:name w:val="Natuknice Char"/>
    <w:basedOn w:val="HEAD1Char"/>
    <w:link w:val="Natuknice"/>
    <w:rsid w:val="00A752C1"/>
    <w:rPr>
      <w:rFonts w:asciiTheme="majorHAnsi" w:eastAsia="Calibri" w:hAnsiTheme="majorHAnsi" w:cstheme="minorHAnsi"/>
      <w:b w:val="0"/>
      <w:bCs/>
      <w:caps w:val="0"/>
      <w:color w:val="365F91" w:themeColor="accent1" w:themeShade="BF"/>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664330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http://www.genetika.biol.pmf.unizg.hr/7/Slike/7.1.a..png" TargetMode="External"/><Relationship Id="rId14"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4.jpeg"/></Relationships>
</file>

<file path=word/_rels/numbering.xml.rels><?xml version="1.0" encoding="UTF-8" standalone="yes"?>
<Relationships xmlns="http://schemas.openxmlformats.org/package/2006/relationships"><Relationship Id="rId2" Type="http://schemas.openxmlformats.org/officeDocument/2006/relationships/image" Target="media/image2.gif"/><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6C717DC39BB4D3EBAF6938E425D9464"/>
        <w:category>
          <w:name w:val="General"/>
          <w:gallery w:val="placeholder"/>
        </w:category>
        <w:types>
          <w:type w:val="bbPlcHdr"/>
        </w:types>
        <w:behaviors>
          <w:behavior w:val="content"/>
        </w:behaviors>
        <w:guid w:val="{AE62D1DA-0583-41D8-80EB-61055A1471FC}"/>
      </w:docPartPr>
      <w:docPartBody>
        <w:p w:rsidR="00DE0DA9" w:rsidRDefault="002014D5" w:rsidP="002014D5">
          <w:pPr>
            <w:pStyle w:val="D6C717DC39BB4D3EBAF6938E425D9464"/>
          </w:pPr>
          <w:r w:rsidRPr="00DA62D1">
            <w:rPr>
              <w:rStyle w:val="PlaceholderText"/>
              <w:rFonts w:ascii="Century Gothic" w:hAnsi="Century Gothic"/>
            </w:rPr>
            <w:t>Odaberi</w:t>
          </w:r>
          <w:r>
            <w:rPr>
              <w:rStyle w:val="PlaceholderText"/>
              <w:rFonts w:ascii="Century Gothic" w:hAnsi="Century Gothic"/>
            </w:rPr>
            <w:t xml:space="preserve"> datum</w:t>
          </w:r>
        </w:p>
      </w:docPartBody>
    </w:docPart>
    <w:docPart>
      <w:docPartPr>
        <w:name w:val="2448BCE2FEE34B0CBE9E09CB6E417B89"/>
        <w:category>
          <w:name w:val="General"/>
          <w:gallery w:val="placeholder"/>
        </w:category>
        <w:types>
          <w:type w:val="bbPlcHdr"/>
        </w:types>
        <w:behaviors>
          <w:behavior w:val="content"/>
        </w:behaviors>
        <w:guid w:val="{E7DA7188-FE3B-4F64-859B-572A5A2CD53D}"/>
      </w:docPartPr>
      <w:docPartBody>
        <w:p w:rsidR="00DE0DA9" w:rsidRDefault="002014D5" w:rsidP="002014D5">
          <w:pPr>
            <w:pStyle w:val="2448BCE2FEE34B0CBE9E09CB6E417B89"/>
          </w:pPr>
          <w:r w:rsidRPr="00333DB1">
            <w:rPr>
              <w:i/>
            </w:rPr>
            <w:t>Autor 1 Prezime i inicijal, Autor 2 Prezime i inicijal</w:t>
          </w:r>
        </w:p>
      </w:docPartBody>
    </w:docPart>
    <w:docPart>
      <w:docPartPr>
        <w:name w:val="93795AA8E1A24742979750C323BB2D66"/>
        <w:category>
          <w:name w:val="General"/>
          <w:gallery w:val="placeholder"/>
        </w:category>
        <w:types>
          <w:type w:val="bbPlcHdr"/>
        </w:types>
        <w:behaviors>
          <w:behavior w:val="content"/>
        </w:behaviors>
        <w:guid w:val="{7E98F6A2-5F9A-4B30-B266-1D60BD88CC97}"/>
      </w:docPartPr>
      <w:docPartBody>
        <w:p w:rsidR="00DE0DA9" w:rsidRDefault="002014D5" w:rsidP="002014D5">
          <w:pPr>
            <w:pStyle w:val="93795AA8E1A24742979750C323BB2D66"/>
          </w:pPr>
          <w:r w:rsidRPr="00BA14D1">
            <w:rPr>
              <w:b/>
              <w:color w:val="339933"/>
            </w:rPr>
            <w:t>Naslov rada</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Trebuchet MS">
    <w:panose1 w:val="020B0603020202020204"/>
    <w:charset w:val="EE"/>
    <w:family w:val="swiss"/>
    <w:pitch w:val="variable"/>
    <w:sig w:usb0="00000687" w:usb1="00000000" w:usb2="00000000" w:usb3="00000000" w:csb0="0000009F" w:csb1="00000000"/>
  </w:font>
  <w:font w:name="Arial">
    <w:panose1 w:val="020B0604020202020204"/>
    <w:charset w:val="EE"/>
    <w:family w:val="swiss"/>
    <w:pitch w:val="variable"/>
    <w:sig w:usb0="E0002EFF" w:usb1="C000785B" w:usb2="00000009" w:usb3="00000000" w:csb0="000001FF" w:csb1="00000000"/>
  </w:font>
  <w:font w:name="Century Gothic">
    <w:panose1 w:val="020B0502020202020204"/>
    <w:charset w:val="EE"/>
    <w:family w:val="swiss"/>
    <w:pitch w:val="variable"/>
    <w:sig w:usb0="00000287" w:usb1="00000000" w:usb2="00000000" w:usb3="00000000" w:csb0="0000009F" w:csb1="00000000"/>
  </w:font>
  <w:font w:name="Calibri Light">
    <w:panose1 w:val="020F0302020204030204"/>
    <w:charset w:val="EE"/>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08"/>
  <w:hyphenationZone w:val="425"/>
  <w:characterSpacingControl w:val="doNotCompress"/>
  <w:compat>
    <w:useFELayout/>
    <w:compatSetting w:name="compatibilityMode" w:uri="http://schemas.microsoft.com/office/word" w:val="12"/>
  </w:compat>
  <w:rsids>
    <w:rsidRoot w:val="00433EEA"/>
    <w:rsid w:val="00056490"/>
    <w:rsid w:val="000A0284"/>
    <w:rsid w:val="000C64A4"/>
    <w:rsid w:val="00101103"/>
    <w:rsid w:val="00137EF5"/>
    <w:rsid w:val="00160101"/>
    <w:rsid w:val="001B11E5"/>
    <w:rsid w:val="001B6897"/>
    <w:rsid w:val="001E7932"/>
    <w:rsid w:val="002014D5"/>
    <w:rsid w:val="002557B2"/>
    <w:rsid w:val="002B6B8C"/>
    <w:rsid w:val="003A50C2"/>
    <w:rsid w:val="003D611A"/>
    <w:rsid w:val="00415D5E"/>
    <w:rsid w:val="00433EEA"/>
    <w:rsid w:val="004C6FAE"/>
    <w:rsid w:val="0050063E"/>
    <w:rsid w:val="00536D9F"/>
    <w:rsid w:val="00616A14"/>
    <w:rsid w:val="00637FEE"/>
    <w:rsid w:val="006411DB"/>
    <w:rsid w:val="006E6181"/>
    <w:rsid w:val="006F4A78"/>
    <w:rsid w:val="0070345A"/>
    <w:rsid w:val="00724857"/>
    <w:rsid w:val="007615A6"/>
    <w:rsid w:val="00762789"/>
    <w:rsid w:val="00976ECB"/>
    <w:rsid w:val="009A653F"/>
    <w:rsid w:val="00A7415E"/>
    <w:rsid w:val="00A7562E"/>
    <w:rsid w:val="00AB57BE"/>
    <w:rsid w:val="00B77F13"/>
    <w:rsid w:val="00BC5B80"/>
    <w:rsid w:val="00BE64A0"/>
    <w:rsid w:val="00BF1137"/>
    <w:rsid w:val="00C54671"/>
    <w:rsid w:val="00C72D79"/>
    <w:rsid w:val="00CA2D58"/>
    <w:rsid w:val="00CB25F9"/>
    <w:rsid w:val="00CC400A"/>
    <w:rsid w:val="00CD3600"/>
    <w:rsid w:val="00D0141B"/>
    <w:rsid w:val="00DC4A45"/>
    <w:rsid w:val="00DD5068"/>
    <w:rsid w:val="00DE0DA9"/>
    <w:rsid w:val="00DF7D30"/>
    <w:rsid w:val="00E170BC"/>
    <w:rsid w:val="00E54DA7"/>
    <w:rsid w:val="00EB57D2"/>
    <w:rsid w:val="00EF7827"/>
  </w:rsids>
  <m:mathPr>
    <m:mathFont m:val="Cambria Math"/>
    <m:brkBin m:val="before"/>
    <m:brkBinSub m:val="--"/>
    <m:smallFrac/>
    <m:dispDef/>
    <m:lMargin m:val="0"/>
    <m:rMargin m:val="0"/>
    <m:defJc m:val="centerGroup"/>
    <m:wrapIndent m:val="1440"/>
    <m:intLim m:val="subSup"/>
    <m:naryLim m:val="undOvr"/>
  </m:mathPr>
  <w:themeFontLang w:val="hr-HR"/>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hr-HR" w:eastAsia="hr-HR"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1BF5E78DAC041C0AA4B6BBC559F4D59">
    <w:name w:val="E1BF5E78DAC041C0AA4B6BBC559F4D59"/>
    <w:rsid w:val="00433EEA"/>
  </w:style>
  <w:style w:type="paragraph" w:customStyle="1" w:styleId="D8F5E2795C0D466ABF5689D28B50BCB4">
    <w:name w:val="D8F5E2795C0D466ABF5689D28B50BCB4"/>
    <w:rsid w:val="00433EEA"/>
  </w:style>
  <w:style w:type="paragraph" w:customStyle="1" w:styleId="91C1EE2469674829848AA9F26B43EDB5">
    <w:name w:val="91C1EE2469674829848AA9F26B43EDB5"/>
    <w:rsid w:val="00433EEA"/>
  </w:style>
  <w:style w:type="paragraph" w:customStyle="1" w:styleId="A814DE5E8B7C4C6DB89E0DF15D3CF97D">
    <w:name w:val="A814DE5E8B7C4C6DB89E0DF15D3CF97D"/>
    <w:rsid w:val="00433EEA"/>
  </w:style>
  <w:style w:type="paragraph" w:customStyle="1" w:styleId="6E0D811416AD4093966784359D74E398">
    <w:name w:val="6E0D811416AD4093966784359D74E398"/>
    <w:rsid w:val="00433EEA"/>
  </w:style>
  <w:style w:type="paragraph" w:customStyle="1" w:styleId="33527DE6FA214EBAAF78BCDCE45CEF23">
    <w:name w:val="33527DE6FA214EBAAF78BCDCE45CEF23"/>
    <w:rsid w:val="00433EEA"/>
  </w:style>
  <w:style w:type="paragraph" w:customStyle="1" w:styleId="03AACB56C5F9427C97D29933CC6CD986">
    <w:name w:val="03AACB56C5F9427C97D29933CC6CD986"/>
    <w:rsid w:val="00CB25F9"/>
  </w:style>
  <w:style w:type="paragraph" w:customStyle="1" w:styleId="5A05F80859724286B221B338B8562FFF">
    <w:name w:val="5A05F80859724286B221B338B8562FFF"/>
    <w:rsid w:val="00CB25F9"/>
  </w:style>
  <w:style w:type="paragraph" w:customStyle="1" w:styleId="3A7B5C26C4654855AE65DB67F0F40F78">
    <w:name w:val="3A7B5C26C4654855AE65DB67F0F40F78"/>
    <w:rsid w:val="00CB25F9"/>
  </w:style>
  <w:style w:type="paragraph" w:customStyle="1" w:styleId="991A6F71AEC9473995CC6559D9EF01CE">
    <w:name w:val="991A6F71AEC9473995CC6559D9EF01CE"/>
    <w:rsid w:val="00CB25F9"/>
  </w:style>
  <w:style w:type="paragraph" w:customStyle="1" w:styleId="676A3639DBA148A1B6523FEB64BB6764">
    <w:name w:val="676A3639DBA148A1B6523FEB64BB6764"/>
    <w:rsid w:val="00CB25F9"/>
  </w:style>
  <w:style w:type="paragraph" w:customStyle="1" w:styleId="8E4F2B4A248E40E9A1D217D244F02E01">
    <w:name w:val="8E4F2B4A248E40E9A1D217D244F02E01"/>
    <w:rsid w:val="00CB25F9"/>
  </w:style>
  <w:style w:type="paragraph" w:customStyle="1" w:styleId="2E95664819FD4DB48DB367462A1EAD7F">
    <w:name w:val="2E95664819FD4DB48DB367462A1EAD7F"/>
    <w:rsid w:val="00CB25F9"/>
  </w:style>
  <w:style w:type="paragraph" w:customStyle="1" w:styleId="F7303DA97DD44110B98264B899E4F29B">
    <w:name w:val="F7303DA97DD44110B98264B899E4F29B"/>
    <w:rsid w:val="00CB25F9"/>
  </w:style>
  <w:style w:type="paragraph" w:customStyle="1" w:styleId="34886528128240EF84E9AC79F6B71362">
    <w:name w:val="34886528128240EF84E9AC79F6B71362"/>
    <w:rsid w:val="00CB25F9"/>
  </w:style>
  <w:style w:type="paragraph" w:customStyle="1" w:styleId="39C67D88A9B748B3A16DBC0DBDB1307F">
    <w:name w:val="39C67D88A9B748B3A16DBC0DBDB1307F"/>
    <w:rsid w:val="00CB25F9"/>
  </w:style>
  <w:style w:type="paragraph" w:customStyle="1" w:styleId="702085DE30B141C09C2AE53FFFF0064A">
    <w:name w:val="702085DE30B141C09C2AE53FFFF0064A"/>
    <w:rsid w:val="00CB25F9"/>
  </w:style>
  <w:style w:type="character" w:styleId="PlaceholderText">
    <w:name w:val="Placeholder Text"/>
    <w:basedOn w:val="DefaultParagraphFont"/>
    <w:uiPriority w:val="99"/>
    <w:semiHidden/>
    <w:rsid w:val="002014D5"/>
    <w:rPr>
      <w:color w:val="808080"/>
    </w:rPr>
  </w:style>
  <w:style w:type="paragraph" w:customStyle="1" w:styleId="8E4F2B4A248E40E9A1D217D244F02E011">
    <w:name w:val="8E4F2B4A248E40E9A1D217D244F02E011"/>
    <w:rsid w:val="00CB25F9"/>
    <w:pPr>
      <w:spacing w:after="0" w:line="240" w:lineRule="auto"/>
    </w:pPr>
    <w:rPr>
      <w:lang w:val="en-US" w:eastAsia="en-US"/>
    </w:rPr>
  </w:style>
  <w:style w:type="paragraph" w:customStyle="1" w:styleId="2E95664819FD4DB48DB367462A1EAD7F1">
    <w:name w:val="2E95664819FD4DB48DB367462A1EAD7F1"/>
    <w:rsid w:val="00CB25F9"/>
    <w:pPr>
      <w:spacing w:after="0" w:line="240" w:lineRule="auto"/>
    </w:pPr>
    <w:rPr>
      <w:lang w:val="en-US" w:eastAsia="en-US"/>
    </w:rPr>
  </w:style>
  <w:style w:type="paragraph" w:customStyle="1" w:styleId="F7303DA97DD44110B98264B899E4F29B1">
    <w:name w:val="F7303DA97DD44110B98264B899E4F29B1"/>
    <w:rsid w:val="00CB25F9"/>
    <w:pPr>
      <w:spacing w:after="0" w:line="240" w:lineRule="auto"/>
    </w:pPr>
    <w:rPr>
      <w:lang w:val="en-US" w:eastAsia="en-US"/>
    </w:rPr>
  </w:style>
  <w:style w:type="paragraph" w:customStyle="1" w:styleId="39C67D88A9B748B3A16DBC0DBDB1307F1">
    <w:name w:val="39C67D88A9B748B3A16DBC0DBDB1307F1"/>
    <w:rsid w:val="00CB25F9"/>
    <w:pPr>
      <w:spacing w:after="0" w:line="240" w:lineRule="auto"/>
    </w:pPr>
    <w:rPr>
      <w:lang w:val="en-US" w:eastAsia="en-US"/>
    </w:rPr>
  </w:style>
  <w:style w:type="paragraph" w:customStyle="1" w:styleId="702085DE30B141C09C2AE53FFFF0064A1">
    <w:name w:val="702085DE30B141C09C2AE53FFFF0064A1"/>
    <w:rsid w:val="00CB25F9"/>
    <w:pPr>
      <w:spacing w:after="0" w:line="240" w:lineRule="auto"/>
    </w:pPr>
    <w:rPr>
      <w:lang w:val="en-US" w:eastAsia="en-US"/>
    </w:rPr>
  </w:style>
  <w:style w:type="paragraph" w:customStyle="1" w:styleId="54605FCE26C04A6DBBF66F0763359770">
    <w:name w:val="54605FCE26C04A6DBBF66F0763359770"/>
    <w:rsid w:val="00CB25F9"/>
    <w:pPr>
      <w:tabs>
        <w:tab w:val="center" w:pos="4536"/>
        <w:tab w:val="right" w:pos="9072"/>
      </w:tabs>
      <w:spacing w:after="0" w:line="240" w:lineRule="auto"/>
    </w:pPr>
    <w:rPr>
      <w:rFonts w:ascii="Calibri" w:eastAsia="Calibri" w:hAnsi="Calibri" w:cs="Times New Roman"/>
      <w:lang w:eastAsia="en-US"/>
    </w:rPr>
  </w:style>
  <w:style w:type="paragraph" w:customStyle="1" w:styleId="B20BBE6C3E724EE0A32B3AAC6E8CC3C3">
    <w:name w:val="B20BBE6C3E724EE0A32B3AAC6E8CC3C3"/>
    <w:rsid w:val="00CB25F9"/>
    <w:pPr>
      <w:tabs>
        <w:tab w:val="center" w:pos="4536"/>
        <w:tab w:val="right" w:pos="9072"/>
      </w:tabs>
      <w:spacing w:after="0" w:line="240" w:lineRule="auto"/>
    </w:pPr>
    <w:rPr>
      <w:rFonts w:ascii="Calibri" w:eastAsia="Calibri" w:hAnsi="Calibri" w:cs="Times New Roman"/>
      <w:lang w:eastAsia="en-US"/>
    </w:rPr>
  </w:style>
  <w:style w:type="paragraph" w:customStyle="1" w:styleId="8E4F2B4A248E40E9A1D217D244F02E012">
    <w:name w:val="8E4F2B4A248E40E9A1D217D244F02E012"/>
    <w:rsid w:val="00CB25F9"/>
    <w:pPr>
      <w:spacing w:after="0" w:line="240" w:lineRule="auto"/>
    </w:pPr>
    <w:rPr>
      <w:lang w:val="en-US" w:eastAsia="en-US"/>
    </w:rPr>
  </w:style>
  <w:style w:type="paragraph" w:customStyle="1" w:styleId="2E95664819FD4DB48DB367462A1EAD7F2">
    <w:name w:val="2E95664819FD4DB48DB367462A1EAD7F2"/>
    <w:rsid w:val="00CB25F9"/>
    <w:pPr>
      <w:spacing w:after="0" w:line="240" w:lineRule="auto"/>
    </w:pPr>
    <w:rPr>
      <w:lang w:val="en-US" w:eastAsia="en-US"/>
    </w:rPr>
  </w:style>
  <w:style w:type="paragraph" w:customStyle="1" w:styleId="F7303DA97DD44110B98264B899E4F29B2">
    <w:name w:val="F7303DA97DD44110B98264B899E4F29B2"/>
    <w:rsid w:val="00CB25F9"/>
    <w:pPr>
      <w:spacing w:after="0" w:line="240" w:lineRule="auto"/>
    </w:pPr>
    <w:rPr>
      <w:lang w:val="en-US" w:eastAsia="en-US"/>
    </w:rPr>
  </w:style>
  <w:style w:type="paragraph" w:customStyle="1" w:styleId="39C67D88A9B748B3A16DBC0DBDB1307F2">
    <w:name w:val="39C67D88A9B748B3A16DBC0DBDB1307F2"/>
    <w:rsid w:val="00CB25F9"/>
    <w:pPr>
      <w:spacing w:after="0" w:line="240" w:lineRule="auto"/>
    </w:pPr>
    <w:rPr>
      <w:lang w:val="en-US" w:eastAsia="en-US"/>
    </w:rPr>
  </w:style>
  <w:style w:type="paragraph" w:customStyle="1" w:styleId="702085DE30B141C09C2AE53FFFF0064A2">
    <w:name w:val="702085DE30B141C09C2AE53FFFF0064A2"/>
    <w:rsid w:val="00CB25F9"/>
    <w:pPr>
      <w:spacing w:after="0" w:line="240" w:lineRule="auto"/>
    </w:pPr>
    <w:rPr>
      <w:lang w:val="en-US" w:eastAsia="en-US"/>
    </w:rPr>
  </w:style>
  <w:style w:type="paragraph" w:customStyle="1" w:styleId="54605FCE26C04A6DBBF66F07633597701">
    <w:name w:val="54605FCE26C04A6DBBF66F07633597701"/>
    <w:rsid w:val="00CB25F9"/>
    <w:pPr>
      <w:tabs>
        <w:tab w:val="center" w:pos="4536"/>
        <w:tab w:val="right" w:pos="9072"/>
      </w:tabs>
      <w:spacing w:after="0" w:line="240" w:lineRule="auto"/>
    </w:pPr>
    <w:rPr>
      <w:rFonts w:ascii="Calibri" w:eastAsia="Calibri" w:hAnsi="Calibri" w:cs="Times New Roman"/>
      <w:lang w:eastAsia="en-US"/>
    </w:rPr>
  </w:style>
  <w:style w:type="paragraph" w:customStyle="1" w:styleId="B20BBE6C3E724EE0A32B3AAC6E8CC3C31">
    <w:name w:val="B20BBE6C3E724EE0A32B3AAC6E8CC3C31"/>
    <w:rsid w:val="00CB25F9"/>
    <w:pPr>
      <w:tabs>
        <w:tab w:val="center" w:pos="4536"/>
        <w:tab w:val="right" w:pos="9072"/>
      </w:tabs>
      <w:spacing w:after="0" w:line="240" w:lineRule="auto"/>
    </w:pPr>
    <w:rPr>
      <w:rFonts w:ascii="Calibri" w:eastAsia="Calibri" w:hAnsi="Calibri" w:cs="Times New Roman"/>
      <w:lang w:eastAsia="en-US"/>
    </w:rPr>
  </w:style>
  <w:style w:type="paragraph" w:customStyle="1" w:styleId="678C253DC2BD44ABBFD96A1DFE6929AC">
    <w:name w:val="678C253DC2BD44ABBFD96A1DFE6929AC"/>
    <w:rsid w:val="00CB25F9"/>
  </w:style>
  <w:style w:type="paragraph" w:customStyle="1" w:styleId="8E4F2B4A248E40E9A1D217D244F02E013">
    <w:name w:val="8E4F2B4A248E40E9A1D217D244F02E013"/>
    <w:rsid w:val="00CB25F9"/>
    <w:pPr>
      <w:spacing w:after="0" w:line="240" w:lineRule="auto"/>
    </w:pPr>
    <w:rPr>
      <w:lang w:val="en-US" w:eastAsia="en-US"/>
    </w:rPr>
  </w:style>
  <w:style w:type="paragraph" w:customStyle="1" w:styleId="2E95664819FD4DB48DB367462A1EAD7F3">
    <w:name w:val="2E95664819FD4DB48DB367462A1EAD7F3"/>
    <w:rsid w:val="00CB25F9"/>
    <w:pPr>
      <w:spacing w:after="0" w:line="240" w:lineRule="auto"/>
    </w:pPr>
    <w:rPr>
      <w:lang w:val="en-US" w:eastAsia="en-US"/>
    </w:rPr>
  </w:style>
  <w:style w:type="paragraph" w:customStyle="1" w:styleId="F7303DA97DD44110B98264B899E4F29B3">
    <w:name w:val="F7303DA97DD44110B98264B899E4F29B3"/>
    <w:rsid w:val="00CB25F9"/>
    <w:pPr>
      <w:spacing w:after="0" w:line="240" w:lineRule="auto"/>
    </w:pPr>
    <w:rPr>
      <w:lang w:val="en-US" w:eastAsia="en-US"/>
    </w:rPr>
  </w:style>
  <w:style w:type="paragraph" w:customStyle="1" w:styleId="39C67D88A9B748B3A16DBC0DBDB1307F3">
    <w:name w:val="39C67D88A9B748B3A16DBC0DBDB1307F3"/>
    <w:rsid w:val="00CB25F9"/>
    <w:pPr>
      <w:spacing w:after="0" w:line="240" w:lineRule="auto"/>
    </w:pPr>
    <w:rPr>
      <w:lang w:val="en-US" w:eastAsia="en-US"/>
    </w:rPr>
  </w:style>
  <w:style w:type="paragraph" w:customStyle="1" w:styleId="702085DE30B141C09C2AE53FFFF0064A3">
    <w:name w:val="702085DE30B141C09C2AE53FFFF0064A3"/>
    <w:rsid w:val="00CB25F9"/>
    <w:pPr>
      <w:spacing w:after="0" w:line="240" w:lineRule="auto"/>
    </w:pPr>
    <w:rPr>
      <w:lang w:val="en-US" w:eastAsia="en-US"/>
    </w:rPr>
  </w:style>
  <w:style w:type="paragraph" w:customStyle="1" w:styleId="54605FCE26C04A6DBBF66F07633597702">
    <w:name w:val="54605FCE26C04A6DBBF66F07633597702"/>
    <w:rsid w:val="00CB25F9"/>
    <w:pPr>
      <w:tabs>
        <w:tab w:val="center" w:pos="4536"/>
        <w:tab w:val="right" w:pos="9072"/>
      </w:tabs>
      <w:spacing w:after="0" w:line="240" w:lineRule="auto"/>
    </w:pPr>
    <w:rPr>
      <w:rFonts w:ascii="Calibri" w:eastAsia="Calibri" w:hAnsi="Calibri" w:cs="Times New Roman"/>
      <w:lang w:eastAsia="en-US"/>
    </w:rPr>
  </w:style>
  <w:style w:type="paragraph" w:customStyle="1" w:styleId="B20BBE6C3E724EE0A32B3AAC6E8CC3C32">
    <w:name w:val="B20BBE6C3E724EE0A32B3AAC6E8CC3C32"/>
    <w:rsid w:val="00CB25F9"/>
    <w:pPr>
      <w:tabs>
        <w:tab w:val="center" w:pos="4536"/>
        <w:tab w:val="right" w:pos="9072"/>
      </w:tabs>
      <w:spacing w:after="0" w:line="240" w:lineRule="auto"/>
    </w:pPr>
    <w:rPr>
      <w:rFonts w:ascii="Calibri" w:eastAsia="Calibri" w:hAnsi="Calibri" w:cs="Times New Roman"/>
      <w:lang w:eastAsia="en-US"/>
    </w:rPr>
  </w:style>
  <w:style w:type="paragraph" w:customStyle="1" w:styleId="8E4F2B4A248E40E9A1D217D244F02E014">
    <w:name w:val="8E4F2B4A248E40E9A1D217D244F02E014"/>
    <w:rsid w:val="00CB25F9"/>
    <w:pPr>
      <w:spacing w:after="0" w:line="240" w:lineRule="auto"/>
    </w:pPr>
    <w:rPr>
      <w:lang w:val="en-US" w:eastAsia="en-US"/>
    </w:rPr>
  </w:style>
  <w:style w:type="paragraph" w:customStyle="1" w:styleId="557B40CB046B406A86A3583EC9BA336E">
    <w:name w:val="557B40CB046B406A86A3583EC9BA336E"/>
    <w:rsid w:val="00CB25F9"/>
    <w:pPr>
      <w:spacing w:after="0" w:line="240" w:lineRule="auto"/>
    </w:pPr>
    <w:rPr>
      <w:lang w:val="en-US" w:eastAsia="en-US"/>
    </w:rPr>
  </w:style>
  <w:style w:type="paragraph" w:customStyle="1" w:styleId="2E95664819FD4DB48DB367462A1EAD7F4">
    <w:name w:val="2E95664819FD4DB48DB367462A1EAD7F4"/>
    <w:rsid w:val="00CB25F9"/>
    <w:pPr>
      <w:spacing w:after="0" w:line="240" w:lineRule="auto"/>
    </w:pPr>
    <w:rPr>
      <w:lang w:val="en-US" w:eastAsia="en-US"/>
    </w:rPr>
  </w:style>
  <w:style w:type="paragraph" w:customStyle="1" w:styleId="F7303DA97DD44110B98264B899E4F29B4">
    <w:name w:val="F7303DA97DD44110B98264B899E4F29B4"/>
    <w:rsid w:val="00CB25F9"/>
    <w:pPr>
      <w:spacing w:after="0" w:line="240" w:lineRule="auto"/>
    </w:pPr>
    <w:rPr>
      <w:lang w:val="en-US" w:eastAsia="en-US"/>
    </w:rPr>
  </w:style>
  <w:style w:type="paragraph" w:customStyle="1" w:styleId="39C67D88A9B748B3A16DBC0DBDB1307F4">
    <w:name w:val="39C67D88A9B748B3A16DBC0DBDB1307F4"/>
    <w:rsid w:val="00CB25F9"/>
    <w:pPr>
      <w:spacing w:after="0" w:line="240" w:lineRule="auto"/>
    </w:pPr>
    <w:rPr>
      <w:lang w:val="en-US" w:eastAsia="en-US"/>
    </w:rPr>
  </w:style>
  <w:style w:type="paragraph" w:customStyle="1" w:styleId="702085DE30B141C09C2AE53FFFF0064A4">
    <w:name w:val="702085DE30B141C09C2AE53FFFF0064A4"/>
    <w:rsid w:val="00CB25F9"/>
    <w:pPr>
      <w:spacing w:after="0" w:line="240" w:lineRule="auto"/>
    </w:pPr>
    <w:rPr>
      <w:lang w:val="en-US" w:eastAsia="en-US"/>
    </w:rPr>
  </w:style>
  <w:style w:type="paragraph" w:customStyle="1" w:styleId="54605FCE26C04A6DBBF66F07633597703">
    <w:name w:val="54605FCE26C04A6DBBF66F07633597703"/>
    <w:rsid w:val="00CB25F9"/>
    <w:pPr>
      <w:tabs>
        <w:tab w:val="center" w:pos="4536"/>
        <w:tab w:val="right" w:pos="9072"/>
      </w:tabs>
      <w:spacing w:after="0" w:line="240" w:lineRule="auto"/>
    </w:pPr>
    <w:rPr>
      <w:rFonts w:ascii="Calibri" w:eastAsia="Calibri" w:hAnsi="Calibri" w:cs="Times New Roman"/>
      <w:lang w:eastAsia="en-US"/>
    </w:rPr>
  </w:style>
  <w:style w:type="paragraph" w:customStyle="1" w:styleId="B20BBE6C3E724EE0A32B3AAC6E8CC3C33">
    <w:name w:val="B20BBE6C3E724EE0A32B3AAC6E8CC3C33"/>
    <w:rsid w:val="00CB25F9"/>
    <w:pPr>
      <w:tabs>
        <w:tab w:val="center" w:pos="4536"/>
        <w:tab w:val="right" w:pos="9072"/>
      </w:tabs>
      <w:spacing w:after="0" w:line="240" w:lineRule="auto"/>
    </w:pPr>
    <w:rPr>
      <w:rFonts w:ascii="Calibri" w:eastAsia="Calibri" w:hAnsi="Calibri" w:cs="Times New Roman"/>
      <w:lang w:eastAsia="en-US"/>
    </w:rPr>
  </w:style>
  <w:style w:type="paragraph" w:customStyle="1" w:styleId="8E4F2B4A248E40E9A1D217D244F02E015">
    <w:name w:val="8E4F2B4A248E40E9A1D217D244F02E015"/>
    <w:rsid w:val="00CB25F9"/>
    <w:pPr>
      <w:spacing w:after="0" w:line="240" w:lineRule="auto"/>
    </w:pPr>
    <w:rPr>
      <w:lang w:val="en-US" w:eastAsia="en-US"/>
    </w:rPr>
  </w:style>
  <w:style w:type="paragraph" w:customStyle="1" w:styleId="2E95664819FD4DB48DB367462A1EAD7F5">
    <w:name w:val="2E95664819FD4DB48DB367462A1EAD7F5"/>
    <w:rsid w:val="00CB25F9"/>
    <w:pPr>
      <w:spacing w:after="0" w:line="240" w:lineRule="auto"/>
    </w:pPr>
    <w:rPr>
      <w:lang w:val="en-US" w:eastAsia="en-US"/>
    </w:rPr>
  </w:style>
  <w:style w:type="paragraph" w:customStyle="1" w:styleId="F7303DA97DD44110B98264B899E4F29B5">
    <w:name w:val="F7303DA97DD44110B98264B899E4F29B5"/>
    <w:rsid w:val="00CB25F9"/>
    <w:pPr>
      <w:spacing w:after="0" w:line="240" w:lineRule="auto"/>
    </w:pPr>
    <w:rPr>
      <w:lang w:val="en-US" w:eastAsia="en-US"/>
    </w:rPr>
  </w:style>
  <w:style w:type="paragraph" w:customStyle="1" w:styleId="39C67D88A9B748B3A16DBC0DBDB1307F5">
    <w:name w:val="39C67D88A9B748B3A16DBC0DBDB1307F5"/>
    <w:rsid w:val="00CB25F9"/>
    <w:pPr>
      <w:spacing w:after="0" w:line="240" w:lineRule="auto"/>
    </w:pPr>
    <w:rPr>
      <w:lang w:val="en-US" w:eastAsia="en-US"/>
    </w:rPr>
  </w:style>
  <w:style w:type="paragraph" w:customStyle="1" w:styleId="702085DE30B141C09C2AE53FFFF0064A5">
    <w:name w:val="702085DE30B141C09C2AE53FFFF0064A5"/>
    <w:rsid w:val="00CB25F9"/>
    <w:pPr>
      <w:spacing w:after="0" w:line="240" w:lineRule="auto"/>
    </w:pPr>
    <w:rPr>
      <w:lang w:val="en-US" w:eastAsia="en-US"/>
    </w:rPr>
  </w:style>
  <w:style w:type="paragraph" w:customStyle="1" w:styleId="54605FCE26C04A6DBBF66F07633597704">
    <w:name w:val="54605FCE26C04A6DBBF66F07633597704"/>
    <w:rsid w:val="00CB25F9"/>
    <w:pPr>
      <w:tabs>
        <w:tab w:val="center" w:pos="4536"/>
        <w:tab w:val="right" w:pos="9072"/>
      </w:tabs>
      <w:spacing w:after="0" w:line="240" w:lineRule="auto"/>
    </w:pPr>
    <w:rPr>
      <w:rFonts w:ascii="Calibri" w:eastAsia="Calibri" w:hAnsi="Calibri" w:cs="Times New Roman"/>
      <w:lang w:eastAsia="en-US"/>
    </w:rPr>
  </w:style>
  <w:style w:type="paragraph" w:customStyle="1" w:styleId="B20BBE6C3E724EE0A32B3AAC6E8CC3C34">
    <w:name w:val="B20BBE6C3E724EE0A32B3AAC6E8CC3C34"/>
    <w:rsid w:val="00CB25F9"/>
    <w:pPr>
      <w:tabs>
        <w:tab w:val="center" w:pos="4536"/>
        <w:tab w:val="right" w:pos="9072"/>
      </w:tabs>
      <w:spacing w:after="0" w:line="240" w:lineRule="auto"/>
    </w:pPr>
    <w:rPr>
      <w:rFonts w:ascii="Calibri" w:eastAsia="Calibri" w:hAnsi="Calibri" w:cs="Times New Roman"/>
      <w:lang w:eastAsia="en-US"/>
    </w:rPr>
  </w:style>
  <w:style w:type="paragraph" w:customStyle="1" w:styleId="8E4F2B4A248E40E9A1D217D244F02E016">
    <w:name w:val="8E4F2B4A248E40E9A1D217D244F02E016"/>
    <w:rsid w:val="00CB25F9"/>
    <w:pPr>
      <w:spacing w:after="0" w:line="240" w:lineRule="auto"/>
    </w:pPr>
    <w:rPr>
      <w:lang w:val="en-US" w:eastAsia="en-US"/>
    </w:rPr>
  </w:style>
  <w:style w:type="paragraph" w:customStyle="1" w:styleId="2E95664819FD4DB48DB367462A1EAD7F6">
    <w:name w:val="2E95664819FD4DB48DB367462A1EAD7F6"/>
    <w:rsid w:val="00CB25F9"/>
    <w:pPr>
      <w:spacing w:after="0" w:line="240" w:lineRule="auto"/>
    </w:pPr>
    <w:rPr>
      <w:lang w:val="en-US" w:eastAsia="en-US"/>
    </w:rPr>
  </w:style>
  <w:style w:type="paragraph" w:customStyle="1" w:styleId="F7303DA97DD44110B98264B899E4F29B6">
    <w:name w:val="F7303DA97DD44110B98264B899E4F29B6"/>
    <w:rsid w:val="00CB25F9"/>
    <w:pPr>
      <w:spacing w:after="0" w:line="240" w:lineRule="auto"/>
    </w:pPr>
    <w:rPr>
      <w:lang w:val="en-US" w:eastAsia="en-US"/>
    </w:rPr>
  </w:style>
  <w:style w:type="paragraph" w:customStyle="1" w:styleId="39C67D88A9B748B3A16DBC0DBDB1307F6">
    <w:name w:val="39C67D88A9B748B3A16DBC0DBDB1307F6"/>
    <w:rsid w:val="00CB25F9"/>
    <w:pPr>
      <w:spacing w:after="0" w:line="240" w:lineRule="auto"/>
    </w:pPr>
    <w:rPr>
      <w:lang w:val="en-US" w:eastAsia="en-US"/>
    </w:rPr>
  </w:style>
  <w:style w:type="paragraph" w:customStyle="1" w:styleId="702085DE30B141C09C2AE53FFFF0064A6">
    <w:name w:val="702085DE30B141C09C2AE53FFFF0064A6"/>
    <w:rsid w:val="00CB25F9"/>
    <w:pPr>
      <w:spacing w:after="0" w:line="240" w:lineRule="auto"/>
    </w:pPr>
    <w:rPr>
      <w:lang w:val="en-US" w:eastAsia="en-US"/>
    </w:rPr>
  </w:style>
  <w:style w:type="paragraph" w:customStyle="1" w:styleId="54605FCE26C04A6DBBF66F07633597705">
    <w:name w:val="54605FCE26C04A6DBBF66F07633597705"/>
    <w:rsid w:val="00CB25F9"/>
    <w:pPr>
      <w:tabs>
        <w:tab w:val="center" w:pos="4536"/>
        <w:tab w:val="right" w:pos="9072"/>
      </w:tabs>
      <w:spacing w:after="0" w:line="240" w:lineRule="auto"/>
    </w:pPr>
    <w:rPr>
      <w:rFonts w:ascii="Calibri" w:eastAsia="Calibri" w:hAnsi="Calibri" w:cs="Times New Roman"/>
      <w:lang w:eastAsia="en-US"/>
    </w:rPr>
  </w:style>
  <w:style w:type="paragraph" w:customStyle="1" w:styleId="B20BBE6C3E724EE0A32B3AAC6E8CC3C35">
    <w:name w:val="B20BBE6C3E724EE0A32B3AAC6E8CC3C35"/>
    <w:rsid w:val="00CB25F9"/>
    <w:pPr>
      <w:tabs>
        <w:tab w:val="center" w:pos="4536"/>
        <w:tab w:val="right" w:pos="9072"/>
      </w:tabs>
      <w:spacing w:after="0" w:line="240" w:lineRule="auto"/>
    </w:pPr>
    <w:rPr>
      <w:rFonts w:ascii="Calibri" w:eastAsia="Calibri" w:hAnsi="Calibri" w:cs="Times New Roman"/>
      <w:lang w:eastAsia="en-US"/>
    </w:rPr>
  </w:style>
  <w:style w:type="paragraph" w:customStyle="1" w:styleId="36AC90CB35B6432BA475AB6468513BD5">
    <w:name w:val="36AC90CB35B6432BA475AB6468513BD5"/>
    <w:rsid w:val="00CB25F9"/>
  </w:style>
  <w:style w:type="paragraph" w:customStyle="1" w:styleId="A7100AE9C96F4716A4E5424A883526C4">
    <w:name w:val="A7100AE9C96F4716A4E5424A883526C4"/>
    <w:rsid w:val="00CB25F9"/>
  </w:style>
  <w:style w:type="paragraph" w:customStyle="1" w:styleId="B4A0A315222E47B1B25CE6B9ABB7EF06">
    <w:name w:val="B4A0A315222E47B1B25CE6B9ABB7EF06"/>
    <w:rsid w:val="00CB25F9"/>
  </w:style>
  <w:style w:type="paragraph" w:customStyle="1" w:styleId="8E4F2B4A248E40E9A1D217D244F02E017">
    <w:name w:val="8E4F2B4A248E40E9A1D217D244F02E017"/>
    <w:rsid w:val="00CB25F9"/>
    <w:pPr>
      <w:spacing w:after="0" w:line="240" w:lineRule="auto"/>
    </w:pPr>
    <w:rPr>
      <w:lang w:val="en-US" w:eastAsia="en-US"/>
    </w:rPr>
  </w:style>
  <w:style w:type="paragraph" w:customStyle="1" w:styleId="C6CCF5F71EFA46A6BC36F27FB06B8004">
    <w:name w:val="C6CCF5F71EFA46A6BC36F27FB06B8004"/>
    <w:rsid w:val="00CB25F9"/>
    <w:pPr>
      <w:spacing w:after="0" w:line="240" w:lineRule="auto"/>
    </w:pPr>
    <w:rPr>
      <w:lang w:val="en-US" w:eastAsia="en-US"/>
    </w:rPr>
  </w:style>
  <w:style w:type="paragraph" w:customStyle="1" w:styleId="4E83B021CB2F434799A810487428E340">
    <w:name w:val="4E83B021CB2F434799A810487428E340"/>
    <w:rsid w:val="00CB25F9"/>
    <w:pPr>
      <w:spacing w:after="0" w:line="240" w:lineRule="auto"/>
    </w:pPr>
    <w:rPr>
      <w:lang w:val="en-US" w:eastAsia="en-US"/>
    </w:rPr>
  </w:style>
  <w:style w:type="paragraph" w:customStyle="1" w:styleId="3FDE63207EFD40FE8ECEAD99B6960BDC">
    <w:name w:val="3FDE63207EFD40FE8ECEAD99B6960BDC"/>
    <w:rsid w:val="00CB25F9"/>
    <w:pPr>
      <w:spacing w:after="0" w:line="240" w:lineRule="auto"/>
    </w:pPr>
    <w:rPr>
      <w:lang w:val="en-US" w:eastAsia="en-US"/>
    </w:rPr>
  </w:style>
  <w:style w:type="paragraph" w:customStyle="1" w:styleId="2E95664819FD4DB48DB367462A1EAD7F7">
    <w:name w:val="2E95664819FD4DB48DB367462A1EAD7F7"/>
    <w:rsid w:val="00CB25F9"/>
    <w:pPr>
      <w:spacing w:after="0" w:line="240" w:lineRule="auto"/>
    </w:pPr>
    <w:rPr>
      <w:lang w:val="en-US" w:eastAsia="en-US"/>
    </w:rPr>
  </w:style>
  <w:style w:type="paragraph" w:customStyle="1" w:styleId="B4A0A315222E47B1B25CE6B9ABB7EF061">
    <w:name w:val="B4A0A315222E47B1B25CE6B9ABB7EF061"/>
    <w:rsid w:val="00CB25F9"/>
    <w:rPr>
      <w:rFonts w:ascii="Calibri" w:eastAsia="Calibri" w:hAnsi="Calibri" w:cs="Times New Roman"/>
      <w:lang w:eastAsia="en-US"/>
    </w:rPr>
  </w:style>
  <w:style w:type="paragraph" w:customStyle="1" w:styleId="A7100AE9C96F4716A4E5424A883526C41">
    <w:name w:val="A7100AE9C96F4716A4E5424A883526C41"/>
    <w:rsid w:val="00CB25F9"/>
    <w:rPr>
      <w:rFonts w:ascii="Calibri" w:eastAsia="Calibri" w:hAnsi="Calibri" w:cs="Times New Roman"/>
      <w:lang w:eastAsia="en-US"/>
    </w:rPr>
  </w:style>
  <w:style w:type="paragraph" w:customStyle="1" w:styleId="911313266E5D46A3890428B577506C42">
    <w:name w:val="911313266E5D46A3890428B577506C42"/>
    <w:rsid w:val="00CB25F9"/>
    <w:rPr>
      <w:rFonts w:ascii="Calibri" w:eastAsia="Calibri" w:hAnsi="Calibri" w:cs="Times New Roman"/>
      <w:lang w:eastAsia="en-US"/>
    </w:rPr>
  </w:style>
  <w:style w:type="paragraph" w:customStyle="1" w:styleId="33642793C86D403BA2C3A93AF4DAABE8">
    <w:name w:val="33642793C86D403BA2C3A93AF4DAABE8"/>
    <w:rsid w:val="00CB25F9"/>
    <w:rPr>
      <w:rFonts w:ascii="Calibri" w:eastAsia="Calibri" w:hAnsi="Calibri" w:cs="Times New Roman"/>
      <w:lang w:eastAsia="en-US"/>
    </w:rPr>
  </w:style>
  <w:style w:type="paragraph" w:customStyle="1" w:styleId="54605FCE26C04A6DBBF66F07633597706">
    <w:name w:val="54605FCE26C04A6DBBF66F07633597706"/>
    <w:rsid w:val="00CB25F9"/>
    <w:pPr>
      <w:tabs>
        <w:tab w:val="center" w:pos="4536"/>
        <w:tab w:val="right" w:pos="9072"/>
      </w:tabs>
      <w:spacing w:after="0" w:line="240" w:lineRule="auto"/>
    </w:pPr>
    <w:rPr>
      <w:rFonts w:ascii="Calibri" w:eastAsia="Calibri" w:hAnsi="Calibri" w:cs="Times New Roman"/>
      <w:lang w:eastAsia="en-US"/>
    </w:rPr>
  </w:style>
  <w:style w:type="paragraph" w:customStyle="1" w:styleId="B20BBE6C3E724EE0A32B3AAC6E8CC3C36">
    <w:name w:val="B20BBE6C3E724EE0A32B3AAC6E8CC3C36"/>
    <w:rsid w:val="00CB25F9"/>
    <w:pPr>
      <w:tabs>
        <w:tab w:val="center" w:pos="4536"/>
        <w:tab w:val="right" w:pos="9072"/>
      </w:tabs>
      <w:spacing w:after="0" w:line="240" w:lineRule="auto"/>
    </w:pPr>
    <w:rPr>
      <w:rFonts w:ascii="Calibri" w:eastAsia="Calibri" w:hAnsi="Calibri" w:cs="Times New Roman"/>
      <w:lang w:eastAsia="en-US"/>
    </w:rPr>
  </w:style>
  <w:style w:type="paragraph" w:customStyle="1" w:styleId="8E4F2B4A248E40E9A1D217D244F02E018">
    <w:name w:val="8E4F2B4A248E40E9A1D217D244F02E018"/>
    <w:rsid w:val="00CB25F9"/>
    <w:pPr>
      <w:spacing w:after="0" w:line="240" w:lineRule="auto"/>
    </w:pPr>
    <w:rPr>
      <w:lang w:val="en-US" w:eastAsia="en-US"/>
    </w:rPr>
  </w:style>
  <w:style w:type="paragraph" w:customStyle="1" w:styleId="C6CCF5F71EFA46A6BC36F27FB06B80041">
    <w:name w:val="C6CCF5F71EFA46A6BC36F27FB06B80041"/>
    <w:rsid w:val="00CB25F9"/>
    <w:pPr>
      <w:spacing w:after="0" w:line="240" w:lineRule="auto"/>
    </w:pPr>
    <w:rPr>
      <w:lang w:val="en-US" w:eastAsia="en-US"/>
    </w:rPr>
  </w:style>
  <w:style w:type="paragraph" w:customStyle="1" w:styleId="4E83B021CB2F434799A810487428E3401">
    <w:name w:val="4E83B021CB2F434799A810487428E3401"/>
    <w:rsid w:val="00CB25F9"/>
    <w:pPr>
      <w:spacing w:after="0" w:line="240" w:lineRule="auto"/>
    </w:pPr>
    <w:rPr>
      <w:lang w:val="en-US" w:eastAsia="en-US"/>
    </w:rPr>
  </w:style>
  <w:style w:type="paragraph" w:customStyle="1" w:styleId="3FDE63207EFD40FE8ECEAD99B6960BDC1">
    <w:name w:val="3FDE63207EFD40FE8ECEAD99B6960BDC1"/>
    <w:rsid w:val="00CB25F9"/>
    <w:pPr>
      <w:spacing w:after="0" w:line="240" w:lineRule="auto"/>
    </w:pPr>
    <w:rPr>
      <w:lang w:val="en-US" w:eastAsia="en-US"/>
    </w:rPr>
  </w:style>
  <w:style w:type="paragraph" w:customStyle="1" w:styleId="2E95664819FD4DB48DB367462A1EAD7F8">
    <w:name w:val="2E95664819FD4DB48DB367462A1EAD7F8"/>
    <w:rsid w:val="00CB25F9"/>
    <w:pPr>
      <w:spacing w:after="0" w:line="240" w:lineRule="auto"/>
    </w:pPr>
    <w:rPr>
      <w:lang w:val="en-US" w:eastAsia="en-US"/>
    </w:rPr>
  </w:style>
  <w:style w:type="paragraph" w:customStyle="1" w:styleId="B4A0A315222E47B1B25CE6B9ABB7EF062">
    <w:name w:val="B4A0A315222E47B1B25CE6B9ABB7EF062"/>
    <w:rsid w:val="00CB25F9"/>
    <w:rPr>
      <w:rFonts w:ascii="Calibri" w:eastAsia="Calibri" w:hAnsi="Calibri" w:cs="Times New Roman"/>
      <w:lang w:eastAsia="en-US"/>
    </w:rPr>
  </w:style>
  <w:style w:type="paragraph" w:customStyle="1" w:styleId="A7100AE9C96F4716A4E5424A883526C42">
    <w:name w:val="A7100AE9C96F4716A4E5424A883526C42"/>
    <w:rsid w:val="00CB25F9"/>
    <w:rPr>
      <w:rFonts w:ascii="Calibri" w:eastAsia="Calibri" w:hAnsi="Calibri" w:cs="Times New Roman"/>
      <w:lang w:eastAsia="en-US"/>
    </w:rPr>
  </w:style>
  <w:style w:type="paragraph" w:customStyle="1" w:styleId="911313266E5D46A3890428B577506C421">
    <w:name w:val="911313266E5D46A3890428B577506C421"/>
    <w:rsid w:val="00CB25F9"/>
    <w:rPr>
      <w:rFonts w:ascii="Calibri" w:eastAsia="Calibri" w:hAnsi="Calibri" w:cs="Times New Roman"/>
      <w:lang w:eastAsia="en-US"/>
    </w:rPr>
  </w:style>
  <w:style w:type="paragraph" w:customStyle="1" w:styleId="54605FCE26C04A6DBBF66F07633597707">
    <w:name w:val="54605FCE26C04A6DBBF66F07633597707"/>
    <w:rsid w:val="00CB25F9"/>
    <w:pPr>
      <w:tabs>
        <w:tab w:val="center" w:pos="4536"/>
        <w:tab w:val="right" w:pos="9072"/>
      </w:tabs>
      <w:spacing w:after="0" w:line="240" w:lineRule="auto"/>
    </w:pPr>
    <w:rPr>
      <w:rFonts w:ascii="Calibri" w:eastAsia="Calibri" w:hAnsi="Calibri" w:cs="Times New Roman"/>
      <w:lang w:eastAsia="en-US"/>
    </w:rPr>
  </w:style>
  <w:style w:type="paragraph" w:customStyle="1" w:styleId="B20BBE6C3E724EE0A32B3AAC6E8CC3C37">
    <w:name w:val="B20BBE6C3E724EE0A32B3AAC6E8CC3C37"/>
    <w:rsid w:val="00CB25F9"/>
    <w:pPr>
      <w:tabs>
        <w:tab w:val="center" w:pos="4536"/>
        <w:tab w:val="right" w:pos="9072"/>
      </w:tabs>
      <w:spacing w:after="0" w:line="240" w:lineRule="auto"/>
    </w:pPr>
    <w:rPr>
      <w:rFonts w:ascii="Calibri" w:eastAsia="Calibri" w:hAnsi="Calibri" w:cs="Times New Roman"/>
      <w:lang w:eastAsia="en-US"/>
    </w:rPr>
  </w:style>
  <w:style w:type="paragraph" w:customStyle="1" w:styleId="F3E9C815D87346D6ADCE1C1A2076DBC8">
    <w:name w:val="F3E9C815D87346D6ADCE1C1A2076DBC8"/>
    <w:rsid w:val="00CB25F9"/>
  </w:style>
  <w:style w:type="paragraph" w:customStyle="1" w:styleId="1775FE80E645427DB6AC1D00555778E8">
    <w:name w:val="1775FE80E645427DB6AC1D00555778E8"/>
    <w:rsid w:val="00CB25F9"/>
  </w:style>
  <w:style w:type="paragraph" w:customStyle="1" w:styleId="6E3F4F6AE00149F0ADFE8021E23E5DA8">
    <w:name w:val="6E3F4F6AE00149F0ADFE8021E23E5DA8"/>
    <w:rsid w:val="00CB25F9"/>
  </w:style>
  <w:style w:type="paragraph" w:customStyle="1" w:styleId="8E4F2B4A248E40E9A1D217D244F02E019">
    <w:name w:val="8E4F2B4A248E40E9A1D217D244F02E019"/>
    <w:rsid w:val="00CB25F9"/>
    <w:pPr>
      <w:spacing w:after="0" w:line="240" w:lineRule="auto"/>
    </w:pPr>
    <w:rPr>
      <w:lang w:val="en-US" w:eastAsia="en-US"/>
    </w:rPr>
  </w:style>
  <w:style w:type="paragraph" w:customStyle="1" w:styleId="C6CCF5F71EFA46A6BC36F27FB06B80042">
    <w:name w:val="C6CCF5F71EFA46A6BC36F27FB06B80042"/>
    <w:rsid w:val="00CB25F9"/>
    <w:pPr>
      <w:spacing w:after="0" w:line="240" w:lineRule="auto"/>
    </w:pPr>
    <w:rPr>
      <w:lang w:val="en-US" w:eastAsia="en-US"/>
    </w:rPr>
  </w:style>
  <w:style w:type="paragraph" w:customStyle="1" w:styleId="4E83B021CB2F434799A810487428E3402">
    <w:name w:val="4E83B021CB2F434799A810487428E3402"/>
    <w:rsid w:val="00CB25F9"/>
    <w:pPr>
      <w:spacing w:after="0" w:line="240" w:lineRule="auto"/>
    </w:pPr>
    <w:rPr>
      <w:lang w:val="en-US" w:eastAsia="en-US"/>
    </w:rPr>
  </w:style>
  <w:style w:type="paragraph" w:customStyle="1" w:styleId="3FDE63207EFD40FE8ECEAD99B6960BDC2">
    <w:name w:val="3FDE63207EFD40FE8ECEAD99B6960BDC2"/>
    <w:rsid w:val="00CB25F9"/>
    <w:pPr>
      <w:spacing w:after="0" w:line="240" w:lineRule="auto"/>
    </w:pPr>
    <w:rPr>
      <w:lang w:val="en-US" w:eastAsia="en-US"/>
    </w:rPr>
  </w:style>
  <w:style w:type="paragraph" w:customStyle="1" w:styleId="2E95664819FD4DB48DB367462A1EAD7F9">
    <w:name w:val="2E95664819FD4DB48DB367462A1EAD7F9"/>
    <w:rsid w:val="00CB25F9"/>
    <w:pPr>
      <w:spacing w:after="0" w:line="240" w:lineRule="auto"/>
    </w:pPr>
    <w:rPr>
      <w:lang w:val="en-US" w:eastAsia="en-US"/>
    </w:rPr>
  </w:style>
  <w:style w:type="paragraph" w:customStyle="1" w:styleId="F3E9C815D87346D6ADCE1C1A2076DBC81">
    <w:name w:val="F3E9C815D87346D6ADCE1C1A2076DBC81"/>
    <w:rsid w:val="00CB25F9"/>
    <w:rPr>
      <w:rFonts w:ascii="Calibri" w:eastAsia="Calibri" w:hAnsi="Calibri" w:cs="Times New Roman"/>
      <w:lang w:eastAsia="en-US"/>
    </w:rPr>
  </w:style>
  <w:style w:type="paragraph" w:customStyle="1" w:styleId="1775FE80E645427DB6AC1D00555778E81">
    <w:name w:val="1775FE80E645427DB6AC1D00555778E81"/>
    <w:rsid w:val="00CB25F9"/>
    <w:rPr>
      <w:rFonts w:ascii="Calibri" w:eastAsia="Calibri" w:hAnsi="Calibri" w:cs="Times New Roman"/>
      <w:lang w:eastAsia="en-US"/>
    </w:rPr>
  </w:style>
  <w:style w:type="paragraph" w:customStyle="1" w:styleId="6E3F4F6AE00149F0ADFE8021E23E5DA81">
    <w:name w:val="6E3F4F6AE00149F0ADFE8021E23E5DA81"/>
    <w:rsid w:val="00CB25F9"/>
    <w:pPr>
      <w:spacing w:after="0" w:line="240" w:lineRule="auto"/>
    </w:pPr>
    <w:rPr>
      <w:lang w:val="en-US" w:eastAsia="en-US"/>
    </w:rPr>
  </w:style>
  <w:style w:type="paragraph" w:customStyle="1" w:styleId="54605FCE26C04A6DBBF66F07633597708">
    <w:name w:val="54605FCE26C04A6DBBF66F07633597708"/>
    <w:rsid w:val="00CB25F9"/>
    <w:pPr>
      <w:tabs>
        <w:tab w:val="center" w:pos="4536"/>
        <w:tab w:val="right" w:pos="9072"/>
      </w:tabs>
      <w:spacing w:after="0" w:line="240" w:lineRule="auto"/>
    </w:pPr>
    <w:rPr>
      <w:rFonts w:ascii="Calibri" w:eastAsia="Calibri" w:hAnsi="Calibri" w:cs="Times New Roman"/>
      <w:lang w:eastAsia="en-US"/>
    </w:rPr>
  </w:style>
  <w:style w:type="paragraph" w:customStyle="1" w:styleId="87FBD143A9714082AD8D445D3B0EA770">
    <w:name w:val="87FBD143A9714082AD8D445D3B0EA770"/>
    <w:rsid w:val="00CB25F9"/>
    <w:pPr>
      <w:tabs>
        <w:tab w:val="center" w:pos="4536"/>
        <w:tab w:val="right" w:pos="9072"/>
      </w:tabs>
      <w:spacing w:after="0" w:line="240" w:lineRule="auto"/>
    </w:pPr>
    <w:rPr>
      <w:rFonts w:ascii="Calibri" w:eastAsia="Calibri" w:hAnsi="Calibri" w:cs="Times New Roman"/>
      <w:lang w:eastAsia="en-US"/>
    </w:rPr>
  </w:style>
  <w:style w:type="paragraph" w:customStyle="1" w:styleId="8E4F2B4A248E40E9A1D217D244F02E0110">
    <w:name w:val="8E4F2B4A248E40E9A1D217D244F02E0110"/>
    <w:rsid w:val="00CB25F9"/>
    <w:pPr>
      <w:spacing w:after="0" w:line="240" w:lineRule="auto"/>
    </w:pPr>
    <w:rPr>
      <w:lang w:val="en-US" w:eastAsia="en-US"/>
    </w:rPr>
  </w:style>
  <w:style w:type="paragraph" w:customStyle="1" w:styleId="C6CCF5F71EFA46A6BC36F27FB06B80043">
    <w:name w:val="C6CCF5F71EFA46A6BC36F27FB06B80043"/>
    <w:rsid w:val="00CB25F9"/>
    <w:pPr>
      <w:spacing w:after="0" w:line="240" w:lineRule="auto"/>
    </w:pPr>
    <w:rPr>
      <w:lang w:val="en-US" w:eastAsia="en-US"/>
    </w:rPr>
  </w:style>
  <w:style w:type="paragraph" w:customStyle="1" w:styleId="4E83B021CB2F434799A810487428E3403">
    <w:name w:val="4E83B021CB2F434799A810487428E3403"/>
    <w:rsid w:val="00CB25F9"/>
    <w:pPr>
      <w:spacing w:after="0" w:line="240" w:lineRule="auto"/>
    </w:pPr>
    <w:rPr>
      <w:lang w:val="en-US" w:eastAsia="en-US"/>
    </w:rPr>
  </w:style>
  <w:style w:type="paragraph" w:customStyle="1" w:styleId="3FDE63207EFD40FE8ECEAD99B6960BDC3">
    <w:name w:val="3FDE63207EFD40FE8ECEAD99B6960BDC3"/>
    <w:rsid w:val="00CB25F9"/>
    <w:pPr>
      <w:spacing w:after="0" w:line="240" w:lineRule="auto"/>
    </w:pPr>
    <w:rPr>
      <w:lang w:val="en-US" w:eastAsia="en-US"/>
    </w:rPr>
  </w:style>
  <w:style w:type="paragraph" w:customStyle="1" w:styleId="2E95664819FD4DB48DB367462A1EAD7F10">
    <w:name w:val="2E95664819FD4DB48DB367462A1EAD7F10"/>
    <w:rsid w:val="00CB25F9"/>
    <w:pPr>
      <w:spacing w:after="0" w:line="240" w:lineRule="auto"/>
    </w:pPr>
    <w:rPr>
      <w:lang w:val="en-US" w:eastAsia="en-US"/>
    </w:rPr>
  </w:style>
  <w:style w:type="paragraph" w:customStyle="1" w:styleId="F3E9C815D87346D6ADCE1C1A2076DBC82">
    <w:name w:val="F3E9C815D87346D6ADCE1C1A2076DBC82"/>
    <w:rsid w:val="00CB25F9"/>
    <w:rPr>
      <w:rFonts w:ascii="Calibri" w:eastAsia="Calibri" w:hAnsi="Calibri" w:cs="Times New Roman"/>
      <w:lang w:eastAsia="en-US"/>
    </w:rPr>
  </w:style>
  <w:style w:type="paragraph" w:customStyle="1" w:styleId="1775FE80E645427DB6AC1D00555778E82">
    <w:name w:val="1775FE80E645427DB6AC1D00555778E82"/>
    <w:rsid w:val="00CB25F9"/>
    <w:rPr>
      <w:rFonts w:ascii="Calibri" w:eastAsia="Calibri" w:hAnsi="Calibri" w:cs="Times New Roman"/>
      <w:lang w:eastAsia="en-US"/>
    </w:rPr>
  </w:style>
  <w:style w:type="paragraph" w:customStyle="1" w:styleId="6E3F4F6AE00149F0ADFE8021E23E5DA82">
    <w:name w:val="6E3F4F6AE00149F0ADFE8021E23E5DA82"/>
    <w:rsid w:val="00CB25F9"/>
    <w:pPr>
      <w:spacing w:after="0" w:line="240" w:lineRule="auto"/>
    </w:pPr>
    <w:rPr>
      <w:lang w:val="en-US" w:eastAsia="en-US"/>
    </w:rPr>
  </w:style>
  <w:style w:type="paragraph" w:customStyle="1" w:styleId="54605FCE26C04A6DBBF66F07633597709">
    <w:name w:val="54605FCE26C04A6DBBF66F07633597709"/>
    <w:rsid w:val="00CB25F9"/>
    <w:pPr>
      <w:tabs>
        <w:tab w:val="center" w:pos="4536"/>
        <w:tab w:val="right" w:pos="9072"/>
      </w:tabs>
      <w:spacing w:after="0" w:line="240" w:lineRule="auto"/>
    </w:pPr>
    <w:rPr>
      <w:rFonts w:ascii="Calibri" w:eastAsia="Calibri" w:hAnsi="Calibri" w:cs="Times New Roman"/>
      <w:lang w:eastAsia="en-US"/>
    </w:rPr>
  </w:style>
  <w:style w:type="paragraph" w:customStyle="1" w:styleId="87FBD143A9714082AD8D445D3B0EA7701">
    <w:name w:val="87FBD143A9714082AD8D445D3B0EA7701"/>
    <w:rsid w:val="00CB25F9"/>
    <w:pPr>
      <w:tabs>
        <w:tab w:val="center" w:pos="4536"/>
        <w:tab w:val="right" w:pos="9072"/>
      </w:tabs>
      <w:spacing w:after="0" w:line="240" w:lineRule="auto"/>
    </w:pPr>
    <w:rPr>
      <w:rFonts w:ascii="Calibri" w:eastAsia="Calibri" w:hAnsi="Calibri" w:cs="Times New Roman"/>
      <w:lang w:eastAsia="en-US"/>
    </w:rPr>
  </w:style>
  <w:style w:type="paragraph" w:customStyle="1" w:styleId="755D4A6E67604218AB0132F4AF1096DF">
    <w:name w:val="755D4A6E67604218AB0132F4AF1096DF"/>
    <w:rsid w:val="00CB25F9"/>
  </w:style>
  <w:style w:type="paragraph" w:customStyle="1" w:styleId="0EA2E9DE1555429FA5B9D4EB11ED6056">
    <w:name w:val="0EA2E9DE1555429FA5B9D4EB11ED6056"/>
    <w:rsid w:val="00CB25F9"/>
  </w:style>
  <w:style w:type="paragraph" w:customStyle="1" w:styleId="E04D8876CF8D466F9B3BAE32BE43BF07">
    <w:name w:val="E04D8876CF8D466F9B3BAE32BE43BF07"/>
    <w:rsid w:val="00CB25F9"/>
  </w:style>
  <w:style w:type="paragraph" w:customStyle="1" w:styleId="8EA57A0CF18D4B2A8926C1AF82402775">
    <w:name w:val="8EA57A0CF18D4B2A8926C1AF82402775"/>
    <w:rsid w:val="00CB25F9"/>
  </w:style>
  <w:style w:type="paragraph" w:customStyle="1" w:styleId="1A59E893CDE14D05A7E4989C18058038">
    <w:name w:val="1A59E893CDE14D05A7E4989C18058038"/>
    <w:rsid w:val="00CB25F9"/>
  </w:style>
  <w:style w:type="paragraph" w:customStyle="1" w:styleId="229B132B46D74ACB8EE3C3D8692AEBAC">
    <w:name w:val="229B132B46D74ACB8EE3C3D8692AEBAC"/>
    <w:rsid w:val="00CB25F9"/>
  </w:style>
  <w:style w:type="paragraph" w:customStyle="1" w:styleId="98EA0CF0C50E4E438BBA80337F19AA4E">
    <w:name w:val="98EA0CF0C50E4E438BBA80337F19AA4E"/>
    <w:rsid w:val="00CB25F9"/>
  </w:style>
  <w:style w:type="paragraph" w:customStyle="1" w:styleId="8AA7D7BFC3A947C7A48EE8F09EEB9370">
    <w:name w:val="8AA7D7BFC3A947C7A48EE8F09EEB9370"/>
    <w:rsid w:val="00CB25F9"/>
  </w:style>
  <w:style w:type="paragraph" w:customStyle="1" w:styleId="8E4F2B4A248E40E9A1D217D244F02E0111">
    <w:name w:val="8E4F2B4A248E40E9A1D217D244F02E0111"/>
    <w:rsid w:val="00CB25F9"/>
    <w:pPr>
      <w:spacing w:after="0" w:line="240" w:lineRule="auto"/>
    </w:pPr>
    <w:rPr>
      <w:lang w:val="en-US" w:eastAsia="en-US"/>
    </w:rPr>
  </w:style>
  <w:style w:type="paragraph" w:customStyle="1" w:styleId="C6CCF5F71EFA46A6BC36F27FB06B80044">
    <w:name w:val="C6CCF5F71EFA46A6BC36F27FB06B80044"/>
    <w:rsid w:val="00CB25F9"/>
    <w:pPr>
      <w:spacing w:after="0" w:line="240" w:lineRule="auto"/>
    </w:pPr>
    <w:rPr>
      <w:lang w:val="en-US" w:eastAsia="en-US"/>
    </w:rPr>
  </w:style>
  <w:style w:type="paragraph" w:customStyle="1" w:styleId="4E83B021CB2F434799A810487428E3404">
    <w:name w:val="4E83B021CB2F434799A810487428E3404"/>
    <w:rsid w:val="00CB25F9"/>
    <w:pPr>
      <w:spacing w:after="0" w:line="240" w:lineRule="auto"/>
    </w:pPr>
    <w:rPr>
      <w:lang w:val="en-US" w:eastAsia="en-US"/>
    </w:rPr>
  </w:style>
  <w:style w:type="paragraph" w:customStyle="1" w:styleId="3FDE63207EFD40FE8ECEAD99B6960BDC4">
    <w:name w:val="3FDE63207EFD40FE8ECEAD99B6960BDC4"/>
    <w:rsid w:val="00CB25F9"/>
    <w:pPr>
      <w:spacing w:after="0" w:line="240" w:lineRule="auto"/>
    </w:pPr>
    <w:rPr>
      <w:lang w:val="en-US" w:eastAsia="en-US"/>
    </w:rPr>
  </w:style>
  <w:style w:type="paragraph" w:customStyle="1" w:styleId="2E95664819FD4DB48DB367462A1EAD7F11">
    <w:name w:val="2E95664819FD4DB48DB367462A1EAD7F11"/>
    <w:rsid w:val="00CB25F9"/>
    <w:pPr>
      <w:spacing w:after="0" w:line="240" w:lineRule="auto"/>
    </w:pPr>
    <w:rPr>
      <w:lang w:val="en-US" w:eastAsia="en-US"/>
    </w:rPr>
  </w:style>
  <w:style w:type="paragraph" w:customStyle="1" w:styleId="F3E9C815D87346D6ADCE1C1A2076DBC83">
    <w:name w:val="F3E9C815D87346D6ADCE1C1A2076DBC83"/>
    <w:rsid w:val="00CB25F9"/>
    <w:rPr>
      <w:rFonts w:ascii="Calibri" w:eastAsia="Calibri" w:hAnsi="Calibri" w:cs="Times New Roman"/>
      <w:lang w:eastAsia="en-US"/>
    </w:rPr>
  </w:style>
  <w:style w:type="paragraph" w:customStyle="1" w:styleId="1775FE80E645427DB6AC1D00555778E83">
    <w:name w:val="1775FE80E645427DB6AC1D00555778E83"/>
    <w:rsid w:val="00CB25F9"/>
    <w:rPr>
      <w:rFonts w:ascii="Calibri" w:eastAsia="Calibri" w:hAnsi="Calibri" w:cs="Times New Roman"/>
      <w:lang w:eastAsia="en-US"/>
    </w:rPr>
  </w:style>
  <w:style w:type="paragraph" w:customStyle="1" w:styleId="6E3F4F6AE00149F0ADFE8021E23E5DA83">
    <w:name w:val="6E3F4F6AE00149F0ADFE8021E23E5DA83"/>
    <w:rsid w:val="00CB25F9"/>
    <w:pPr>
      <w:spacing w:after="0" w:line="240" w:lineRule="auto"/>
    </w:pPr>
    <w:rPr>
      <w:lang w:val="en-US" w:eastAsia="en-US"/>
    </w:rPr>
  </w:style>
  <w:style w:type="paragraph" w:customStyle="1" w:styleId="98EA0CF0C50E4E438BBA80337F19AA4E1">
    <w:name w:val="98EA0CF0C50E4E438BBA80337F19AA4E1"/>
    <w:rsid w:val="00CB25F9"/>
    <w:pPr>
      <w:tabs>
        <w:tab w:val="center" w:pos="4536"/>
        <w:tab w:val="right" w:pos="9072"/>
      </w:tabs>
      <w:spacing w:after="0" w:line="240" w:lineRule="auto"/>
    </w:pPr>
    <w:rPr>
      <w:rFonts w:ascii="Calibri" w:eastAsia="Calibri" w:hAnsi="Calibri" w:cs="Times New Roman"/>
      <w:lang w:eastAsia="en-US"/>
    </w:rPr>
  </w:style>
  <w:style w:type="paragraph" w:customStyle="1" w:styleId="8AA7D7BFC3A947C7A48EE8F09EEB93701">
    <w:name w:val="8AA7D7BFC3A947C7A48EE8F09EEB93701"/>
    <w:rsid w:val="00CB25F9"/>
    <w:pPr>
      <w:tabs>
        <w:tab w:val="center" w:pos="4536"/>
        <w:tab w:val="right" w:pos="9072"/>
      </w:tabs>
      <w:spacing w:after="0" w:line="240" w:lineRule="auto"/>
    </w:pPr>
    <w:rPr>
      <w:rFonts w:ascii="Calibri" w:eastAsia="Calibri" w:hAnsi="Calibri" w:cs="Times New Roman"/>
      <w:lang w:eastAsia="en-US"/>
    </w:rPr>
  </w:style>
  <w:style w:type="paragraph" w:customStyle="1" w:styleId="67CD207D64B142339F23A577E7D6F73A">
    <w:name w:val="67CD207D64B142339F23A577E7D6F73A"/>
    <w:rsid w:val="00CB25F9"/>
    <w:pPr>
      <w:tabs>
        <w:tab w:val="center" w:pos="4536"/>
        <w:tab w:val="right" w:pos="9072"/>
      </w:tabs>
      <w:spacing w:after="0" w:line="240" w:lineRule="auto"/>
    </w:pPr>
    <w:rPr>
      <w:rFonts w:ascii="Calibri" w:eastAsia="Calibri" w:hAnsi="Calibri" w:cs="Times New Roman"/>
      <w:lang w:eastAsia="en-US"/>
    </w:rPr>
  </w:style>
  <w:style w:type="paragraph" w:customStyle="1" w:styleId="8E4F2B4A248E40E9A1D217D244F02E0112">
    <w:name w:val="8E4F2B4A248E40E9A1D217D244F02E0112"/>
    <w:rsid w:val="002557B2"/>
    <w:pPr>
      <w:spacing w:after="0" w:line="240" w:lineRule="auto"/>
    </w:pPr>
    <w:rPr>
      <w:lang w:val="en-US" w:eastAsia="en-US"/>
    </w:rPr>
  </w:style>
  <w:style w:type="paragraph" w:customStyle="1" w:styleId="C6CCF5F71EFA46A6BC36F27FB06B80045">
    <w:name w:val="C6CCF5F71EFA46A6BC36F27FB06B80045"/>
    <w:rsid w:val="002557B2"/>
    <w:pPr>
      <w:spacing w:after="0" w:line="240" w:lineRule="auto"/>
    </w:pPr>
    <w:rPr>
      <w:lang w:val="en-US" w:eastAsia="en-US"/>
    </w:rPr>
  </w:style>
  <w:style w:type="paragraph" w:customStyle="1" w:styleId="4E83B021CB2F434799A810487428E3405">
    <w:name w:val="4E83B021CB2F434799A810487428E3405"/>
    <w:rsid w:val="002557B2"/>
    <w:pPr>
      <w:spacing w:after="0" w:line="240" w:lineRule="auto"/>
    </w:pPr>
    <w:rPr>
      <w:lang w:val="en-US" w:eastAsia="en-US"/>
    </w:rPr>
  </w:style>
  <w:style w:type="paragraph" w:customStyle="1" w:styleId="3FDE63207EFD40FE8ECEAD99B6960BDC5">
    <w:name w:val="3FDE63207EFD40FE8ECEAD99B6960BDC5"/>
    <w:rsid w:val="002557B2"/>
    <w:pPr>
      <w:spacing w:after="0" w:line="240" w:lineRule="auto"/>
    </w:pPr>
    <w:rPr>
      <w:lang w:val="en-US" w:eastAsia="en-US"/>
    </w:rPr>
  </w:style>
  <w:style w:type="paragraph" w:customStyle="1" w:styleId="2E95664819FD4DB48DB367462A1EAD7F12">
    <w:name w:val="2E95664819FD4DB48DB367462A1EAD7F12"/>
    <w:rsid w:val="002557B2"/>
    <w:pPr>
      <w:spacing w:after="0" w:line="240" w:lineRule="auto"/>
    </w:pPr>
    <w:rPr>
      <w:lang w:val="en-US" w:eastAsia="en-US"/>
    </w:rPr>
  </w:style>
  <w:style w:type="paragraph" w:customStyle="1" w:styleId="F3E9C815D87346D6ADCE1C1A2076DBC84">
    <w:name w:val="F3E9C815D87346D6ADCE1C1A2076DBC84"/>
    <w:rsid w:val="002557B2"/>
    <w:rPr>
      <w:rFonts w:ascii="Calibri" w:eastAsia="Calibri" w:hAnsi="Calibri" w:cs="Times New Roman"/>
      <w:lang w:eastAsia="en-US"/>
    </w:rPr>
  </w:style>
  <w:style w:type="paragraph" w:customStyle="1" w:styleId="1775FE80E645427DB6AC1D00555778E84">
    <w:name w:val="1775FE80E645427DB6AC1D00555778E84"/>
    <w:rsid w:val="002557B2"/>
    <w:rPr>
      <w:rFonts w:ascii="Calibri" w:eastAsia="Calibri" w:hAnsi="Calibri" w:cs="Times New Roman"/>
      <w:lang w:eastAsia="en-US"/>
    </w:rPr>
  </w:style>
  <w:style w:type="paragraph" w:customStyle="1" w:styleId="6E3F4F6AE00149F0ADFE8021E23E5DA84">
    <w:name w:val="6E3F4F6AE00149F0ADFE8021E23E5DA84"/>
    <w:rsid w:val="002557B2"/>
    <w:pPr>
      <w:spacing w:after="0" w:line="240" w:lineRule="auto"/>
    </w:pPr>
    <w:rPr>
      <w:lang w:val="en-US" w:eastAsia="en-US"/>
    </w:rPr>
  </w:style>
  <w:style w:type="paragraph" w:customStyle="1" w:styleId="98EA0CF0C50E4E438BBA80337F19AA4E2">
    <w:name w:val="98EA0CF0C50E4E438BBA80337F19AA4E2"/>
    <w:rsid w:val="002557B2"/>
    <w:pPr>
      <w:tabs>
        <w:tab w:val="center" w:pos="4536"/>
        <w:tab w:val="right" w:pos="9072"/>
      </w:tabs>
      <w:spacing w:after="0" w:line="240" w:lineRule="auto"/>
    </w:pPr>
    <w:rPr>
      <w:rFonts w:ascii="Calibri" w:eastAsia="Calibri" w:hAnsi="Calibri" w:cs="Times New Roman"/>
      <w:lang w:eastAsia="en-US"/>
    </w:rPr>
  </w:style>
  <w:style w:type="paragraph" w:customStyle="1" w:styleId="8AA7D7BFC3A947C7A48EE8F09EEB93702">
    <w:name w:val="8AA7D7BFC3A947C7A48EE8F09EEB93702"/>
    <w:rsid w:val="002557B2"/>
    <w:pPr>
      <w:tabs>
        <w:tab w:val="center" w:pos="4536"/>
        <w:tab w:val="right" w:pos="9072"/>
      </w:tabs>
      <w:spacing w:after="0" w:line="240" w:lineRule="auto"/>
    </w:pPr>
    <w:rPr>
      <w:rFonts w:ascii="Calibri" w:eastAsia="Calibri" w:hAnsi="Calibri" w:cs="Times New Roman"/>
      <w:lang w:eastAsia="en-US"/>
    </w:rPr>
  </w:style>
  <w:style w:type="paragraph" w:customStyle="1" w:styleId="B9D788EB646D4597AE2E0D2F92582C67">
    <w:name w:val="B9D788EB646D4597AE2E0D2F92582C67"/>
    <w:rsid w:val="002557B2"/>
    <w:pPr>
      <w:tabs>
        <w:tab w:val="center" w:pos="4536"/>
        <w:tab w:val="right" w:pos="9072"/>
      </w:tabs>
      <w:spacing w:after="0" w:line="240" w:lineRule="auto"/>
    </w:pPr>
    <w:rPr>
      <w:rFonts w:ascii="Calibri" w:eastAsia="Calibri" w:hAnsi="Calibri" w:cs="Times New Roman"/>
      <w:lang w:eastAsia="en-US"/>
    </w:rPr>
  </w:style>
  <w:style w:type="paragraph" w:customStyle="1" w:styleId="98EA0CF0C50E4E438BBA80337F19AA4E3">
    <w:name w:val="98EA0CF0C50E4E438BBA80337F19AA4E3"/>
    <w:rsid w:val="002557B2"/>
    <w:pPr>
      <w:tabs>
        <w:tab w:val="center" w:pos="4536"/>
        <w:tab w:val="right" w:pos="9072"/>
      </w:tabs>
      <w:spacing w:after="0" w:line="240" w:lineRule="auto"/>
    </w:pPr>
    <w:rPr>
      <w:rFonts w:ascii="Calibri" w:eastAsia="Calibri" w:hAnsi="Calibri" w:cs="Times New Roman"/>
      <w:lang w:eastAsia="en-US"/>
    </w:rPr>
  </w:style>
  <w:style w:type="paragraph" w:customStyle="1" w:styleId="8AA7D7BFC3A947C7A48EE8F09EEB93703">
    <w:name w:val="8AA7D7BFC3A947C7A48EE8F09EEB93703"/>
    <w:rsid w:val="002557B2"/>
    <w:pPr>
      <w:tabs>
        <w:tab w:val="center" w:pos="4536"/>
        <w:tab w:val="right" w:pos="9072"/>
      </w:tabs>
      <w:spacing w:after="0" w:line="240" w:lineRule="auto"/>
    </w:pPr>
    <w:rPr>
      <w:rFonts w:ascii="Calibri" w:eastAsia="Calibri" w:hAnsi="Calibri" w:cs="Times New Roman"/>
      <w:lang w:eastAsia="en-US"/>
    </w:rPr>
  </w:style>
  <w:style w:type="paragraph" w:customStyle="1" w:styleId="B9D788EB646D4597AE2E0D2F92582C671">
    <w:name w:val="B9D788EB646D4597AE2E0D2F92582C671"/>
    <w:rsid w:val="002557B2"/>
    <w:pPr>
      <w:tabs>
        <w:tab w:val="center" w:pos="4536"/>
        <w:tab w:val="right" w:pos="9072"/>
      </w:tabs>
      <w:spacing w:after="0" w:line="240" w:lineRule="auto"/>
    </w:pPr>
    <w:rPr>
      <w:rFonts w:ascii="Calibri" w:eastAsia="Calibri" w:hAnsi="Calibri" w:cs="Times New Roman"/>
      <w:lang w:eastAsia="en-US"/>
    </w:rPr>
  </w:style>
  <w:style w:type="paragraph" w:customStyle="1" w:styleId="449E6792AD8D4457B33EEF8BCF44F678">
    <w:name w:val="449E6792AD8D4457B33EEF8BCF44F678"/>
    <w:rsid w:val="00DD5068"/>
  </w:style>
  <w:style w:type="paragraph" w:customStyle="1" w:styleId="0A3BFF4E5E8343438AB9653E2BB618B4">
    <w:name w:val="0A3BFF4E5E8343438AB9653E2BB618B4"/>
    <w:rsid w:val="00DD5068"/>
  </w:style>
  <w:style w:type="paragraph" w:customStyle="1" w:styleId="6BF8513644F54954BF1E746BD1070831">
    <w:name w:val="6BF8513644F54954BF1E746BD1070831"/>
    <w:rsid w:val="00DD5068"/>
  </w:style>
  <w:style w:type="paragraph" w:customStyle="1" w:styleId="44ED8B255C2F41AFA69805AC877742A8">
    <w:name w:val="44ED8B255C2F41AFA69805AC877742A8"/>
    <w:rsid w:val="00DD5068"/>
  </w:style>
  <w:style w:type="paragraph" w:customStyle="1" w:styleId="46222703AFB64C53A09E3D49EC4AEE3B">
    <w:name w:val="46222703AFB64C53A09E3D49EC4AEE3B"/>
    <w:rsid w:val="00DD5068"/>
  </w:style>
  <w:style w:type="paragraph" w:customStyle="1" w:styleId="6DD518FAB6404B7887B38C21B40DAFFD">
    <w:name w:val="6DD518FAB6404B7887B38C21B40DAFFD"/>
    <w:rsid w:val="00DD5068"/>
  </w:style>
  <w:style w:type="paragraph" w:customStyle="1" w:styleId="98EA0CF0C50E4E438BBA80337F19AA4E4">
    <w:name w:val="98EA0CF0C50E4E438BBA80337F19AA4E4"/>
    <w:rsid w:val="00DC4A45"/>
    <w:pPr>
      <w:tabs>
        <w:tab w:val="center" w:pos="4536"/>
        <w:tab w:val="right" w:pos="9072"/>
      </w:tabs>
      <w:spacing w:after="0" w:line="240" w:lineRule="auto"/>
      <w:jc w:val="both"/>
    </w:pPr>
    <w:rPr>
      <w:rFonts w:ascii="Calibri" w:eastAsia="Calibri" w:hAnsi="Calibri" w:cs="Times New Roman"/>
      <w:lang w:eastAsia="en-US"/>
    </w:rPr>
  </w:style>
  <w:style w:type="paragraph" w:customStyle="1" w:styleId="8AA7D7BFC3A947C7A48EE8F09EEB93704">
    <w:name w:val="8AA7D7BFC3A947C7A48EE8F09EEB93704"/>
    <w:rsid w:val="00DC4A45"/>
    <w:pPr>
      <w:tabs>
        <w:tab w:val="center" w:pos="4536"/>
        <w:tab w:val="right" w:pos="9072"/>
      </w:tabs>
      <w:spacing w:after="0" w:line="240" w:lineRule="auto"/>
      <w:jc w:val="both"/>
    </w:pPr>
    <w:rPr>
      <w:rFonts w:ascii="Calibri" w:eastAsia="Calibri" w:hAnsi="Calibri" w:cs="Times New Roman"/>
      <w:lang w:eastAsia="en-US"/>
    </w:rPr>
  </w:style>
  <w:style w:type="paragraph" w:customStyle="1" w:styleId="B9D788EB646D4597AE2E0D2F92582C672">
    <w:name w:val="B9D788EB646D4597AE2E0D2F92582C672"/>
    <w:rsid w:val="00DC4A45"/>
    <w:pPr>
      <w:tabs>
        <w:tab w:val="center" w:pos="4536"/>
        <w:tab w:val="right" w:pos="9072"/>
      </w:tabs>
      <w:spacing w:after="0" w:line="240" w:lineRule="auto"/>
      <w:jc w:val="both"/>
    </w:pPr>
    <w:rPr>
      <w:rFonts w:ascii="Calibri" w:eastAsia="Calibri" w:hAnsi="Calibri" w:cs="Times New Roman"/>
      <w:lang w:eastAsia="en-US"/>
    </w:rPr>
  </w:style>
  <w:style w:type="paragraph" w:customStyle="1" w:styleId="6DD518FAB6404B7887B38C21B40DAFFD1">
    <w:name w:val="6DD518FAB6404B7887B38C21B40DAFFD1"/>
    <w:rsid w:val="00DC4A45"/>
    <w:pPr>
      <w:tabs>
        <w:tab w:val="center" w:pos="4536"/>
        <w:tab w:val="right" w:pos="9072"/>
      </w:tabs>
      <w:spacing w:after="0" w:line="240" w:lineRule="auto"/>
      <w:jc w:val="both"/>
    </w:pPr>
    <w:rPr>
      <w:rFonts w:ascii="Calibri" w:eastAsia="Calibri" w:hAnsi="Calibri" w:cs="Times New Roman"/>
      <w:lang w:eastAsia="en-US"/>
    </w:rPr>
  </w:style>
  <w:style w:type="paragraph" w:customStyle="1" w:styleId="753541D399434608992F18412B348FE1">
    <w:name w:val="753541D399434608992F18412B348FE1"/>
    <w:rsid w:val="00DC4A45"/>
  </w:style>
  <w:style w:type="paragraph" w:customStyle="1" w:styleId="A939026BA68F46C8B769ABCC90337A0F">
    <w:name w:val="A939026BA68F46C8B769ABCC90337A0F"/>
    <w:rsid w:val="00DC4A45"/>
  </w:style>
  <w:style w:type="paragraph" w:customStyle="1" w:styleId="753541D399434608992F18412B348FE11">
    <w:name w:val="753541D399434608992F18412B348FE11"/>
    <w:rsid w:val="00DC4A45"/>
    <w:pPr>
      <w:tabs>
        <w:tab w:val="center" w:pos="4536"/>
        <w:tab w:val="right" w:pos="9072"/>
      </w:tabs>
      <w:spacing w:after="0" w:line="240" w:lineRule="auto"/>
      <w:jc w:val="both"/>
    </w:pPr>
    <w:rPr>
      <w:rFonts w:ascii="Calibri" w:eastAsia="Calibri" w:hAnsi="Calibri" w:cs="Times New Roman"/>
      <w:lang w:eastAsia="en-US"/>
    </w:rPr>
  </w:style>
  <w:style w:type="paragraph" w:customStyle="1" w:styleId="A939026BA68F46C8B769ABCC90337A0F1">
    <w:name w:val="A939026BA68F46C8B769ABCC90337A0F1"/>
    <w:rsid w:val="00DC4A45"/>
    <w:pPr>
      <w:tabs>
        <w:tab w:val="center" w:pos="4536"/>
        <w:tab w:val="right" w:pos="9072"/>
      </w:tabs>
      <w:spacing w:after="0" w:line="240" w:lineRule="auto"/>
      <w:jc w:val="both"/>
    </w:pPr>
    <w:rPr>
      <w:rFonts w:ascii="Calibri" w:eastAsia="Calibri" w:hAnsi="Calibri" w:cs="Times New Roman"/>
      <w:lang w:eastAsia="en-US"/>
    </w:rPr>
  </w:style>
  <w:style w:type="paragraph" w:customStyle="1" w:styleId="B9D788EB646D4597AE2E0D2F92582C673">
    <w:name w:val="B9D788EB646D4597AE2E0D2F92582C673"/>
    <w:rsid w:val="00DC4A45"/>
    <w:pPr>
      <w:tabs>
        <w:tab w:val="center" w:pos="4536"/>
        <w:tab w:val="right" w:pos="9072"/>
      </w:tabs>
      <w:spacing w:after="0" w:line="240" w:lineRule="auto"/>
      <w:jc w:val="both"/>
    </w:pPr>
    <w:rPr>
      <w:rFonts w:ascii="Calibri" w:eastAsia="Calibri" w:hAnsi="Calibri" w:cs="Times New Roman"/>
      <w:lang w:eastAsia="en-US"/>
    </w:rPr>
  </w:style>
  <w:style w:type="paragraph" w:customStyle="1" w:styleId="6DD518FAB6404B7887B38C21B40DAFFD2">
    <w:name w:val="6DD518FAB6404B7887B38C21B40DAFFD2"/>
    <w:rsid w:val="00DC4A45"/>
    <w:pPr>
      <w:tabs>
        <w:tab w:val="center" w:pos="4536"/>
        <w:tab w:val="right" w:pos="9072"/>
      </w:tabs>
      <w:spacing w:after="0" w:line="240" w:lineRule="auto"/>
      <w:jc w:val="both"/>
    </w:pPr>
    <w:rPr>
      <w:rFonts w:ascii="Calibri" w:eastAsia="Calibri" w:hAnsi="Calibri" w:cs="Times New Roman"/>
      <w:lang w:eastAsia="en-US"/>
    </w:rPr>
  </w:style>
  <w:style w:type="paragraph" w:customStyle="1" w:styleId="6CA4F7E5117041D195F09CA005201824">
    <w:name w:val="6CA4F7E5117041D195F09CA005201824"/>
    <w:rsid w:val="003D611A"/>
  </w:style>
  <w:style w:type="paragraph" w:customStyle="1" w:styleId="7A4E34CFAD9C48399DC68257400E3BB6">
    <w:name w:val="7A4E34CFAD9C48399DC68257400E3BB6"/>
    <w:rsid w:val="003D611A"/>
  </w:style>
  <w:style w:type="paragraph" w:customStyle="1" w:styleId="6017BD48D8664472A7FFE1B944503EE6">
    <w:name w:val="6017BD48D8664472A7FFE1B944503EE6"/>
    <w:rsid w:val="003D611A"/>
  </w:style>
  <w:style w:type="paragraph" w:customStyle="1" w:styleId="52462CD51ED04EC5B2B72B39A961D8D7">
    <w:name w:val="52462CD51ED04EC5B2B72B39A961D8D7"/>
    <w:rsid w:val="003D611A"/>
  </w:style>
  <w:style w:type="paragraph" w:customStyle="1" w:styleId="427DD1FCCE26420EBE0683E73A914A36">
    <w:name w:val="427DD1FCCE26420EBE0683E73A914A36"/>
    <w:rsid w:val="003D611A"/>
  </w:style>
  <w:style w:type="paragraph" w:customStyle="1" w:styleId="D9901F4D636F4E32828CCA32BC585674">
    <w:name w:val="D9901F4D636F4E32828CCA32BC585674"/>
    <w:rsid w:val="003D611A"/>
  </w:style>
  <w:style w:type="paragraph" w:customStyle="1" w:styleId="6DA610143103493BA59C416F803800C8">
    <w:name w:val="6DA610143103493BA59C416F803800C8"/>
    <w:rsid w:val="003D611A"/>
  </w:style>
  <w:style w:type="paragraph" w:customStyle="1" w:styleId="2B6B620BD90C424EA27BB221DC5AC2F8">
    <w:name w:val="2B6B620BD90C424EA27BB221DC5AC2F8"/>
    <w:rsid w:val="003D611A"/>
  </w:style>
  <w:style w:type="paragraph" w:customStyle="1" w:styleId="0D545DB59A1C41C6A623CA3E297DB9DA">
    <w:name w:val="0D545DB59A1C41C6A623CA3E297DB9DA"/>
    <w:rsid w:val="003D611A"/>
  </w:style>
  <w:style w:type="paragraph" w:customStyle="1" w:styleId="2A71A8C052424331912293FC9C547AFF">
    <w:name w:val="2A71A8C052424331912293FC9C547AFF"/>
    <w:rsid w:val="003D611A"/>
  </w:style>
  <w:style w:type="paragraph" w:customStyle="1" w:styleId="CE2CDCFC351D478EA2DDB06DA2221941">
    <w:name w:val="CE2CDCFC351D478EA2DDB06DA2221941"/>
    <w:rsid w:val="003D611A"/>
  </w:style>
  <w:style w:type="paragraph" w:customStyle="1" w:styleId="1AC44BB091F7430B87F183F6481BCB52">
    <w:name w:val="1AC44BB091F7430B87F183F6481BCB52"/>
    <w:rsid w:val="003D611A"/>
  </w:style>
  <w:style w:type="paragraph" w:customStyle="1" w:styleId="2CC19CFB6D1C4099B4687964AB56D9B6">
    <w:name w:val="2CC19CFB6D1C4099B4687964AB56D9B6"/>
    <w:rsid w:val="003D611A"/>
  </w:style>
  <w:style w:type="paragraph" w:customStyle="1" w:styleId="621A399CB3AA497EAA1A751F1E8EA0CA">
    <w:name w:val="621A399CB3AA497EAA1A751F1E8EA0CA"/>
    <w:rsid w:val="003D611A"/>
  </w:style>
  <w:style w:type="paragraph" w:customStyle="1" w:styleId="0B7252D304DC4118B46AF6A04485A401">
    <w:name w:val="0B7252D304DC4118B46AF6A04485A401"/>
    <w:rsid w:val="003D611A"/>
  </w:style>
  <w:style w:type="paragraph" w:customStyle="1" w:styleId="0B260244B2324AFEA8152E608ECA53B8">
    <w:name w:val="0B260244B2324AFEA8152E608ECA53B8"/>
    <w:rsid w:val="003D611A"/>
  </w:style>
  <w:style w:type="paragraph" w:customStyle="1" w:styleId="CD65A831E0384F3AA7BE891A00F7B712">
    <w:name w:val="CD65A831E0384F3AA7BE891A00F7B712"/>
    <w:rsid w:val="003D611A"/>
  </w:style>
  <w:style w:type="paragraph" w:customStyle="1" w:styleId="A864C1F6161B4D068F255E021C94CCD2">
    <w:name w:val="A864C1F6161B4D068F255E021C94CCD2"/>
    <w:rsid w:val="003D611A"/>
  </w:style>
  <w:style w:type="paragraph" w:customStyle="1" w:styleId="1381931DE46048C9969BA9042CA50690">
    <w:name w:val="1381931DE46048C9969BA9042CA50690"/>
    <w:rsid w:val="003D611A"/>
  </w:style>
  <w:style w:type="paragraph" w:customStyle="1" w:styleId="1381931DE46048C9969BA9042CA506901">
    <w:name w:val="1381931DE46048C9969BA9042CA506901"/>
    <w:rsid w:val="00CC400A"/>
    <w:pPr>
      <w:tabs>
        <w:tab w:val="center" w:pos="4536"/>
        <w:tab w:val="right" w:pos="9072"/>
      </w:tabs>
      <w:spacing w:after="0" w:line="240" w:lineRule="auto"/>
      <w:jc w:val="both"/>
    </w:pPr>
    <w:rPr>
      <w:rFonts w:ascii="Calibri" w:eastAsia="Calibri" w:hAnsi="Calibri" w:cs="Times New Roman"/>
      <w:lang w:eastAsia="en-US"/>
    </w:rPr>
  </w:style>
  <w:style w:type="paragraph" w:customStyle="1" w:styleId="A864C1F6161B4D068F255E021C94CCD21">
    <w:name w:val="A864C1F6161B4D068F255E021C94CCD21"/>
    <w:rsid w:val="00CC400A"/>
    <w:pPr>
      <w:tabs>
        <w:tab w:val="center" w:pos="4536"/>
        <w:tab w:val="right" w:pos="9072"/>
      </w:tabs>
      <w:spacing w:after="0" w:line="240" w:lineRule="auto"/>
      <w:jc w:val="both"/>
    </w:pPr>
    <w:rPr>
      <w:rFonts w:ascii="Calibri" w:eastAsia="Calibri" w:hAnsi="Calibri" w:cs="Times New Roman"/>
      <w:lang w:eastAsia="en-US"/>
    </w:rPr>
  </w:style>
  <w:style w:type="paragraph" w:customStyle="1" w:styleId="6DD518FAB6404B7887B38C21B40DAFFD3">
    <w:name w:val="6DD518FAB6404B7887B38C21B40DAFFD3"/>
    <w:rsid w:val="00CC400A"/>
    <w:pPr>
      <w:tabs>
        <w:tab w:val="center" w:pos="4536"/>
        <w:tab w:val="right" w:pos="9072"/>
      </w:tabs>
      <w:spacing w:after="0" w:line="240" w:lineRule="auto"/>
      <w:jc w:val="both"/>
    </w:pPr>
    <w:rPr>
      <w:rFonts w:ascii="Calibri" w:eastAsia="Calibri" w:hAnsi="Calibri" w:cs="Times New Roman"/>
      <w:lang w:eastAsia="en-US"/>
    </w:rPr>
  </w:style>
  <w:style w:type="paragraph" w:customStyle="1" w:styleId="E8AF20B688014AA6B6B43095A959A2D9">
    <w:name w:val="E8AF20B688014AA6B6B43095A959A2D9"/>
    <w:rsid w:val="004C6FAE"/>
  </w:style>
  <w:style w:type="paragraph" w:customStyle="1" w:styleId="029C60D4A2D241EEA3D10D15F71829FF">
    <w:name w:val="029C60D4A2D241EEA3D10D15F71829FF"/>
    <w:rsid w:val="004C6FAE"/>
  </w:style>
  <w:style w:type="paragraph" w:customStyle="1" w:styleId="190971BB4F4A418DB32A5DBCD45E0335">
    <w:name w:val="190971BB4F4A418DB32A5DBCD45E0335"/>
    <w:rsid w:val="004C6FAE"/>
  </w:style>
  <w:style w:type="paragraph" w:customStyle="1" w:styleId="E8AF20B688014AA6B6B43095A959A2D91">
    <w:name w:val="E8AF20B688014AA6B6B43095A959A2D91"/>
    <w:rsid w:val="00137EF5"/>
    <w:pPr>
      <w:tabs>
        <w:tab w:val="center" w:pos="4536"/>
        <w:tab w:val="right" w:pos="9072"/>
      </w:tabs>
      <w:spacing w:after="0" w:line="240" w:lineRule="auto"/>
      <w:jc w:val="both"/>
    </w:pPr>
    <w:rPr>
      <w:rFonts w:ascii="Calibri" w:eastAsia="Calibri" w:hAnsi="Calibri" w:cs="Times New Roman"/>
      <w:lang w:eastAsia="en-US"/>
    </w:rPr>
  </w:style>
  <w:style w:type="paragraph" w:customStyle="1" w:styleId="029C60D4A2D241EEA3D10D15F71829FF1">
    <w:name w:val="029C60D4A2D241EEA3D10D15F71829FF1"/>
    <w:rsid w:val="00137EF5"/>
    <w:pPr>
      <w:tabs>
        <w:tab w:val="center" w:pos="4536"/>
        <w:tab w:val="right" w:pos="9072"/>
      </w:tabs>
      <w:spacing w:after="0" w:line="240" w:lineRule="auto"/>
      <w:jc w:val="both"/>
    </w:pPr>
    <w:rPr>
      <w:rFonts w:ascii="Calibri" w:eastAsia="Calibri" w:hAnsi="Calibri" w:cs="Times New Roman"/>
      <w:lang w:eastAsia="en-US"/>
    </w:rPr>
  </w:style>
  <w:style w:type="paragraph" w:customStyle="1" w:styleId="D6C717DC39BB4D3EBAF6938E425D9464">
    <w:name w:val="D6C717DC39BB4D3EBAF6938E425D9464"/>
    <w:rsid w:val="002014D5"/>
    <w:pPr>
      <w:spacing w:after="160" w:line="259" w:lineRule="auto"/>
    </w:pPr>
  </w:style>
  <w:style w:type="paragraph" w:customStyle="1" w:styleId="2448BCE2FEE34B0CBE9E09CB6E417B89">
    <w:name w:val="2448BCE2FEE34B0CBE9E09CB6E417B89"/>
    <w:rsid w:val="002014D5"/>
    <w:pPr>
      <w:spacing w:after="160" w:line="259" w:lineRule="auto"/>
    </w:pPr>
  </w:style>
  <w:style w:type="paragraph" w:customStyle="1" w:styleId="93795AA8E1A24742979750C323BB2D66">
    <w:name w:val="93795AA8E1A24742979750C323BB2D66"/>
    <w:rsid w:val="002014D5"/>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EFF848E-0D54-4BD6-A076-DB081683A6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TotalTime>
  <Pages>2</Pages>
  <Words>757</Words>
  <Characters>4317</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Prezime I., Prezime I.</vt:lpstr>
    </vt:vector>
  </TitlesOfParts>
  <Company/>
  <LinksUpToDate>false</LinksUpToDate>
  <CharactersWithSpaces>50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zime I., Prezime I.</dc:title>
  <dc:creator>Upišite prezimena autora</dc:creator>
  <cp:lastModifiedBy>Ines</cp:lastModifiedBy>
  <cp:revision>13</cp:revision>
  <dcterms:created xsi:type="dcterms:W3CDTF">2018-11-23T04:13:00Z</dcterms:created>
  <dcterms:modified xsi:type="dcterms:W3CDTF">2020-05-26T09:02:00Z</dcterms:modified>
</cp:coreProperties>
</file>